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51C5F8" w14:textId="77777777" w:rsidR="00336176" w:rsidRDefault="00A43808" w:rsidP="00352C8C">
      <w:pPr>
        <w:pStyle w:val="Title"/>
        <w:spacing w:line="360" w:lineRule="auto"/>
      </w:pPr>
      <w:bookmarkStart w:id="0" w:name="_Toc57722380"/>
      <w:r>
        <w:t xml:space="preserve">Mathematics Stage </w:t>
      </w:r>
      <w:r w:rsidR="00336176">
        <w:t>1 – sample scope and sequence</w:t>
      </w:r>
      <w:bookmarkEnd w:id="0"/>
      <w:r w:rsidR="00336176">
        <w:t xml:space="preserve"> </w:t>
      </w:r>
    </w:p>
    <w:p w14:paraId="48E9E7DA" w14:textId="77777777" w:rsidR="00336176" w:rsidRPr="00336176" w:rsidRDefault="00336176" w:rsidP="00352C8C">
      <w:pPr>
        <w:spacing w:line="360" w:lineRule="auto"/>
        <w:rPr>
          <w:rStyle w:val="Strong"/>
        </w:rPr>
      </w:pPr>
      <w:r w:rsidRPr="00336176">
        <w:rPr>
          <w:rStyle w:val="Strong"/>
        </w:rPr>
        <w:t>C</w:t>
      </w:r>
      <w:r w:rsidR="00A43808" w:rsidRPr="00336176">
        <w:rPr>
          <w:rStyle w:val="Strong"/>
        </w:rPr>
        <w:t>onnections within and across strands</w:t>
      </w:r>
    </w:p>
    <w:sdt>
      <w:sdtPr>
        <w:rPr>
          <w:rFonts w:ascii="Arial" w:eastAsiaTheme="minorHAnsi" w:hAnsi="Arial" w:cstheme="minorBidi"/>
          <w:color w:val="auto"/>
          <w:sz w:val="24"/>
          <w:szCs w:val="24"/>
          <w:lang w:val="en-AU"/>
        </w:rPr>
        <w:id w:val="-161274017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0706FE2" w14:textId="7E8F0642" w:rsidR="00336176" w:rsidRDefault="00336176" w:rsidP="00352C8C">
          <w:pPr>
            <w:pStyle w:val="TOCHeading"/>
            <w:spacing w:line="360" w:lineRule="auto"/>
          </w:pPr>
          <w:r>
            <w:t>Contents</w:t>
          </w:r>
        </w:p>
        <w:p w14:paraId="63E62B28" w14:textId="6585A74A" w:rsidR="00D71CE1" w:rsidRDefault="00336176" w:rsidP="00352C8C">
          <w:pPr>
            <w:pStyle w:val="TOC1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noProof/>
              <w:szCs w:val="22"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7722380" w:history="1">
            <w:r w:rsidR="00D71CE1" w:rsidRPr="001B2BA9">
              <w:rPr>
                <w:rStyle w:val="Hyperlink"/>
                <w:noProof/>
              </w:rPr>
              <w:t>Mathematics Stage 1 – sample scope and sequence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380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0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101295B8" w14:textId="10E7D8BC" w:rsidR="00D71CE1" w:rsidRDefault="00DD0CF5" w:rsidP="00352C8C">
          <w:pPr>
            <w:pStyle w:val="TOC2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22381" w:history="1">
            <w:r w:rsidR="00D71CE1" w:rsidRPr="001B2BA9">
              <w:rPr>
                <w:rStyle w:val="Hyperlink"/>
                <w:noProof/>
              </w:rPr>
              <w:t>Tasks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381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2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340674CF" w14:textId="6300FF90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382" w:history="1">
            <w:r w:rsidR="00D71CE1" w:rsidRPr="001B2BA9">
              <w:rPr>
                <w:rStyle w:val="Hyperlink"/>
                <w:noProof/>
              </w:rPr>
              <w:t>About how many paper clips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382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2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76BBEF2E" w14:textId="07C7E81D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383" w:history="1">
            <w:r w:rsidR="00D71CE1" w:rsidRPr="001B2BA9">
              <w:rPr>
                <w:rStyle w:val="Hyperlink"/>
                <w:noProof/>
              </w:rPr>
              <w:t>Let’s</w:t>
            </w:r>
            <w:r w:rsidR="00D71CE1" w:rsidRPr="001B2BA9">
              <w:rPr>
                <w:rStyle w:val="Hyperlink"/>
                <w:bCs/>
                <w:noProof/>
              </w:rPr>
              <w:t xml:space="preserve"> </w:t>
            </w:r>
            <w:r w:rsidR="00D71CE1" w:rsidRPr="001B2BA9">
              <w:rPr>
                <w:rStyle w:val="Hyperlink"/>
                <w:noProof/>
              </w:rPr>
              <w:t>Talk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383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2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22D3AA94" w14:textId="2E6A4704" w:rsidR="00D71CE1" w:rsidRDefault="00DD0CF5" w:rsidP="00352C8C">
          <w:pPr>
            <w:pStyle w:val="TOC2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22384" w:history="1">
            <w:r w:rsidR="00D71CE1" w:rsidRPr="001B2BA9">
              <w:rPr>
                <w:rStyle w:val="Hyperlink"/>
                <w:noProof/>
              </w:rPr>
              <w:t>Possible connections across the year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384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3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2D43B4C7" w14:textId="6E157A95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385" w:history="1">
            <w:r w:rsidR="00D71CE1" w:rsidRPr="001B2BA9">
              <w:rPr>
                <w:rStyle w:val="Hyperlink"/>
                <w:noProof/>
              </w:rPr>
              <w:t>Example connections within Number and algebra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385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3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197AF4F0" w14:textId="559D9316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386" w:history="1">
            <w:r w:rsidR="00D71CE1" w:rsidRPr="001B2BA9">
              <w:rPr>
                <w:rStyle w:val="Hyperlink"/>
                <w:noProof/>
              </w:rPr>
              <w:t>Example connections within measurement and geometry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386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4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1D1348F9" w14:textId="14DD8A2D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387" w:history="1">
            <w:r w:rsidR="00D71CE1" w:rsidRPr="001B2BA9">
              <w:rPr>
                <w:rStyle w:val="Hyperlink"/>
                <w:noProof/>
              </w:rPr>
              <w:t>Example connections across strands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387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4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07E32B43" w14:textId="2CEBEEAE" w:rsidR="00D71CE1" w:rsidRDefault="00DD0CF5" w:rsidP="00352C8C">
          <w:pPr>
            <w:pStyle w:val="TOC2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22388" w:history="1">
            <w:r w:rsidR="00D71CE1" w:rsidRPr="001B2BA9">
              <w:rPr>
                <w:rStyle w:val="Hyperlink"/>
                <w:noProof/>
              </w:rPr>
              <w:t>Early Term 1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388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6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30FF62A9" w14:textId="179D5B8C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389" w:history="1">
            <w:r w:rsidR="00D71CE1" w:rsidRPr="001B2BA9">
              <w:rPr>
                <w:rStyle w:val="Hyperlink"/>
                <w:noProof/>
              </w:rPr>
              <w:t>Example connections within Number and algebra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389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6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5078C582" w14:textId="7B47A14A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390" w:history="1">
            <w:r w:rsidR="00D71CE1" w:rsidRPr="001B2BA9">
              <w:rPr>
                <w:rStyle w:val="Hyperlink"/>
                <w:noProof/>
              </w:rPr>
              <w:t>Example connections across strands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390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7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443DFD71" w14:textId="68377E47" w:rsidR="00D71CE1" w:rsidRDefault="00DD0CF5" w:rsidP="00352C8C">
          <w:pPr>
            <w:pStyle w:val="TOC2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22391" w:history="1">
            <w:r w:rsidR="00D71CE1" w:rsidRPr="001B2BA9">
              <w:rPr>
                <w:rStyle w:val="Hyperlink"/>
                <w:noProof/>
              </w:rPr>
              <w:t>Later Term 1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391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7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1930C380" w14:textId="38E98D34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392" w:history="1">
            <w:r w:rsidR="00D71CE1" w:rsidRPr="001B2BA9">
              <w:rPr>
                <w:rStyle w:val="Hyperlink"/>
                <w:noProof/>
              </w:rPr>
              <w:t>Example connections within Number and algebra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392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8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7EC8CB1B" w14:textId="3093849D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393" w:history="1">
            <w:r w:rsidR="00D71CE1" w:rsidRPr="001B2BA9">
              <w:rPr>
                <w:rStyle w:val="Hyperlink"/>
                <w:noProof/>
              </w:rPr>
              <w:t>Example connections across strands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393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9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7824C131" w14:textId="479A67D1" w:rsidR="00D71CE1" w:rsidRDefault="00DD0CF5" w:rsidP="00352C8C">
          <w:pPr>
            <w:pStyle w:val="TOC2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22394" w:history="1">
            <w:r w:rsidR="00D71CE1" w:rsidRPr="001B2BA9">
              <w:rPr>
                <w:rStyle w:val="Hyperlink"/>
                <w:noProof/>
              </w:rPr>
              <w:t>Early Term 2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394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10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351474B4" w14:textId="2E5CBB1A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395" w:history="1">
            <w:r w:rsidR="00D71CE1" w:rsidRPr="001B2BA9">
              <w:rPr>
                <w:rStyle w:val="Hyperlink"/>
                <w:noProof/>
              </w:rPr>
              <w:t>Example connections within Number and algebra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395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10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6CCDF9A0" w14:textId="55CC90DA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396" w:history="1">
            <w:r w:rsidR="00D71CE1" w:rsidRPr="001B2BA9">
              <w:rPr>
                <w:rStyle w:val="Hyperlink"/>
                <w:noProof/>
              </w:rPr>
              <w:t>Example connections between strands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396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11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34EE5FF8" w14:textId="4F1FA6AE" w:rsidR="00D71CE1" w:rsidRDefault="00DD0CF5" w:rsidP="00352C8C">
          <w:pPr>
            <w:pStyle w:val="TOC2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22397" w:history="1">
            <w:r w:rsidR="00D71CE1" w:rsidRPr="001B2BA9">
              <w:rPr>
                <w:rStyle w:val="Hyperlink"/>
                <w:noProof/>
              </w:rPr>
              <w:t>Later Term 2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397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12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37E475DA" w14:textId="16509F67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398" w:history="1">
            <w:r w:rsidR="00D71CE1" w:rsidRPr="001B2BA9">
              <w:rPr>
                <w:rStyle w:val="Hyperlink"/>
                <w:noProof/>
              </w:rPr>
              <w:t>Example connections within Number and algebra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398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12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5289EDFB" w14:textId="443D4A5C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399" w:history="1">
            <w:r w:rsidR="00D71CE1" w:rsidRPr="001B2BA9">
              <w:rPr>
                <w:rStyle w:val="Hyperlink"/>
                <w:noProof/>
              </w:rPr>
              <w:t>Example connections within measurement and geometry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399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13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107BA275" w14:textId="70FC4DC2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400" w:history="1">
            <w:r w:rsidR="00D71CE1" w:rsidRPr="001B2BA9">
              <w:rPr>
                <w:rStyle w:val="Hyperlink"/>
                <w:noProof/>
              </w:rPr>
              <w:t>Example connections across strands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400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13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72142809" w14:textId="673C0973" w:rsidR="00D71CE1" w:rsidRDefault="00DD0CF5" w:rsidP="00352C8C">
          <w:pPr>
            <w:pStyle w:val="TOC2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22401" w:history="1">
            <w:r w:rsidR="00D71CE1" w:rsidRPr="001B2BA9">
              <w:rPr>
                <w:rStyle w:val="Hyperlink"/>
                <w:noProof/>
              </w:rPr>
              <w:t>Early Term 3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401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15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0A50D0B1" w14:textId="137B0492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402" w:history="1">
            <w:r w:rsidR="00D71CE1" w:rsidRPr="001B2BA9">
              <w:rPr>
                <w:rStyle w:val="Hyperlink"/>
                <w:noProof/>
              </w:rPr>
              <w:t>Example connections within Number and algebra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402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15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5962CDAC" w14:textId="7CF5C0AA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403" w:history="1">
            <w:r w:rsidR="00D71CE1" w:rsidRPr="001B2BA9">
              <w:rPr>
                <w:rStyle w:val="Hyperlink"/>
                <w:noProof/>
              </w:rPr>
              <w:t>Example connections across strands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403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16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3E79223E" w14:textId="0ECA219D" w:rsidR="00D71CE1" w:rsidRDefault="00DD0CF5" w:rsidP="00352C8C">
          <w:pPr>
            <w:pStyle w:val="TOC2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22404" w:history="1">
            <w:r w:rsidR="00D71CE1" w:rsidRPr="001B2BA9">
              <w:rPr>
                <w:rStyle w:val="Hyperlink"/>
                <w:noProof/>
              </w:rPr>
              <w:t>Later Term 3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404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17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4823676F" w14:textId="176D6716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405" w:history="1">
            <w:r w:rsidR="00D71CE1" w:rsidRPr="001B2BA9">
              <w:rPr>
                <w:rStyle w:val="Hyperlink"/>
                <w:noProof/>
              </w:rPr>
              <w:t>Example connections within Number and algebra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405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17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1143EF09" w14:textId="5C944695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406" w:history="1">
            <w:r w:rsidR="00D71CE1" w:rsidRPr="001B2BA9">
              <w:rPr>
                <w:rStyle w:val="Hyperlink"/>
                <w:noProof/>
              </w:rPr>
              <w:t>Example connections across strands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406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18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7635DA59" w14:textId="6CA5BA2D" w:rsidR="00D71CE1" w:rsidRDefault="00DD0CF5" w:rsidP="00352C8C">
          <w:pPr>
            <w:pStyle w:val="TOC2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22407" w:history="1">
            <w:r w:rsidR="00D71CE1" w:rsidRPr="001B2BA9">
              <w:rPr>
                <w:rStyle w:val="Hyperlink"/>
                <w:noProof/>
              </w:rPr>
              <w:t>Early Term 4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407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19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0B067D60" w14:textId="1730C529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408" w:history="1">
            <w:r w:rsidR="00D71CE1" w:rsidRPr="001B2BA9">
              <w:rPr>
                <w:rStyle w:val="Hyperlink"/>
                <w:noProof/>
              </w:rPr>
              <w:t>Example connections within Number and algebra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408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19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130474DD" w14:textId="527055B3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409" w:history="1">
            <w:r w:rsidR="00D71CE1" w:rsidRPr="001B2BA9">
              <w:rPr>
                <w:rStyle w:val="Hyperlink"/>
                <w:noProof/>
              </w:rPr>
              <w:t>Example connections across strands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409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20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2D040379" w14:textId="63E93A62" w:rsidR="00D71CE1" w:rsidRDefault="00DD0CF5" w:rsidP="00352C8C">
          <w:pPr>
            <w:pStyle w:val="TOC2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22410" w:history="1">
            <w:r w:rsidR="00D71CE1" w:rsidRPr="001B2BA9">
              <w:rPr>
                <w:rStyle w:val="Hyperlink"/>
                <w:noProof/>
              </w:rPr>
              <w:t>Later Term 4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410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22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0E0613D9" w14:textId="36B77478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411" w:history="1">
            <w:r w:rsidR="00D71CE1" w:rsidRPr="001B2BA9">
              <w:rPr>
                <w:rStyle w:val="Hyperlink"/>
                <w:noProof/>
              </w:rPr>
              <w:t>Example connections within Number and algebra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411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22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1A342BF9" w14:textId="524E7772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412" w:history="1">
            <w:r w:rsidR="00D71CE1" w:rsidRPr="001B2BA9">
              <w:rPr>
                <w:rStyle w:val="Hyperlink"/>
                <w:noProof/>
              </w:rPr>
              <w:t>Example connections within measurement and geometry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412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23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5E87B583" w14:textId="1CC24704" w:rsidR="00D71CE1" w:rsidRDefault="00DD0CF5" w:rsidP="00352C8C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2413" w:history="1">
            <w:r w:rsidR="00D71CE1" w:rsidRPr="001B2BA9">
              <w:rPr>
                <w:rStyle w:val="Hyperlink"/>
                <w:noProof/>
              </w:rPr>
              <w:t>Example connections across strands</w:t>
            </w:r>
            <w:r w:rsidR="00D71CE1">
              <w:rPr>
                <w:noProof/>
                <w:webHidden/>
              </w:rPr>
              <w:tab/>
            </w:r>
            <w:r w:rsidR="00D71CE1">
              <w:rPr>
                <w:noProof/>
                <w:webHidden/>
              </w:rPr>
              <w:fldChar w:fldCharType="begin"/>
            </w:r>
            <w:r w:rsidR="00D71CE1">
              <w:rPr>
                <w:noProof/>
                <w:webHidden/>
              </w:rPr>
              <w:instrText xml:space="preserve"> PAGEREF _Toc57722413 \h </w:instrText>
            </w:r>
            <w:r w:rsidR="00D71CE1">
              <w:rPr>
                <w:noProof/>
                <w:webHidden/>
              </w:rPr>
            </w:r>
            <w:r w:rsidR="00D71CE1">
              <w:rPr>
                <w:noProof/>
                <w:webHidden/>
              </w:rPr>
              <w:fldChar w:fldCharType="separate"/>
            </w:r>
            <w:r w:rsidR="00D71CE1">
              <w:rPr>
                <w:noProof/>
                <w:webHidden/>
              </w:rPr>
              <w:t>23</w:t>
            </w:r>
            <w:r w:rsidR="00D71CE1">
              <w:rPr>
                <w:noProof/>
                <w:webHidden/>
              </w:rPr>
              <w:fldChar w:fldCharType="end"/>
            </w:r>
          </w:hyperlink>
        </w:p>
        <w:p w14:paraId="04811B34" w14:textId="28947F58" w:rsidR="00336176" w:rsidRDefault="00336176" w:rsidP="00352C8C">
          <w:pPr>
            <w:spacing w:line="36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7B1C7594" w14:textId="77777777" w:rsidR="00336176" w:rsidRDefault="00336176" w:rsidP="00352C8C">
      <w:pPr>
        <w:spacing w:line="360" w:lineRule="auto"/>
        <w:rPr>
          <w:rFonts w:eastAsia="SimSun" w:cs="Arial"/>
          <w:color w:val="1C438B"/>
          <w:sz w:val="40"/>
          <w:szCs w:val="40"/>
          <w:lang w:eastAsia="zh-CN"/>
        </w:rPr>
      </w:pPr>
      <w:r>
        <w:br w:type="page"/>
      </w:r>
    </w:p>
    <w:p w14:paraId="3D9501BA" w14:textId="77777777" w:rsidR="00336176" w:rsidRDefault="00336176" w:rsidP="00352C8C">
      <w:pPr>
        <w:pStyle w:val="Heading2"/>
        <w:spacing w:line="360" w:lineRule="auto"/>
      </w:pPr>
      <w:bookmarkStart w:id="1" w:name="_Toc57722381"/>
      <w:r>
        <w:lastRenderedPageBreak/>
        <w:t>Tasks</w:t>
      </w:r>
      <w:bookmarkEnd w:id="1"/>
    </w:p>
    <w:p w14:paraId="7E02D0A9" w14:textId="695A511E" w:rsidR="00805565" w:rsidRDefault="00805565" w:rsidP="00352C8C">
      <w:pPr>
        <w:spacing w:line="360" w:lineRule="auto"/>
      </w:pPr>
      <w:r>
        <w:t>Examples of tasks that illustrate connections within and across syllabus strands</w:t>
      </w:r>
      <w:r w:rsidR="0094715D">
        <w:t>.</w:t>
      </w:r>
    </w:p>
    <w:p w14:paraId="177F21AF" w14:textId="77777777" w:rsidR="00336176" w:rsidRDefault="00336176" w:rsidP="00352C8C">
      <w:pPr>
        <w:pStyle w:val="Heading3"/>
        <w:numPr>
          <w:ilvl w:val="2"/>
          <w:numId w:val="2"/>
        </w:numPr>
        <w:spacing w:line="360" w:lineRule="auto"/>
        <w:ind w:left="0"/>
      </w:pPr>
      <w:bookmarkStart w:id="2" w:name="_Toc57713612"/>
      <w:bookmarkStart w:id="3" w:name="_Toc57722382"/>
      <w:r>
        <w:t>About how many paper clips</w:t>
      </w:r>
      <w:bookmarkEnd w:id="2"/>
      <w:bookmarkEnd w:id="3"/>
    </w:p>
    <w:p w14:paraId="033BE569" w14:textId="77777777" w:rsidR="00336176" w:rsidRPr="00271DC3" w:rsidRDefault="00336176" w:rsidP="00352C8C">
      <w:pPr>
        <w:spacing w:line="360" w:lineRule="auto"/>
        <w:rPr>
          <w:lang w:eastAsia="zh-CN"/>
        </w:rPr>
      </w:pPr>
      <w:r>
        <w:rPr>
          <w:lang w:eastAsia="zh-CN"/>
        </w:rPr>
        <w:t>Videos:</w:t>
      </w:r>
    </w:p>
    <w:p w14:paraId="2BDC8E6A" w14:textId="77777777" w:rsidR="00336176" w:rsidRPr="003325C4" w:rsidRDefault="00336176" w:rsidP="00352C8C">
      <w:pPr>
        <w:pStyle w:val="ListBullet"/>
        <w:spacing w:line="360" w:lineRule="auto"/>
        <w:rPr>
          <w:rStyle w:val="Hyperlink"/>
        </w:rPr>
      </w:pPr>
      <w:r w:rsidRPr="003325C4">
        <w:rPr>
          <w:rStyle w:val="Hyperlink"/>
        </w:rPr>
        <w:t>About how many paperclips 1 and 2 videos</w:t>
      </w:r>
    </w:p>
    <w:p w14:paraId="475044DD" w14:textId="77777777" w:rsidR="00336176" w:rsidRPr="00271DC3" w:rsidRDefault="00336176" w:rsidP="00352C8C">
      <w:pPr>
        <w:spacing w:line="360" w:lineRule="auto"/>
        <w:rPr>
          <w:rStyle w:val="Strong"/>
          <w:b w:val="0"/>
        </w:rPr>
      </w:pPr>
      <w:r w:rsidRPr="00271DC3">
        <w:rPr>
          <w:rStyle w:val="Strong"/>
          <w:b w:val="0"/>
        </w:rPr>
        <w:t>Syllabus content areas</w:t>
      </w:r>
      <w:r>
        <w:rPr>
          <w:rStyle w:val="Strong"/>
          <w:b w:val="0"/>
        </w:rPr>
        <w:t>:</w:t>
      </w:r>
    </w:p>
    <w:p w14:paraId="6D6EA048" w14:textId="77777777" w:rsidR="00336176" w:rsidRPr="00BF1D81" w:rsidRDefault="00336176" w:rsidP="00352C8C">
      <w:pPr>
        <w:pStyle w:val="ListBullet"/>
        <w:numPr>
          <w:ilvl w:val="0"/>
          <w:numId w:val="1"/>
        </w:numPr>
        <w:spacing w:line="360" w:lineRule="auto"/>
        <w:rPr>
          <w:rStyle w:val="Strong"/>
        </w:rPr>
      </w:pPr>
      <w:r>
        <w:rPr>
          <w:rStyle w:val="Strong"/>
          <w:b w:val="0"/>
        </w:rPr>
        <w:t>Length</w:t>
      </w:r>
    </w:p>
    <w:p w14:paraId="4807EDBB" w14:textId="77777777" w:rsidR="00336176" w:rsidRPr="00BF1D81" w:rsidRDefault="00336176" w:rsidP="00352C8C">
      <w:pPr>
        <w:pStyle w:val="ListBullet"/>
        <w:numPr>
          <w:ilvl w:val="0"/>
          <w:numId w:val="1"/>
        </w:numPr>
        <w:spacing w:line="360" w:lineRule="auto"/>
        <w:rPr>
          <w:rStyle w:val="Strong"/>
        </w:rPr>
      </w:pPr>
      <w:r>
        <w:rPr>
          <w:rStyle w:val="Strong"/>
          <w:b w:val="0"/>
        </w:rPr>
        <w:t>Whole numbers</w:t>
      </w:r>
    </w:p>
    <w:p w14:paraId="7337F745" w14:textId="77777777" w:rsidR="00336176" w:rsidRPr="004E4FA5" w:rsidRDefault="00336176" w:rsidP="00352C8C">
      <w:pPr>
        <w:pStyle w:val="ListBullet"/>
        <w:numPr>
          <w:ilvl w:val="0"/>
          <w:numId w:val="1"/>
        </w:numPr>
        <w:spacing w:line="360" w:lineRule="auto"/>
        <w:rPr>
          <w:rStyle w:val="Strong"/>
          <w:b w:val="0"/>
          <w:bCs w:val="0"/>
        </w:rPr>
      </w:pPr>
      <w:r w:rsidRPr="004E4FA5">
        <w:rPr>
          <w:rStyle w:val="Strong"/>
          <w:b w:val="0"/>
          <w:bCs w:val="0"/>
        </w:rPr>
        <w:t>Addition and subtraction</w:t>
      </w:r>
    </w:p>
    <w:p w14:paraId="45161830" w14:textId="77777777" w:rsidR="00336176" w:rsidRPr="004E4FA5" w:rsidRDefault="00336176" w:rsidP="00352C8C">
      <w:pPr>
        <w:pStyle w:val="ListBullet"/>
        <w:numPr>
          <w:ilvl w:val="0"/>
          <w:numId w:val="1"/>
        </w:numPr>
        <w:spacing w:line="360" w:lineRule="auto"/>
        <w:rPr>
          <w:rStyle w:val="Strong"/>
          <w:b w:val="0"/>
          <w:bCs w:val="0"/>
        </w:rPr>
      </w:pPr>
      <w:r w:rsidRPr="004E4FA5">
        <w:rPr>
          <w:rStyle w:val="Strong"/>
          <w:b w:val="0"/>
          <w:bCs w:val="0"/>
        </w:rPr>
        <w:t>Patterns and algebra</w:t>
      </w:r>
    </w:p>
    <w:p w14:paraId="7BAAC8AB" w14:textId="77777777" w:rsidR="00336176" w:rsidRPr="00271DC3" w:rsidRDefault="00336176" w:rsidP="00352C8C">
      <w:pPr>
        <w:spacing w:line="360" w:lineRule="auto"/>
        <w:rPr>
          <w:rStyle w:val="Strong"/>
          <w:b w:val="0"/>
        </w:rPr>
      </w:pPr>
      <w:r>
        <w:rPr>
          <w:rStyle w:val="Strong"/>
          <w:b w:val="0"/>
        </w:rPr>
        <w:t>Some of the mathematics:</w:t>
      </w:r>
    </w:p>
    <w:p w14:paraId="61E14327" w14:textId="77777777" w:rsidR="00336176" w:rsidRPr="004E4FA5" w:rsidRDefault="00336176" w:rsidP="00352C8C">
      <w:pPr>
        <w:pStyle w:val="ListBullet"/>
        <w:numPr>
          <w:ilvl w:val="0"/>
          <w:numId w:val="1"/>
        </w:numPr>
        <w:spacing w:line="360" w:lineRule="auto"/>
        <w:rPr>
          <w:rStyle w:val="Strong"/>
        </w:rPr>
      </w:pPr>
      <w:r>
        <w:rPr>
          <w:rStyle w:val="Strong"/>
          <w:b w:val="0"/>
        </w:rPr>
        <w:t>You can measure the edge of the paper using different sized paper clips.</w:t>
      </w:r>
    </w:p>
    <w:p w14:paraId="19DA12E6" w14:textId="77777777" w:rsidR="00336176" w:rsidRPr="004E4FA5" w:rsidRDefault="00336176" w:rsidP="00352C8C">
      <w:pPr>
        <w:pStyle w:val="ListBullet"/>
        <w:numPr>
          <w:ilvl w:val="0"/>
          <w:numId w:val="1"/>
        </w:numPr>
        <w:spacing w:line="360" w:lineRule="auto"/>
        <w:rPr>
          <w:rStyle w:val="Strong"/>
        </w:rPr>
      </w:pPr>
      <w:r>
        <w:rPr>
          <w:rStyle w:val="Strong"/>
          <w:b w:val="0"/>
        </w:rPr>
        <w:t>The paper is 6 big paper clips long.</w:t>
      </w:r>
    </w:p>
    <w:p w14:paraId="5E13D253" w14:textId="77777777" w:rsidR="00336176" w:rsidRPr="004E4FA5" w:rsidRDefault="00336176" w:rsidP="00352C8C">
      <w:pPr>
        <w:pStyle w:val="ListBullet"/>
        <w:numPr>
          <w:ilvl w:val="0"/>
          <w:numId w:val="1"/>
        </w:numPr>
        <w:spacing w:line="360" w:lineRule="auto"/>
        <w:rPr>
          <w:rStyle w:val="Strong"/>
        </w:rPr>
      </w:pPr>
      <w:r>
        <w:rPr>
          <w:rStyle w:val="Strong"/>
          <w:b w:val="0"/>
        </w:rPr>
        <w:t>The paper is 9 small paper clips long.</w:t>
      </w:r>
    </w:p>
    <w:p w14:paraId="3978B303" w14:textId="77777777" w:rsidR="00336176" w:rsidRPr="00D87450" w:rsidRDefault="00336176" w:rsidP="00352C8C">
      <w:pPr>
        <w:pStyle w:val="ListBullet"/>
        <w:numPr>
          <w:ilvl w:val="0"/>
          <w:numId w:val="1"/>
        </w:numPr>
        <w:spacing w:line="360" w:lineRule="auto"/>
        <w:rPr>
          <w:rStyle w:val="Strong"/>
        </w:rPr>
      </w:pPr>
      <w:r>
        <w:rPr>
          <w:rStyle w:val="Strong"/>
          <w:b w:val="0"/>
        </w:rPr>
        <w:t>For each group of 2 big paper clips, there are 3 smaller paper clips.</w:t>
      </w:r>
    </w:p>
    <w:p w14:paraId="1A43C7BB" w14:textId="1C6CC61A" w:rsidR="00805565" w:rsidRDefault="00336176" w:rsidP="00352C8C">
      <w:pPr>
        <w:pStyle w:val="Heading3"/>
        <w:spacing w:line="360" w:lineRule="auto"/>
        <w:rPr>
          <w:rStyle w:val="Strong"/>
          <w:b w:val="0"/>
          <w:bCs w:val="0"/>
          <w:sz w:val="40"/>
        </w:rPr>
      </w:pPr>
      <w:bookmarkStart w:id="4" w:name="_Toc57722383"/>
      <w:r w:rsidRPr="00336176">
        <w:rPr>
          <w:rStyle w:val="Strong"/>
          <w:b w:val="0"/>
          <w:bCs w:val="0"/>
          <w:sz w:val="40"/>
        </w:rPr>
        <w:t>Let’s</w:t>
      </w:r>
      <w:r w:rsidRPr="00336176">
        <w:rPr>
          <w:rStyle w:val="Strong"/>
          <w:b w:val="0"/>
        </w:rPr>
        <w:t xml:space="preserve"> </w:t>
      </w:r>
      <w:r w:rsidRPr="00336176">
        <w:rPr>
          <w:rStyle w:val="Strong"/>
          <w:b w:val="0"/>
          <w:bCs w:val="0"/>
          <w:sz w:val="40"/>
        </w:rPr>
        <w:t>Talk</w:t>
      </w:r>
      <w:bookmarkEnd w:id="4"/>
    </w:p>
    <w:p w14:paraId="13F88700" w14:textId="235ED183" w:rsidR="00336176" w:rsidRDefault="00336176" w:rsidP="00352C8C">
      <w:pPr>
        <w:spacing w:line="360" w:lineRule="auto"/>
        <w:rPr>
          <w:lang w:eastAsia="zh-CN"/>
        </w:rPr>
      </w:pPr>
      <w:r>
        <w:rPr>
          <w:lang w:eastAsia="zh-CN"/>
        </w:rPr>
        <w:t>Videos:</w:t>
      </w:r>
    </w:p>
    <w:p w14:paraId="6835E06B" w14:textId="444B13FE" w:rsidR="001F4543" w:rsidRDefault="00DD0CF5" w:rsidP="00352C8C">
      <w:pPr>
        <w:pStyle w:val="ListBullet"/>
        <w:spacing w:line="360" w:lineRule="auto"/>
        <w:rPr>
          <w:rStyle w:val="Strong"/>
        </w:rPr>
      </w:pPr>
      <w:hyperlink r:id="rId8">
        <w:r w:rsidR="001F4543" w:rsidRPr="0B3436FC">
          <w:rPr>
            <w:rStyle w:val="Hyperlink"/>
          </w:rPr>
          <w:t xml:space="preserve">Let’s talk </w:t>
        </w:r>
        <w:bookmarkStart w:id="5" w:name="_GoBack"/>
        <w:bookmarkEnd w:id="5"/>
        <w:r w:rsidR="001F4543" w:rsidRPr="0B3436FC">
          <w:rPr>
            <w:rStyle w:val="Hyperlink"/>
          </w:rPr>
          <w:t>4 Part 1</w:t>
        </w:r>
      </w:hyperlink>
      <w:r w:rsidR="001F4543" w:rsidRPr="0B3436FC">
        <w:rPr>
          <w:rStyle w:val="Strong"/>
          <w:b w:val="0"/>
          <w:bCs w:val="0"/>
        </w:rPr>
        <w:t xml:space="preserve"> and </w:t>
      </w:r>
      <w:hyperlink r:id="rId9">
        <w:r w:rsidR="001F4543" w:rsidRPr="0B3436FC">
          <w:rPr>
            <w:rStyle w:val="Hyperlink"/>
          </w:rPr>
          <w:t>Let’s talk 4 Part 2</w:t>
        </w:r>
      </w:hyperlink>
    </w:p>
    <w:p w14:paraId="4AC51500" w14:textId="68F2B402" w:rsidR="00805565" w:rsidRPr="00336176" w:rsidRDefault="00805565" w:rsidP="00352C8C">
      <w:pPr>
        <w:spacing w:line="360" w:lineRule="auto"/>
        <w:rPr>
          <w:rStyle w:val="Strong"/>
          <w:b w:val="0"/>
        </w:rPr>
      </w:pPr>
      <w:r w:rsidRPr="00336176">
        <w:rPr>
          <w:rStyle w:val="Strong"/>
          <w:b w:val="0"/>
        </w:rPr>
        <w:t>Syllabus content areas</w:t>
      </w:r>
      <w:r w:rsidR="00336176">
        <w:rPr>
          <w:rStyle w:val="Strong"/>
          <w:b w:val="0"/>
        </w:rPr>
        <w:t>:</w:t>
      </w:r>
    </w:p>
    <w:p w14:paraId="7909EFD4" w14:textId="444B13FE" w:rsidR="001F4543" w:rsidRPr="00BF1D81" w:rsidRDefault="001F4543" w:rsidP="00352C8C">
      <w:pPr>
        <w:pStyle w:val="ListBullet"/>
        <w:spacing w:line="360" w:lineRule="auto"/>
        <w:rPr>
          <w:rStyle w:val="Strong"/>
        </w:rPr>
      </w:pPr>
      <w:r w:rsidRPr="0B3436FC">
        <w:rPr>
          <w:rStyle w:val="Strong"/>
          <w:b w:val="0"/>
          <w:bCs w:val="0"/>
        </w:rPr>
        <w:t>Whole numbers</w:t>
      </w:r>
    </w:p>
    <w:p w14:paraId="0D42991F" w14:textId="444B13FE" w:rsidR="001F4543" w:rsidRPr="00BF1D81" w:rsidRDefault="001F4543" w:rsidP="00352C8C">
      <w:pPr>
        <w:pStyle w:val="ListBullet"/>
        <w:spacing w:line="360" w:lineRule="auto"/>
        <w:rPr>
          <w:rStyle w:val="Strong"/>
        </w:rPr>
      </w:pPr>
      <w:r w:rsidRPr="0B3436FC">
        <w:rPr>
          <w:rStyle w:val="Strong"/>
          <w:b w:val="0"/>
          <w:bCs w:val="0"/>
        </w:rPr>
        <w:t>Addition and subtraction</w:t>
      </w:r>
    </w:p>
    <w:p w14:paraId="4EF8EC8A" w14:textId="444B13FE" w:rsidR="001F4543" w:rsidRPr="004E4FA5" w:rsidRDefault="001F4543" w:rsidP="00352C8C">
      <w:pPr>
        <w:pStyle w:val="ListBullet"/>
        <w:spacing w:line="360" w:lineRule="auto"/>
        <w:rPr>
          <w:rStyle w:val="Strong"/>
          <w:b w:val="0"/>
          <w:bCs w:val="0"/>
        </w:rPr>
      </w:pPr>
      <w:r w:rsidRPr="0B3436FC">
        <w:rPr>
          <w:rStyle w:val="Strong"/>
          <w:b w:val="0"/>
          <w:bCs w:val="0"/>
        </w:rPr>
        <w:t>Patterns and algebra</w:t>
      </w:r>
    </w:p>
    <w:p w14:paraId="4B682104" w14:textId="764C464F" w:rsidR="001F4543" w:rsidRPr="00336176" w:rsidRDefault="00336176" w:rsidP="00352C8C">
      <w:pPr>
        <w:spacing w:line="360" w:lineRule="auto"/>
        <w:rPr>
          <w:rStyle w:val="Strong"/>
          <w:b w:val="0"/>
        </w:rPr>
      </w:pPr>
      <w:r>
        <w:rPr>
          <w:rStyle w:val="Strong"/>
          <w:b w:val="0"/>
        </w:rPr>
        <w:t>Some of the mathematics:</w:t>
      </w:r>
    </w:p>
    <w:p w14:paraId="09F0171A" w14:textId="17A453A6" w:rsidR="001F4543" w:rsidRPr="00336176" w:rsidRDefault="001F4543" w:rsidP="00352C8C">
      <w:pPr>
        <w:pStyle w:val="ListBullet"/>
        <w:spacing w:line="360" w:lineRule="auto"/>
        <w:rPr>
          <w:rStyle w:val="Strong"/>
          <w:b w:val="0"/>
          <w:bCs w:val="0"/>
        </w:rPr>
      </w:pPr>
      <w:r w:rsidRPr="00336176">
        <w:t>We can use an equal arm balance to investigate equivalence</w:t>
      </w:r>
      <w:r w:rsidR="00046238">
        <w:t>.</w:t>
      </w:r>
    </w:p>
    <w:p w14:paraId="74C7850B" w14:textId="2B13BFEE" w:rsidR="001F4543" w:rsidRPr="00336176" w:rsidRDefault="001F4543" w:rsidP="00352C8C">
      <w:pPr>
        <w:pStyle w:val="ListBullet"/>
        <w:spacing w:line="360" w:lineRule="auto"/>
        <w:rPr>
          <w:rStyle w:val="Strong"/>
          <w:b w:val="0"/>
          <w:bCs w:val="0"/>
        </w:rPr>
      </w:pPr>
      <w:r w:rsidRPr="00336176">
        <w:rPr>
          <w:rStyle w:val="Strong"/>
          <w:b w:val="0"/>
          <w:bCs w:val="0"/>
        </w:rPr>
        <w:lastRenderedPageBreak/>
        <w:t>We can use what we know to work out what we don’t know yet</w:t>
      </w:r>
      <w:r w:rsidR="00046238">
        <w:rPr>
          <w:rStyle w:val="Strong"/>
          <w:b w:val="0"/>
          <w:bCs w:val="0"/>
        </w:rPr>
        <w:t>.</w:t>
      </w:r>
    </w:p>
    <w:p w14:paraId="2547FB19" w14:textId="1EC8E321" w:rsidR="001F4543" w:rsidRPr="00336176" w:rsidRDefault="001F4543" w:rsidP="00352C8C">
      <w:pPr>
        <w:pStyle w:val="ListBullet"/>
        <w:spacing w:line="360" w:lineRule="auto"/>
        <w:rPr>
          <w:rStyle w:val="Strong"/>
          <w:b w:val="0"/>
          <w:bCs w:val="0"/>
        </w:rPr>
      </w:pPr>
      <w:r w:rsidRPr="00336176">
        <w:t>Numbers are made up of parts, for example, 6 is 4 and 2. It is also 2 and 2 and 2</w:t>
      </w:r>
      <w:r w:rsidR="00046238">
        <w:t>.</w:t>
      </w:r>
    </w:p>
    <w:p w14:paraId="3685E1D8" w14:textId="78B10A13" w:rsidR="00EE1C62" w:rsidRPr="00336176" w:rsidRDefault="001F4543" w:rsidP="00352C8C">
      <w:pPr>
        <w:pStyle w:val="ListBullet"/>
        <w:spacing w:line="360" w:lineRule="auto"/>
        <w:rPr>
          <w:rStyle w:val="Strong"/>
          <w:b w:val="0"/>
          <w:bCs w:val="0"/>
        </w:rPr>
      </w:pPr>
      <w:r w:rsidRPr="00336176">
        <w:rPr>
          <w:rStyle w:val="Strong"/>
          <w:b w:val="0"/>
          <w:bCs w:val="0"/>
        </w:rPr>
        <w:t xml:space="preserve">Our mathematical imaginations can help us solve problems because we can </w:t>
      </w:r>
      <w:r w:rsidR="00EE1C62" w:rsidRPr="00336176">
        <w:rPr>
          <w:rStyle w:val="Strong"/>
          <w:b w:val="0"/>
          <w:bCs w:val="0"/>
        </w:rPr>
        <w:t>visualise quantities moving</w:t>
      </w:r>
      <w:r w:rsidR="00046238">
        <w:rPr>
          <w:rStyle w:val="Strong"/>
          <w:b w:val="0"/>
          <w:bCs w:val="0"/>
        </w:rPr>
        <w:t>.</w:t>
      </w:r>
    </w:p>
    <w:p w14:paraId="06849C09" w14:textId="33E53756" w:rsidR="001F4543" w:rsidRPr="00336176" w:rsidRDefault="00EE1C62" w:rsidP="00352C8C">
      <w:pPr>
        <w:pStyle w:val="ListBullet"/>
        <w:spacing w:line="360" w:lineRule="auto"/>
      </w:pPr>
      <w:r w:rsidRPr="00336176">
        <w:rPr>
          <w:rStyle w:val="Strong"/>
          <w:b w:val="0"/>
          <w:bCs w:val="0"/>
        </w:rPr>
        <w:t>Our knowledge of place value and renaming can be used when solving problems</w:t>
      </w:r>
      <w:r w:rsidR="00181B5A">
        <w:rPr>
          <w:rStyle w:val="Strong"/>
          <w:b w:val="0"/>
          <w:bCs w:val="0"/>
        </w:rPr>
        <w:t>.</w:t>
      </w:r>
    </w:p>
    <w:p w14:paraId="22944C45" w14:textId="4127DB63" w:rsidR="00805565" w:rsidRDefault="00805565" w:rsidP="00352C8C">
      <w:pPr>
        <w:spacing w:line="360" w:lineRule="auto"/>
      </w:pPr>
      <w:r>
        <w:t xml:space="preserve">For more rich tasks which connect understanding across content areas, go to the </w:t>
      </w:r>
      <w:hyperlink r:id="rId10">
        <w:r w:rsidRPr="0B3436FC">
          <w:rPr>
            <w:rStyle w:val="Hyperlink"/>
          </w:rPr>
          <w:t>Task catalogue</w:t>
        </w:r>
      </w:hyperlink>
    </w:p>
    <w:p w14:paraId="27BD0C0D" w14:textId="444B13FE" w:rsidR="002168B6" w:rsidRDefault="002168B6" w:rsidP="00352C8C">
      <w:pPr>
        <w:pStyle w:val="Heading2"/>
        <w:spacing w:line="360" w:lineRule="auto"/>
      </w:pPr>
      <w:bookmarkStart w:id="6" w:name="_Toc57722384"/>
      <w:r w:rsidRPr="0B3436FC">
        <w:t>Possible connections across the year</w:t>
      </w:r>
      <w:bookmarkEnd w:id="6"/>
    </w:p>
    <w:p w14:paraId="3290A6E5" w14:textId="444B13FE" w:rsidR="00805565" w:rsidRPr="00D87450" w:rsidRDefault="00805565" w:rsidP="00352C8C">
      <w:pPr>
        <w:spacing w:line="360" w:lineRule="auto"/>
      </w:pPr>
      <w:r>
        <w:t>To assist planning, the following activities are examples of ‘connections’ that may help students to transfer knowledge, understanding and skills between mathematical concepts.</w:t>
      </w:r>
    </w:p>
    <w:p w14:paraId="42C851F8" w14:textId="77777777" w:rsidR="002168B6" w:rsidRPr="00FA530C" w:rsidRDefault="002168B6" w:rsidP="00352C8C">
      <w:pPr>
        <w:pStyle w:val="Heading3"/>
        <w:spacing w:line="360" w:lineRule="auto"/>
      </w:pPr>
      <w:bookmarkStart w:id="7" w:name="_Toc57722385"/>
      <w:r>
        <w:t>Example c</w:t>
      </w:r>
      <w:r w:rsidRPr="00FA530C">
        <w:t>onnections within Number and algebra</w:t>
      </w:r>
      <w:bookmarkEnd w:id="7"/>
    </w:p>
    <w:p w14:paraId="19FD653F" w14:textId="5714C881" w:rsidR="002168B6" w:rsidRPr="00805565" w:rsidRDefault="002168B6" w:rsidP="00352C8C">
      <w:pPr>
        <w:spacing w:line="360" w:lineRule="auto"/>
      </w:pPr>
      <w:r w:rsidRPr="00805565">
        <w:t>Whole numbers and addition and subtraction</w:t>
      </w:r>
      <w:r w:rsidR="00CE2118">
        <w:t>:</w:t>
      </w:r>
    </w:p>
    <w:p w14:paraId="2921E6AC" w14:textId="0D03B65F" w:rsidR="002168B6" w:rsidRDefault="002168B6" w:rsidP="00352C8C">
      <w:pPr>
        <w:pStyle w:val="ListBullet"/>
        <w:spacing w:line="360" w:lineRule="auto"/>
      </w:pPr>
      <w:r w:rsidRPr="00FA530C">
        <w:t>Model counting with concrete materials to lin</w:t>
      </w:r>
      <w:r>
        <w:t>k with</w:t>
      </w:r>
      <w:r w:rsidR="000F5096">
        <w:t>:</w:t>
      </w:r>
      <w:r>
        <w:t xml:space="preserve"> addition and subtraction</w:t>
      </w:r>
    </w:p>
    <w:p w14:paraId="149B2496" w14:textId="77777777" w:rsidR="002168B6" w:rsidRPr="00C746F8" w:rsidRDefault="002168B6" w:rsidP="00352C8C">
      <w:pPr>
        <w:pStyle w:val="ListBullet"/>
        <w:spacing w:line="360" w:lineRule="auto"/>
      </w:pPr>
      <w:r>
        <w:t>D</w:t>
      </w:r>
      <w:r w:rsidRPr="00C746F8">
        <w:t>escribe the number before as 'one less than' and the number after as 'one more than' a given number</w:t>
      </w:r>
    </w:p>
    <w:p w14:paraId="1ED748A4" w14:textId="46E6BB5B" w:rsidR="002168B6" w:rsidRPr="00805565" w:rsidRDefault="002168B6" w:rsidP="00352C8C">
      <w:pPr>
        <w:spacing w:line="360" w:lineRule="auto"/>
      </w:pPr>
      <w:r w:rsidRPr="00805565">
        <w:t>Whole numbers and multiplication and division</w:t>
      </w:r>
      <w:r w:rsidR="000F5096">
        <w:t>:</w:t>
      </w:r>
    </w:p>
    <w:p w14:paraId="440A6D41" w14:textId="77777777" w:rsidR="002168B6" w:rsidRPr="00FA530C" w:rsidRDefault="002168B6" w:rsidP="00352C8C">
      <w:pPr>
        <w:pStyle w:val="ListBullet"/>
        <w:spacing w:line="360" w:lineRule="auto"/>
      </w:pPr>
      <w:r w:rsidRPr="00FA530C">
        <w:t>Count by twos, fives and tens using rhythmic count</w:t>
      </w:r>
      <w:r>
        <w:t>ing and skip counting from zero</w:t>
      </w:r>
    </w:p>
    <w:p w14:paraId="5F0E40DC" w14:textId="566597A0" w:rsidR="002168B6" w:rsidRPr="00805565" w:rsidRDefault="002168B6" w:rsidP="00352C8C">
      <w:pPr>
        <w:spacing w:line="360" w:lineRule="auto"/>
      </w:pPr>
      <w:r w:rsidRPr="00FA530C">
        <w:t xml:space="preserve"> </w:t>
      </w:r>
      <w:r w:rsidRPr="00805565">
        <w:t>Whole number</w:t>
      </w:r>
      <w:r w:rsidR="00F8041F" w:rsidRPr="00805565">
        <w:t>s</w:t>
      </w:r>
      <w:r w:rsidRPr="00805565">
        <w:t xml:space="preserve"> and patterns and algebra</w:t>
      </w:r>
      <w:r w:rsidR="000F5096">
        <w:t>:</w:t>
      </w:r>
    </w:p>
    <w:p w14:paraId="40DB277E" w14:textId="77777777" w:rsidR="002168B6" w:rsidRPr="00FA530C" w:rsidRDefault="002168B6" w:rsidP="00352C8C">
      <w:pPr>
        <w:pStyle w:val="ListBullet"/>
        <w:spacing w:line="360" w:lineRule="auto"/>
      </w:pPr>
      <w:r w:rsidRPr="00FA530C">
        <w:t>Count forwards and backwards by twos, threes, fives and tens from any starting point</w:t>
      </w:r>
    </w:p>
    <w:p w14:paraId="3286D202" w14:textId="25AAB42D" w:rsidR="002168B6" w:rsidRPr="00805565" w:rsidRDefault="002168B6" w:rsidP="00352C8C">
      <w:pPr>
        <w:spacing w:line="360" w:lineRule="auto"/>
      </w:pPr>
      <w:r w:rsidRPr="00805565">
        <w:t>Addition and subtraction and multiplication and division</w:t>
      </w:r>
      <w:r w:rsidR="000F5096">
        <w:t>:</w:t>
      </w:r>
    </w:p>
    <w:p w14:paraId="79336A45" w14:textId="77777777" w:rsidR="002168B6" w:rsidRPr="00FA530C" w:rsidRDefault="002168B6" w:rsidP="00352C8C">
      <w:pPr>
        <w:pStyle w:val="ListBullet"/>
        <w:spacing w:line="360" w:lineRule="auto"/>
      </w:pPr>
      <w:r w:rsidRPr="00FA530C">
        <w:t>Model and use repeated addition as a strategy for multiplication</w:t>
      </w:r>
    </w:p>
    <w:p w14:paraId="4480C736" w14:textId="062CDBC5" w:rsidR="002168B6" w:rsidRPr="00805565" w:rsidRDefault="002168B6" w:rsidP="00352C8C">
      <w:pPr>
        <w:spacing w:line="360" w:lineRule="auto"/>
      </w:pPr>
      <w:r w:rsidRPr="00805565">
        <w:t>Addition and subtraction and patterns and algebra</w:t>
      </w:r>
      <w:r w:rsidR="000F5096">
        <w:t>:</w:t>
      </w:r>
    </w:p>
    <w:p w14:paraId="1B673D0F" w14:textId="455A4FA1" w:rsidR="002168B6" w:rsidRDefault="000F5096" w:rsidP="00352C8C">
      <w:pPr>
        <w:pStyle w:val="ListBullet"/>
        <w:spacing w:line="360" w:lineRule="auto"/>
      </w:pPr>
      <w:r>
        <w:t>C</w:t>
      </w:r>
      <w:r w:rsidR="002168B6" w:rsidRPr="00FA530C">
        <w:t>omplete number sentences involving addition and subtraction by calculating</w:t>
      </w:r>
      <w:r w:rsidR="002168B6">
        <w:t xml:space="preserve"> missing numbers</w:t>
      </w:r>
    </w:p>
    <w:p w14:paraId="629E2524" w14:textId="77777777" w:rsidR="002168B6" w:rsidRDefault="002168B6" w:rsidP="00352C8C">
      <w:pPr>
        <w:pStyle w:val="ListBullet"/>
        <w:spacing w:line="360" w:lineRule="auto"/>
      </w:pPr>
      <w:r w:rsidRPr="00FA530C">
        <w:lastRenderedPageBreak/>
        <w:t>Recognise and recall combinations of number</w:t>
      </w:r>
      <w:r>
        <w:t>s that add to numbers up to 20</w:t>
      </w:r>
    </w:p>
    <w:p w14:paraId="6803B4DC" w14:textId="77777777" w:rsidR="002168B6" w:rsidRPr="00FA530C" w:rsidRDefault="002168B6" w:rsidP="00352C8C">
      <w:pPr>
        <w:pStyle w:val="ListBullet"/>
        <w:spacing w:line="360" w:lineRule="auto"/>
      </w:pPr>
      <w:r w:rsidRPr="00FA530C">
        <w:t>Recognise, copy, continue, create and describe increasing and decreasing number patterns</w:t>
      </w:r>
    </w:p>
    <w:p w14:paraId="713E5381" w14:textId="061EA392" w:rsidR="002168B6" w:rsidRPr="00336176" w:rsidRDefault="002168B6" w:rsidP="00352C8C">
      <w:pPr>
        <w:spacing w:line="360" w:lineRule="auto"/>
      </w:pPr>
      <w:r w:rsidRPr="00336176">
        <w:t>Multiplication and division and fractions and decimals</w:t>
      </w:r>
      <w:r w:rsidR="000F5096">
        <w:t>:</w:t>
      </w:r>
    </w:p>
    <w:p w14:paraId="7F16782A" w14:textId="77777777" w:rsidR="002168B6" w:rsidRPr="00805565" w:rsidRDefault="002168B6" w:rsidP="00352C8C">
      <w:pPr>
        <w:pStyle w:val="ListBullet"/>
        <w:spacing w:line="360" w:lineRule="auto"/>
      </w:pPr>
      <w:r w:rsidRPr="00805565">
        <w:t>Recognise, describe and represent one-half as one of two equal parts of a whole</w:t>
      </w:r>
    </w:p>
    <w:p w14:paraId="1C0CF0A6" w14:textId="77777777" w:rsidR="002168B6" w:rsidRPr="00805565" w:rsidRDefault="002168B6" w:rsidP="00352C8C">
      <w:pPr>
        <w:pStyle w:val="ListBullet"/>
        <w:spacing w:line="360" w:lineRule="auto"/>
      </w:pPr>
      <w:r w:rsidRPr="00805565">
        <w:t>Model division by sharing a collection equally into a given number of groups and by sharing equally into a given number of rows or columns in an array</w:t>
      </w:r>
    </w:p>
    <w:p w14:paraId="3778E0DA" w14:textId="66929397" w:rsidR="002168B6" w:rsidRPr="00805565" w:rsidRDefault="002168B6" w:rsidP="00352C8C">
      <w:pPr>
        <w:spacing w:line="360" w:lineRule="auto"/>
      </w:pPr>
      <w:r w:rsidRPr="00805565">
        <w:t>Multiplication and division and patterns and algebra</w:t>
      </w:r>
      <w:r w:rsidR="000F5096">
        <w:t>:</w:t>
      </w:r>
    </w:p>
    <w:p w14:paraId="3356EF27" w14:textId="351C84A3" w:rsidR="002168B6" w:rsidRDefault="002168B6" w:rsidP="00352C8C">
      <w:pPr>
        <w:pStyle w:val="ListBullet"/>
        <w:spacing w:line="360" w:lineRule="auto"/>
      </w:pPr>
      <w:r w:rsidRPr="00FA530C">
        <w:t>Recognise, copy, continue, create and describe increasing and decreasing number patterns</w:t>
      </w:r>
    </w:p>
    <w:p w14:paraId="2BB76E33" w14:textId="77777777" w:rsidR="003C19AC" w:rsidRDefault="003C19AC" w:rsidP="00352C8C">
      <w:pPr>
        <w:pStyle w:val="Heading3"/>
        <w:spacing w:line="360" w:lineRule="auto"/>
      </w:pPr>
      <w:bookmarkStart w:id="8" w:name="_Toc57722386"/>
      <w:r>
        <w:t>Example connections within measurement and geometry</w:t>
      </w:r>
      <w:bookmarkEnd w:id="8"/>
    </w:p>
    <w:p w14:paraId="370B5220" w14:textId="4F93484E" w:rsidR="003C19AC" w:rsidRPr="000B5EE8" w:rsidRDefault="003C19AC" w:rsidP="00352C8C">
      <w:pPr>
        <w:spacing w:line="360" w:lineRule="auto"/>
      </w:pPr>
      <w:r w:rsidRPr="000B5EE8">
        <w:t>Three-dimensional space and two-dimensional space</w:t>
      </w:r>
      <w:r w:rsidR="000F5096">
        <w:t>:</w:t>
      </w:r>
    </w:p>
    <w:p w14:paraId="485A66EC" w14:textId="77777777" w:rsidR="003C19AC" w:rsidRPr="00E853BA" w:rsidRDefault="003C19AC" w:rsidP="00352C8C">
      <w:pPr>
        <w:pStyle w:val="ListBullet"/>
        <w:spacing w:line="360" w:lineRule="auto"/>
      </w:pPr>
      <w:r w:rsidRPr="00E853BA">
        <w:t xml:space="preserve">Compare </w:t>
      </w:r>
      <w:r>
        <w:t>shapes and the faces of objects</w:t>
      </w:r>
    </w:p>
    <w:p w14:paraId="4F2B48A5" w14:textId="5C0CF92B" w:rsidR="003C19AC" w:rsidRPr="000B5EE8" w:rsidRDefault="003C19AC" w:rsidP="00352C8C">
      <w:pPr>
        <w:spacing w:line="360" w:lineRule="auto"/>
      </w:pPr>
      <w:r w:rsidRPr="000B5EE8">
        <w:t>Volume and capacity and three-dimensional space</w:t>
      </w:r>
      <w:r w:rsidR="000F5096">
        <w:t>:</w:t>
      </w:r>
    </w:p>
    <w:p w14:paraId="4A8EC4C6" w14:textId="77777777" w:rsidR="003C19AC" w:rsidRPr="00E853BA" w:rsidRDefault="003C19AC" w:rsidP="00352C8C">
      <w:pPr>
        <w:pStyle w:val="ListBullet"/>
        <w:spacing w:line="360" w:lineRule="auto"/>
      </w:pPr>
      <w:r w:rsidRPr="00E853BA">
        <w:t>Investigate and describe the volume of objects</w:t>
      </w:r>
    </w:p>
    <w:p w14:paraId="29216A7C" w14:textId="77777777" w:rsidR="002168B6" w:rsidRDefault="002168B6" w:rsidP="00352C8C">
      <w:pPr>
        <w:pStyle w:val="Heading3"/>
        <w:spacing w:line="360" w:lineRule="auto"/>
      </w:pPr>
      <w:bookmarkStart w:id="9" w:name="_Toc57722387"/>
      <w:r>
        <w:t>Example c</w:t>
      </w:r>
      <w:r w:rsidRPr="00B31C2C">
        <w:t>onnections across strands</w:t>
      </w:r>
      <w:bookmarkEnd w:id="9"/>
    </w:p>
    <w:p w14:paraId="01FEDD2F" w14:textId="5A67707B" w:rsidR="002168B6" w:rsidRPr="000F5096" w:rsidRDefault="002168B6" w:rsidP="00352C8C">
      <w:pPr>
        <w:spacing w:line="360" w:lineRule="auto"/>
        <w:rPr>
          <w:rStyle w:val="Strong"/>
          <w:b w:val="0"/>
          <w:lang w:eastAsia="zh-CN"/>
        </w:rPr>
      </w:pPr>
      <w:r w:rsidRPr="000F5096">
        <w:rPr>
          <w:rStyle w:val="Strong"/>
          <w:b w:val="0"/>
        </w:rPr>
        <w:t>Mathematics and geometry – Number and algebra</w:t>
      </w:r>
      <w:r w:rsidR="000F5096">
        <w:rPr>
          <w:rStyle w:val="Strong"/>
          <w:b w:val="0"/>
        </w:rPr>
        <w:t>:</w:t>
      </w:r>
    </w:p>
    <w:p w14:paraId="29780827" w14:textId="487E077A" w:rsidR="002168B6" w:rsidRDefault="002168B6" w:rsidP="00352C8C">
      <w:pPr>
        <w:pStyle w:val="ListBullet"/>
        <w:spacing w:line="360" w:lineRule="auto"/>
      </w:pPr>
      <w:r>
        <w:t>Length, Whole numbers, a</w:t>
      </w:r>
      <w:r w:rsidRPr="00602CBF">
        <w:t>ddit</w:t>
      </w:r>
      <w:r>
        <w:t xml:space="preserve">ion and subtraction </w:t>
      </w:r>
    </w:p>
    <w:p w14:paraId="5E30B0B0" w14:textId="77777777" w:rsidR="00E4559A" w:rsidRDefault="002168B6" w:rsidP="00352C8C">
      <w:pPr>
        <w:pStyle w:val="ListBullet2"/>
        <w:spacing w:line="360" w:lineRule="auto"/>
      </w:pPr>
      <w:r w:rsidRPr="00602CBF">
        <w:t xml:space="preserve">Measures, records, compares and estimates lengths and distances using uniform informal units (Length 2: </w:t>
      </w:r>
      <w:proofErr w:type="gramStart"/>
      <w:r w:rsidRPr="00602CBF">
        <w:t>also</w:t>
      </w:r>
      <w:proofErr w:type="gramEnd"/>
      <w:r w:rsidRPr="00602CBF">
        <w:t xml:space="preserve"> metres and centimetres) and record lengths by referring to the number and type of units used</w:t>
      </w:r>
    </w:p>
    <w:p w14:paraId="736C20D8" w14:textId="5BB58809" w:rsidR="0085190E" w:rsidRDefault="0085190E" w:rsidP="00352C8C">
      <w:pPr>
        <w:pStyle w:val="ListBullet2"/>
        <w:spacing w:line="360" w:lineRule="auto"/>
      </w:pPr>
      <w:r>
        <w:t>Area and whole number</w:t>
      </w:r>
      <w:r w:rsidR="00F8041F">
        <w:t>s</w:t>
      </w:r>
    </w:p>
    <w:p w14:paraId="1634F3E2" w14:textId="77777777" w:rsidR="0085190E" w:rsidRDefault="0085190E" w:rsidP="00352C8C">
      <w:pPr>
        <w:pStyle w:val="ListBullet2"/>
        <w:spacing w:line="360" w:lineRule="auto"/>
      </w:pPr>
      <w:r w:rsidRPr="00873235">
        <w:t>Use uniform informal unit</w:t>
      </w:r>
      <w:r>
        <w:t>s to measure and estimate areas</w:t>
      </w:r>
    </w:p>
    <w:p w14:paraId="087CF0DC" w14:textId="77777777" w:rsidR="0085190E" w:rsidRDefault="0085190E" w:rsidP="00352C8C">
      <w:pPr>
        <w:pStyle w:val="ListBullet"/>
        <w:spacing w:line="360" w:lineRule="auto"/>
      </w:pPr>
      <w:r>
        <w:t>Area and m</w:t>
      </w:r>
      <w:r w:rsidRPr="00873235">
        <w:t>ultip</w:t>
      </w:r>
      <w:r>
        <w:t>lication and division</w:t>
      </w:r>
    </w:p>
    <w:p w14:paraId="3C30CD89" w14:textId="77777777" w:rsidR="0085190E" w:rsidRPr="00873235" w:rsidRDefault="0085190E" w:rsidP="00352C8C">
      <w:pPr>
        <w:pStyle w:val="ListBullet2"/>
        <w:spacing w:line="360" w:lineRule="auto"/>
      </w:pPr>
      <w:r w:rsidRPr="00873235">
        <w:t>Use uniform informal units to measure area by covering the surface in rows or c</w:t>
      </w:r>
      <w:r>
        <w:t>olumns without gaps or overlaps</w:t>
      </w:r>
    </w:p>
    <w:p w14:paraId="5C915A40" w14:textId="77777777" w:rsidR="0085190E" w:rsidRDefault="0085190E" w:rsidP="00352C8C">
      <w:pPr>
        <w:pStyle w:val="ListBullet"/>
        <w:spacing w:line="360" w:lineRule="auto"/>
      </w:pPr>
      <w:r>
        <w:lastRenderedPageBreak/>
        <w:t>Volume and capacity and w</w:t>
      </w:r>
      <w:r w:rsidRPr="00B9695C">
        <w:t>hole n</w:t>
      </w:r>
      <w:r>
        <w:t>umbers</w:t>
      </w:r>
    </w:p>
    <w:p w14:paraId="4F4040AF" w14:textId="77777777" w:rsidR="0085190E" w:rsidRPr="00B9695C" w:rsidRDefault="0085190E" w:rsidP="00352C8C">
      <w:pPr>
        <w:pStyle w:val="ListBullet2"/>
        <w:spacing w:line="360" w:lineRule="auto"/>
      </w:pPr>
      <w:r w:rsidRPr="00B9695C">
        <w:t>Estimate capacities by referring to the number and type of uniform informal u</w:t>
      </w:r>
      <w:r>
        <w:t>nit used and check by measuring</w:t>
      </w:r>
    </w:p>
    <w:p w14:paraId="6C815C14" w14:textId="77777777" w:rsidR="00F77F5E" w:rsidRDefault="00F77F5E" w:rsidP="00352C8C">
      <w:pPr>
        <w:pStyle w:val="ListBullet"/>
        <w:spacing w:line="360" w:lineRule="auto"/>
      </w:pPr>
      <w:r>
        <w:t xml:space="preserve">Mass, whole numbers and </w:t>
      </w:r>
      <w:r w:rsidRPr="00B9695C">
        <w:t>add</w:t>
      </w:r>
      <w:r>
        <w:t>ition and subtraction</w:t>
      </w:r>
    </w:p>
    <w:p w14:paraId="39B6677F" w14:textId="77777777" w:rsidR="00F77F5E" w:rsidRPr="00B9695C" w:rsidRDefault="00F77F5E" w:rsidP="00352C8C">
      <w:pPr>
        <w:pStyle w:val="ListBullet2"/>
        <w:spacing w:line="360" w:lineRule="auto"/>
      </w:pPr>
      <w:r w:rsidRPr="00B9695C">
        <w:t>Use uniform informal units to measure, compare and estimate the masses of objects</w:t>
      </w:r>
    </w:p>
    <w:p w14:paraId="2B2EFA62" w14:textId="77777777" w:rsidR="00F77F5E" w:rsidRPr="00B9695C" w:rsidRDefault="00F77F5E" w:rsidP="00352C8C">
      <w:pPr>
        <w:pStyle w:val="ListBullet2"/>
        <w:spacing w:line="360" w:lineRule="auto"/>
      </w:pPr>
      <w:r w:rsidRPr="00B9695C">
        <w:t>Estimate capacities by referring to the number and type of uniform informal u</w:t>
      </w:r>
      <w:r>
        <w:t>nit used and check by measuring</w:t>
      </w:r>
    </w:p>
    <w:p w14:paraId="580BF9B5" w14:textId="016E22A3" w:rsidR="002168B6" w:rsidRDefault="002168B6" w:rsidP="00352C8C">
      <w:pPr>
        <w:pStyle w:val="ListBullet"/>
        <w:spacing w:line="360" w:lineRule="auto"/>
      </w:pPr>
      <w:r>
        <w:t xml:space="preserve">Time and whole numbers </w:t>
      </w:r>
    </w:p>
    <w:p w14:paraId="5E778346" w14:textId="0F479920" w:rsidR="002168B6" w:rsidRDefault="002168B6" w:rsidP="00352C8C">
      <w:pPr>
        <w:pStyle w:val="ListBullet2"/>
        <w:spacing w:line="360" w:lineRule="auto"/>
      </w:pPr>
      <w:r w:rsidRPr="00602CBF">
        <w:t>Name and order months and seasons. Use a calendar to identify the date and determine th</w:t>
      </w:r>
      <w:r w:rsidR="00E4559A">
        <w:t>e number of days in each month</w:t>
      </w:r>
    </w:p>
    <w:p w14:paraId="3BCE2A4B" w14:textId="77777777" w:rsidR="008E1D47" w:rsidRDefault="008E1D47" w:rsidP="00352C8C">
      <w:pPr>
        <w:pStyle w:val="ListBullet"/>
        <w:spacing w:line="360" w:lineRule="auto"/>
      </w:pPr>
      <w:r>
        <w:t>Time and fractions and decimals</w:t>
      </w:r>
    </w:p>
    <w:p w14:paraId="6F3962C0" w14:textId="77777777" w:rsidR="008E1D47" w:rsidRDefault="008E1D47" w:rsidP="00352C8C">
      <w:pPr>
        <w:pStyle w:val="ListBullet2"/>
        <w:spacing w:line="360" w:lineRule="auto"/>
      </w:pPr>
      <w:r>
        <w:t>Tell time to the half-hour</w:t>
      </w:r>
    </w:p>
    <w:p w14:paraId="078E41FC" w14:textId="77777777" w:rsidR="008E1D47" w:rsidRDefault="008E1D47" w:rsidP="00352C8C">
      <w:pPr>
        <w:pStyle w:val="ListBullet2"/>
        <w:spacing w:line="360" w:lineRule="auto"/>
      </w:pPr>
      <w:r w:rsidRPr="00602CBF">
        <w:t>Experience activities with duration of one hour, half/quarter of an hour, one minute and a few seconds</w:t>
      </w:r>
    </w:p>
    <w:p w14:paraId="29F3EB33" w14:textId="77777777" w:rsidR="002168B6" w:rsidRPr="00602CBF" w:rsidRDefault="002168B6" w:rsidP="00352C8C">
      <w:pPr>
        <w:pStyle w:val="ListBullet2"/>
        <w:spacing w:line="360" w:lineRule="auto"/>
      </w:pPr>
      <w:r w:rsidRPr="00602CBF">
        <w:t>Estimate and measure the duration of an event us</w:t>
      </w:r>
      <w:r>
        <w:t>ing a repeated informal unit for example,</w:t>
      </w:r>
      <w:r w:rsidRPr="00602CBF">
        <w:t xml:space="preserve"> number of claps</w:t>
      </w:r>
    </w:p>
    <w:p w14:paraId="0D92C40B" w14:textId="4D59334E" w:rsidR="002168B6" w:rsidRDefault="002168B6" w:rsidP="00352C8C">
      <w:pPr>
        <w:pStyle w:val="ListBullet"/>
        <w:spacing w:line="360" w:lineRule="auto"/>
      </w:pPr>
      <w:r>
        <w:t>Three-dimensional space</w:t>
      </w:r>
      <w:r w:rsidRPr="00602CBF">
        <w:t xml:space="preserve"> </w:t>
      </w:r>
      <w:r>
        <w:t>and m</w:t>
      </w:r>
      <w:r w:rsidRPr="00602CBF">
        <w:t>ultiplication and divisi</w:t>
      </w:r>
      <w:r>
        <w:t xml:space="preserve">on </w:t>
      </w:r>
    </w:p>
    <w:p w14:paraId="52779C88" w14:textId="75DB8D8D" w:rsidR="002168B6" w:rsidRDefault="002168B6" w:rsidP="00352C8C">
      <w:pPr>
        <w:pStyle w:val="ListBullet2"/>
        <w:spacing w:line="360" w:lineRule="auto"/>
      </w:pPr>
      <w:r w:rsidRPr="00602CBF">
        <w:t>Describe, classify a</w:t>
      </w:r>
      <w:r>
        <w:t>nd manipulate three-dimensional</w:t>
      </w:r>
      <w:r w:rsidR="00F77F5E">
        <w:t xml:space="preserve"> objects</w:t>
      </w:r>
    </w:p>
    <w:p w14:paraId="52275CB5" w14:textId="77777777" w:rsidR="00F77F5E" w:rsidRPr="0094715D" w:rsidRDefault="00F77F5E" w:rsidP="00352C8C">
      <w:pPr>
        <w:pStyle w:val="ListBullet"/>
        <w:spacing w:line="360" w:lineRule="auto"/>
        <w:rPr>
          <w:strike/>
        </w:rPr>
      </w:pPr>
      <w:r w:rsidRPr="0094715D">
        <w:rPr>
          <w:strike/>
        </w:rPr>
        <w:t>Three-dimensional space and multiplication and division</w:t>
      </w:r>
    </w:p>
    <w:p w14:paraId="4B1C6152" w14:textId="77777777" w:rsidR="00F77F5E" w:rsidRPr="0094715D" w:rsidRDefault="00F77F5E" w:rsidP="00352C8C">
      <w:pPr>
        <w:pStyle w:val="ListBullet2"/>
        <w:spacing w:line="360" w:lineRule="auto"/>
        <w:rPr>
          <w:strike/>
        </w:rPr>
      </w:pPr>
      <w:r w:rsidRPr="0094715D">
        <w:rPr>
          <w:strike/>
        </w:rPr>
        <w:t>Describe, classify and manipulate three-dimensional objects</w:t>
      </w:r>
    </w:p>
    <w:p w14:paraId="22033C1D" w14:textId="77777777" w:rsidR="008E1D47" w:rsidRDefault="008E1D47" w:rsidP="00352C8C">
      <w:pPr>
        <w:pStyle w:val="ListBullet"/>
        <w:spacing w:line="360" w:lineRule="auto"/>
      </w:pPr>
      <w:r>
        <w:t>Two-dimensional space</w:t>
      </w:r>
      <w:r w:rsidRPr="00E91D47">
        <w:t xml:space="preserve"> </w:t>
      </w:r>
      <w:r>
        <w:t xml:space="preserve"> and f</w:t>
      </w:r>
      <w:r w:rsidRPr="00E91D47">
        <w:t>ractions and deci</w:t>
      </w:r>
      <w:r>
        <w:t>mals</w:t>
      </w:r>
    </w:p>
    <w:p w14:paraId="7125F9BA" w14:textId="6FEA993D" w:rsidR="008E1D47" w:rsidRDefault="008E1D47" w:rsidP="00352C8C">
      <w:pPr>
        <w:pStyle w:val="ListBullet2"/>
        <w:spacing w:line="360" w:lineRule="auto"/>
      </w:pPr>
      <w:r w:rsidRPr="00E91D47">
        <w:t>Identify, describe, perform and record the r</w:t>
      </w:r>
      <w:r>
        <w:t>esult of full, half and quarter-turns</w:t>
      </w:r>
    </w:p>
    <w:p w14:paraId="24FB2EAD" w14:textId="77777777" w:rsidR="00F77F5E" w:rsidRDefault="00F77F5E" w:rsidP="00352C8C">
      <w:pPr>
        <w:pStyle w:val="ListBullet"/>
        <w:spacing w:line="360" w:lineRule="auto"/>
      </w:pPr>
      <w:r>
        <w:t>Position and whole numbers</w:t>
      </w:r>
    </w:p>
    <w:p w14:paraId="533A6A54" w14:textId="77777777" w:rsidR="00F77F5E" w:rsidRDefault="00F77F5E" w:rsidP="00352C8C">
      <w:pPr>
        <w:pStyle w:val="ListBullet2"/>
        <w:spacing w:line="360" w:lineRule="auto"/>
      </w:pPr>
      <w:r w:rsidRPr="00B607B0">
        <w:t>Give and follow directions to move to familiar locat</w:t>
      </w:r>
      <w:r>
        <w:t>ions and to position objects, for example,</w:t>
      </w:r>
      <w:r w:rsidRPr="00B607B0">
        <w:t xml:space="preserve"> number of steps</w:t>
      </w:r>
    </w:p>
    <w:p w14:paraId="030DFD4C" w14:textId="77777777" w:rsidR="00F77F5E" w:rsidRDefault="00F77F5E" w:rsidP="00352C8C">
      <w:pPr>
        <w:pStyle w:val="ListBullet"/>
        <w:spacing w:line="360" w:lineRule="auto"/>
      </w:pPr>
      <w:r>
        <w:t>Position and f</w:t>
      </w:r>
      <w:r w:rsidRPr="00B607B0">
        <w:t>ract</w:t>
      </w:r>
      <w:r>
        <w:t>ions and decimals and position</w:t>
      </w:r>
    </w:p>
    <w:p w14:paraId="01EEA23F" w14:textId="56C4A250" w:rsidR="00F77F5E" w:rsidRDefault="00F77F5E" w:rsidP="00352C8C">
      <w:pPr>
        <w:pStyle w:val="ListBullet2"/>
        <w:spacing w:line="360" w:lineRule="auto"/>
      </w:pPr>
      <w:r w:rsidRPr="00B607B0">
        <w:t>Use half turns, full turns and quarter</w:t>
      </w:r>
      <w:r>
        <w:t xml:space="preserve"> turns when giving instructions</w:t>
      </w:r>
    </w:p>
    <w:p w14:paraId="5D1D96AD" w14:textId="51A3F17C" w:rsidR="00B10FED" w:rsidRPr="000F5096" w:rsidRDefault="00B10FED" w:rsidP="00352C8C">
      <w:pPr>
        <w:spacing w:line="360" w:lineRule="auto"/>
        <w:rPr>
          <w:rStyle w:val="Strong"/>
          <w:b w:val="0"/>
        </w:rPr>
      </w:pPr>
      <w:r w:rsidRPr="000F5096">
        <w:rPr>
          <w:rStyle w:val="Strong"/>
          <w:b w:val="0"/>
        </w:rPr>
        <w:t>Number and algebra – Statistics and probability</w:t>
      </w:r>
      <w:r w:rsidR="000F5096">
        <w:rPr>
          <w:rStyle w:val="Strong"/>
          <w:b w:val="0"/>
        </w:rPr>
        <w:t>:</w:t>
      </w:r>
    </w:p>
    <w:p w14:paraId="532A474F" w14:textId="6EEC2DAA" w:rsidR="00B10FED" w:rsidRDefault="00B10FED" w:rsidP="00352C8C">
      <w:pPr>
        <w:pStyle w:val="ListBullet"/>
        <w:spacing w:line="360" w:lineRule="auto"/>
      </w:pPr>
      <w:r>
        <w:t>Data and whole number</w:t>
      </w:r>
      <w:r w:rsidR="00F8041F">
        <w:t>s</w:t>
      </w:r>
    </w:p>
    <w:p w14:paraId="17FE8116" w14:textId="77777777" w:rsidR="00B10FED" w:rsidRDefault="00B10FED" w:rsidP="00352C8C">
      <w:pPr>
        <w:pStyle w:val="ListBullet2"/>
        <w:spacing w:line="360" w:lineRule="auto"/>
      </w:pPr>
      <w:r w:rsidRPr="00B9695C">
        <w:t xml:space="preserve">Collect data and use tally marks </w:t>
      </w:r>
      <w:r>
        <w:t>to assist with data collection</w:t>
      </w:r>
    </w:p>
    <w:p w14:paraId="19AAE53D" w14:textId="77777777" w:rsidR="00B10FED" w:rsidRPr="00B9695C" w:rsidRDefault="00B10FED" w:rsidP="00352C8C">
      <w:pPr>
        <w:pStyle w:val="ListBullet2"/>
        <w:spacing w:line="360" w:lineRule="auto"/>
      </w:pPr>
      <w:r w:rsidRPr="00B9695C">
        <w:lastRenderedPageBreak/>
        <w:t>Create data displays using objects and pictures (one-to-one corresp</w:t>
      </w:r>
      <w:r>
        <w:t>ondence) and interpret displays</w:t>
      </w:r>
    </w:p>
    <w:p w14:paraId="4C290A22" w14:textId="2A16F006" w:rsidR="00B10FED" w:rsidRDefault="00B10FED" w:rsidP="00352C8C">
      <w:pPr>
        <w:pStyle w:val="ListBullet"/>
        <w:spacing w:line="360" w:lineRule="auto"/>
      </w:pPr>
      <w:r>
        <w:t>Chance and whole number</w:t>
      </w:r>
      <w:r w:rsidR="00F8041F">
        <w:t>s</w:t>
      </w:r>
    </w:p>
    <w:p w14:paraId="5D76A44C" w14:textId="680522A1" w:rsidR="000F5096" w:rsidRDefault="00B10FED" w:rsidP="00352C8C">
      <w:pPr>
        <w:pStyle w:val="ListBullet2"/>
        <w:spacing w:line="360" w:lineRule="auto"/>
      </w:pPr>
      <w:r>
        <w:t>predict and record all possible combinations in a chance situation</w:t>
      </w:r>
    </w:p>
    <w:p w14:paraId="62A827A0" w14:textId="12197BE8" w:rsidR="00B10FED" w:rsidRPr="000F5096" w:rsidRDefault="000F5096" w:rsidP="00352C8C">
      <w:pPr>
        <w:spacing w:line="360" w:lineRule="auto"/>
        <w:rPr>
          <w:rFonts w:eastAsia="SimSun" w:cs="Times New Roman"/>
        </w:rPr>
      </w:pPr>
      <w:r>
        <w:br w:type="page"/>
      </w:r>
    </w:p>
    <w:p w14:paraId="1B97167B" w14:textId="444B13FE" w:rsidR="00FA530C" w:rsidRDefault="00FA530C" w:rsidP="00352C8C">
      <w:pPr>
        <w:pStyle w:val="Heading2"/>
        <w:numPr>
          <w:ilvl w:val="1"/>
          <w:numId w:val="0"/>
        </w:numPr>
        <w:spacing w:line="360" w:lineRule="auto"/>
      </w:pPr>
      <w:bookmarkStart w:id="10" w:name="_Toc57722388"/>
      <w:r>
        <w:lastRenderedPageBreak/>
        <w:t>Early Term 1</w:t>
      </w:r>
      <w:bookmarkEnd w:id="10"/>
    </w:p>
    <w:p w14:paraId="640B72C2" w14:textId="19BD8C37" w:rsidR="00D71CE1" w:rsidRDefault="00D71CE1" w:rsidP="00352C8C">
      <w:pPr>
        <w:pStyle w:val="Caption"/>
        <w:spacing w:line="360" w:lineRule="auto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r w:rsidRPr="00D61FC9">
        <w:t>Early Term 1 outcomes</w:t>
      </w:r>
    </w:p>
    <w:tbl>
      <w:tblPr>
        <w:tblStyle w:val="Tableheader1"/>
        <w:tblW w:w="0" w:type="auto"/>
        <w:tblInd w:w="-30" w:type="dxa"/>
        <w:tblLook w:val="0420" w:firstRow="1" w:lastRow="0" w:firstColumn="0" w:lastColumn="0" w:noHBand="0" w:noVBand="1"/>
        <w:tblDescription w:val="Early Term 1 strand, substrands and outcomes"/>
      </w:tblPr>
      <w:tblGrid>
        <w:gridCol w:w="3254"/>
        <w:gridCol w:w="3220"/>
        <w:gridCol w:w="3128"/>
      </w:tblGrid>
      <w:tr w:rsidR="00FA530C" w:rsidRPr="0018581D" w14:paraId="7C7FA613" w14:textId="77777777" w:rsidTr="00D71C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6"/>
        </w:trPr>
        <w:tc>
          <w:tcPr>
            <w:tcW w:w="3254" w:type="dxa"/>
          </w:tcPr>
          <w:p w14:paraId="0E463285" w14:textId="77777777" w:rsidR="00FA530C" w:rsidRPr="0018581D" w:rsidRDefault="00FA530C" w:rsidP="00352C8C">
            <w:pPr>
              <w:spacing w:before="0" w:line="360" w:lineRule="auto"/>
              <w:rPr>
                <w:lang w:eastAsia="zh-CN"/>
              </w:rPr>
            </w:pPr>
            <w:r>
              <w:rPr>
                <w:lang w:eastAsia="zh-CN"/>
              </w:rPr>
              <w:t>Strand</w:t>
            </w:r>
          </w:p>
        </w:tc>
        <w:tc>
          <w:tcPr>
            <w:tcW w:w="3220" w:type="dxa"/>
          </w:tcPr>
          <w:p w14:paraId="360CD6E2" w14:textId="77777777" w:rsidR="00FA530C" w:rsidRPr="0018581D" w:rsidRDefault="00FA530C" w:rsidP="00352C8C">
            <w:pPr>
              <w:spacing w:before="0" w:line="360" w:lineRule="auto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Substrands</w:t>
            </w:r>
            <w:proofErr w:type="spellEnd"/>
          </w:p>
        </w:tc>
        <w:tc>
          <w:tcPr>
            <w:tcW w:w="3128" w:type="dxa"/>
          </w:tcPr>
          <w:p w14:paraId="259C6948" w14:textId="77777777" w:rsidR="00FA530C" w:rsidRPr="0018581D" w:rsidRDefault="00FA530C" w:rsidP="00352C8C">
            <w:pPr>
              <w:spacing w:before="0" w:line="360" w:lineRule="auto"/>
              <w:rPr>
                <w:lang w:eastAsia="zh-CN"/>
              </w:rPr>
            </w:pPr>
            <w:r>
              <w:rPr>
                <w:lang w:eastAsia="zh-CN"/>
              </w:rPr>
              <w:t>Outcomes</w:t>
            </w:r>
          </w:p>
        </w:tc>
      </w:tr>
      <w:tr w:rsidR="00FA530C" w:rsidRPr="0018581D" w14:paraId="251DF5EE" w14:textId="77777777" w:rsidTr="00D71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54" w:type="dxa"/>
            <w:vAlign w:val="top"/>
          </w:tcPr>
          <w:p w14:paraId="48132C93" w14:textId="77777777" w:rsidR="00FA530C" w:rsidRPr="009E4879" w:rsidRDefault="00FA530C" w:rsidP="00352C8C">
            <w:pPr>
              <w:spacing w:line="360" w:lineRule="auto"/>
            </w:pPr>
            <w:r w:rsidRPr="009E4879">
              <w:t>Number and algebra</w:t>
            </w:r>
          </w:p>
        </w:tc>
        <w:tc>
          <w:tcPr>
            <w:tcW w:w="3220" w:type="dxa"/>
            <w:vAlign w:val="top"/>
          </w:tcPr>
          <w:p w14:paraId="6A282286" w14:textId="723866B6" w:rsidR="008F454D" w:rsidRDefault="008F454D" w:rsidP="00352C8C">
            <w:pPr>
              <w:spacing w:line="360" w:lineRule="auto"/>
            </w:pPr>
            <w:r>
              <w:t>Whole numbers</w:t>
            </w:r>
            <w:r w:rsidR="00FA530C">
              <w:t xml:space="preserve"> </w:t>
            </w:r>
          </w:p>
          <w:p w14:paraId="59E284F9" w14:textId="723866B6" w:rsidR="008F454D" w:rsidRDefault="008F454D" w:rsidP="00352C8C">
            <w:pPr>
              <w:spacing w:line="360" w:lineRule="auto"/>
            </w:pPr>
            <w:r>
              <w:t>Addition and subtraction</w:t>
            </w:r>
          </w:p>
          <w:p w14:paraId="2AD06DA5" w14:textId="723866B6" w:rsidR="008F454D" w:rsidRDefault="008F454D" w:rsidP="00352C8C">
            <w:pPr>
              <w:spacing w:line="360" w:lineRule="auto"/>
            </w:pPr>
            <w:r>
              <w:t>M</w:t>
            </w:r>
            <w:r w:rsidR="00FA530C">
              <w:t>ultiplication and division</w:t>
            </w:r>
          </w:p>
          <w:p w14:paraId="455FDF02" w14:textId="723866B6" w:rsidR="008F454D" w:rsidRDefault="008F454D" w:rsidP="00352C8C">
            <w:pPr>
              <w:spacing w:line="360" w:lineRule="auto"/>
            </w:pPr>
            <w:r>
              <w:t>Fractions and decimals</w:t>
            </w:r>
          </w:p>
          <w:p w14:paraId="22A1DF0B" w14:textId="723866B6" w:rsidR="00FA530C" w:rsidRPr="009E4879" w:rsidRDefault="008F454D" w:rsidP="00352C8C">
            <w:pPr>
              <w:spacing w:line="360" w:lineRule="auto"/>
            </w:pPr>
            <w:r>
              <w:t>P</w:t>
            </w:r>
            <w:r w:rsidR="00FA530C">
              <w:t>atterns and algebra</w:t>
            </w:r>
          </w:p>
        </w:tc>
        <w:tc>
          <w:tcPr>
            <w:tcW w:w="3128" w:type="dxa"/>
            <w:vAlign w:val="top"/>
          </w:tcPr>
          <w:p w14:paraId="0DB2BD86" w14:textId="723866B6" w:rsidR="008F454D" w:rsidRDefault="00FA530C" w:rsidP="00352C8C">
            <w:pPr>
              <w:spacing w:line="360" w:lineRule="auto"/>
            </w:pPr>
            <w:r>
              <w:t>M</w:t>
            </w:r>
            <w:r w:rsidR="008F454D">
              <w:t>A1-4NA</w:t>
            </w:r>
          </w:p>
          <w:p w14:paraId="5A76EF5F" w14:textId="723866B6" w:rsidR="008F454D" w:rsidRDefault="008F454D" w:rsidP="00352C8C">
            <w:pPr>
              <w:spacing w:line="360" w:lineRule="auto"/>
            </w:pPr>
            <w:r>
              <w:t>MA1-5NA</w:t>
            </w:r>
          </w:p>
          <w:p w14:paraId="605183C5" w14:textId="723866B6" w:rsidR="008F454D" w:rsidRDefault="008F454D" w:rsidP="00352C8C">
            <w:pPr>
              <w:spacing w:line="360" w:lineRule="auto"/>
            </w:pPr>
            <w:r>
              <w:t>MA1-6NA</w:t>
            </w:r>
          </w:p>
          <w:p w14:paraId="5CBCA66D" w14:textId="723866B6" w:rsidR="008F454D" w:rsidRDefault="008F454D" w:rsidP="00352C8C">
            <w:pPr>
              <w:spacing w:line="360" w:lineRule="auto"/>
            </w:pPr>
            <w:r>
              <w:t>MA1-7NA</w:t>
            </w:r>
          </w:p>
          <w:p w14:paraId="36F66218" w14:textId="723866B6" w:rsidR="00FA530C" w:rsidRPr="009E4879" w:rsidRDefault="00FA530C" w:rsidP="00352C8C">
            <w:pPr>
              <w:spacing w:line="360" w:lineRule="auto"/>
            </w:pPr>
            <w:r>
              <w:t>MA1-8NA</w:t>
            </w:r>
          </w:p>
        </w:tc>
      </w:tr>
      <w:tr w:rsidR="00FA530C" w:rsidRPr="0018581D" w14:paraId="748C0701" w14:textId="77777777" w:rsidTr="00D71C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54" w:type="dxa"/>
            <w:vAlign w:val="top"/>
          </w:tcPr>
          <w:p w14:paraId="097082AE" w14:textId="77777777" w:rsidR="00FA530C" w:rsidRPr="009E4879" w:rsidRDefault="00FA530C" w:rsidP="00352C8C">
            <w:pPr>
              <w:spacing w:line="360" w:lineRule="auto"/>
            </w:pPr>
            <w:r w:rsidRPr="009E4879">
              <w:t>Measurement and geometry</w:t>
            </w:r>
          </w:p>
        </w:tc>
        <w:tc>
          <w:tcPr>
            <w:tcW w:w="3220" w:type="dxa"/>
            <w:vAlign w:val="top"/>
          </w:tcPr>
          <w:p w14:paraId="71811414" w14:textId="723866B6" w:rsidR="008F454D" w:rsidRDefault="008F454D" w:rsidP="00352C8C">
            <w:pPr>
              <w:spacing w:line="360" w:lineRule="auto"/>
            </w:pPr>
            <w:r>
              <w:t>Length</w:t>
            </w:r>
          </w:p>
          <w:p w14:paraId="57994369" w14:textId="723866B6" w:rsidR="008F454D" w:rsidRDefault="008F454D" w:rsidP="00352C8C">
            <w:pPr>
              <w:spacing w:line="360" w:lineRule="auto"/>
            </w:pPr>
            <w:r>
              <w:t>Time</w:t>
            </w:r>
          </w:p>
          <w:p w14:paraId="3C52112C" w14:textId="723866B6" w:rsidR="00FA530C" w:rsidRPr="009E4879" w:rsidRDefault="008F454D" w:rsidP="00352C8C">
            <w:pPr>
              <w:spacing w:line="360" w:lineRule="auto"/>
            </w:pPr>
            <w:r>
              <w:t>Three-</w:t>
            </w:r>
            <w:r w:rsidR="00FA530C">
              <w:t>dimensional space</w:t>
            </w:r>
          </w:p>
        </w:tc>
        <w:tc>
          <w:tcPr>
            <w:tcW w:w="3128" w:type="dxa"/>
            <w:vAlign w:val="top"/>
          </w:tcPr>
          <w:p w14:paraId="3A317BD8" w14:textId="723866B6" w:rsidR="008F454D" w:rsidRDefault="008F454D" w:rsidP="00352C8C">
            <w:pPr>
              <w:spacing w:line="360" w:lineRule="auto"/>
            </w:pPr>
            <w:r>
              <w:t>MA1-9MG</w:t>
            </w:r>
          </w:p>
          <w:p w14:paraId="766AA84F" w14:textId="723866B6" w:rsidR="008F454D" w:rsidRDefault="008F454D" w:rsidP="00352C8C">
            <w:pPr>
              <w:spacing w:line="360" w:lineRule="auto"/>
            </w:pPr>
            <w:r>
              <w:t>MA1-13MG</w:t>
            </w:r>
          </w:p>
          <w:p w14:paraId="33699529" w14:textId="723866B6" w:rsidR="00FA530C" w:rsidRDefault="00FA530C" w:rsidP="00352C8C">
            <w:pPr>
              <w:spacing w:line="360" w:lineRule="auto"/>
            </w:pPr>
            <w:r>
              <w:t>MA1-14MG</w:t>
            </w:r>
          </w:p>
        </w:tc>
      </w:tr>
    </w:tbl>
    <w:p w14:paraId="3AF5ABA6" w14:textId="444B13FE" w:rsidR="00FA530C" w:rsidRPr="00FA530C" w:rsidRDefault="00AF4ECC" w:rsidP="00352C8C">
      <w:pPr>
        <w:pStyle w:val="Heading3"/>
        <w:spacing w:line="360" w:lineRule="auto"/>
      </w:pPr>
      <w:bookmarkStart w:id="11" w:name="_Toc57722389"/>
      <w:r>
        <w:t>Example c</w:t>
      </w:r>
      <w:r w:rsidR="00FA530C">
        <w:t>onnections within Number and algebra</w:t>
      </w:r>
      <w:bookmarkEnd w:id="11"/>
    </w:p>
    <w:p w14:paraId="62FEB3B6" w14:textId="3E0D5479" w:rsidR="00DA03EA" w:rsidRPr="00805565" w:rsidRDefault="00DA03EA" w:rsidP="00352C8C">
      <w:pPr>
        <w:spacing w:line="360" w:lineRule="auto"/>
      </w:pPr>
      <w:r w:rsidRPr="0B3436FC">
        <w:t>Whole numbers and addition and subtraction</w:t>
      </w:r>
      <w:r w:rsidR="00CE2118">
        <w:t>:</w:t>
      </w:r>
    </w:p>
    <w:p w14:paraId="60414141" w14:textId="444B13FE" w:rsidR="00DA03EA" w:rsidRDefault="00DA03EA" w:rsidP="00352C8C">
      <w:pPr>
        <w:pStyle w:val="ListBullet"/>
        <w:spacing w:line="360" w:lineRule="auto"/>
      </w:pPr>
      <w:r>
        <w:t>Model counting with concrete materials to link with addition and subtraction</w:t>
      </w:r>
    </w:p>
    <w:p w14:paraId="42714948" w14:textId="444B13FE" w:rsidR="00DA03EA" w:rsidRPr="00C746F8" w:rsidRDefault="00DA03EA" w:rsidP="00352C8C">
      <w:pPr>
        <w:pStyle w:val="ListBullet"/>
        <w:spacing w:line="360" w:lineRule="auto"/>
      </w:pPr>
      <w:r>
        <w:t>Describe the number before as 'one less than' and the number after as 'one more than' a given number</w:t>
      </w:r>
    </w:p>
    <w:p w14:paraId="0F1533DD" w14:textId="12681874" w:rsidR="00DA03EA" w:rsidRPr="00805565" w:rsidRDefault="00DA03EA" w:rsidP="00352C8C">
      <w:pPr>
        <w:spacing w:line="360" w:lineRule="auto"/>
      </w:pPr>
      <w:r w:rsidRPr="0B3436FC">
        <w:t>Whole numbers and multiplication and division</w:t>
      </w:r>
      <w:r w:rsidR="00CE2118">
        <w:t>:</w:t>
      </w:r>
    </w:p>
    <w:p w14:paraId="3B735D8F" w14:textId="444B13FE" w:rsidR="00DA03EA" w:rsidRPr="00FA530C" w:rsidRDefault="00DA03EA" w:rsidP="00352C8C">
      <w:pPr>
        <w:pStyle w:val="ListBullet"/>
        <w:spacing w:line="360" w:lineRule="auto"/>
      </w:pPr>
      <w:r>
        <w:t>Count by twos, fives and tens using rhythmic counting and skip counting from zero</w:t>
      </w:r>
    </w:p>
    <w:p w14:paraId="53D8FA3C" w14:textId="6BFCF8E0" w:rsidR="00DA03EA" w:rsidRPr="00805565" w:rsidRDefault="00DA03EA" w:rsidP="00352C8C">
      <w:pPr>
        <w:pStyle w:val="ListBullet"/>
        <w:spacing w:line="360" w:lineRule="auto"/>
      </w:pPr>
      <w:r w:rsidRPr="0B3436FC">
        <w:t>Whole numbers and patterns and algebra</w:t>
      </w:r>
    </w:p>
    <w:p w14:paraId="4604ADFB" w14:textId="444B13FE" w:rsidR="00DA03EA" w:rsidRPr="00FA530C" w:rsidRDefault="00DA03EA" w:rsidP="00352C8C">
      <w:pPr>
        <w:pStyle w:val="ListBullet"/>
        <w:spacing w:line="360" w:lineRule="auto"/>
      </w:pPr>
      <w:r>
        <w:t>Count forwards and backwards by twos, threes, fives and tens from any starting point</w:t>
      </w:r>
    </w:p>
    <w:p w14:paraId="3C935C63" w14:textId="3FCDAC20" w:rsidR="00DA03EA" w:rsidRPr="00805565" w:rsidRDefault="00DA03EA" w:rsidP="00352C8C">
      <w:pPr>
        <w:spacing w:line="360" w:lineRule="auto"/>
      </w:pPr>
      <w:r w:rsidRPr="0B3436FC">
        <w:t>Addition and subtraction and multiplication and division</w:t>
      </w:r>
      <w:r w:rsidR="00CE2118">
        <w:t>:</w:t>
      </w:r>
    </w:p>
    <w:p w14:paraId="7C4C1282" w14:textId="444B13FE" w:rsidR="00DA03EA" w:rsidRPr="00FA530C" w:rsidRDefault="00DA03EA" w:rsidP="00352C8C">
      <w:pPr>
        <w:pStyle w:val="ListBullet"/>
        <w:spacing w:line="360" w:lineRule="auto"/>
      </w:pPr>
      <w:r>
        <w:t>Model and use repeated addition as a strategy for multiplication</w:t>
      </w:r>
    </w:p>
    <w:p w14:paraId="0D6F0F8C" w14:textId="6547A916" w:rsidR="00DA03EA" w:rsidRPr="00805565" w:rsidRDefault="00DA03EA" w:rsidP="00352C8C">
      <w:pPr>
        <w:spacing w:line="360" w:lineRule="auto"/>
      </w:pPr>
      <w:r w:rsidRPr="0B3436FC">
        <w:t>Addition and subtraction and patterns and algebra</w:t>
      </w:r>
      <w:r w:rsidR="00CE2118">
        <w:t>:</w:t>
      </w:r>
    </w:p>
    <w:p w14:paraId="78B42D52" w14:textId="444B13FE" w:rsidR="00DA03EA" w:rsidRDefault="00E2798E" w:rsidP="00352C8C">
      <w:pPr>
        <w:pStyle w:val="ListBullet"/>
        <w:spacing w:line="360" w:lineRule="auto"/>
      </w:pPr>
      <w:r>
        <w:t>C</w:t>
      </w:r>
      <w:r w:rsidR="00DA03EA">
        <w:t>omplete number sentences involving addition and subtraction by calculating missing numbers</w:t>
      </w:r>
    </w:p>
    <w:p w14:paraId="333B9D39" w14:textId="444B13FE" w:rsidR="00DA03EA" w:rsidRDefault="00DA03EA" w:rsidP="00352C8C">
      <w:pPr>
        <w:pStyle w:val="ListBullet"/>
        <w:spacing w:line="360" w:lineRule="auto"/>
      </w:pPr>
      <w:r>
        <w:lastRenderedPageBreak/>
        <w:t>Recognise and recall combinations of numbers that add to numbers up to 20</w:t>
      </w:r>
    </w:p>
    <w:p w14:paraId="110B660E" w14:textId="444B13FE" w:rsidR="00DA03EA" w:rsidRPr="00FA530C" w:rsidRDefault="00DA03EA" w:rsidP="00352C8C">
      <w:pPr>
        <w:pStyle w:val="ListBullet"/>
        <w:spacing w:line="360" w:lineRule="auto"/>
      </w:pPr>
      <w:r>
        <w:t>Recognise, copy, continue, create and describe increasing and decreasing number patterns</w:t>
      </w:r>
    </w:p>
    <w:p w14:paraId="7D56F276" w14:textId="183DD542" w:rsidR="00DA03EA" w:rsidRPr="00805565" w:rsidRDefault="00DA03EA" w:rsidP="00352C8C">
      <w:pPr>
        <w:spacing w:line="360" w:lineRule="auto"/>
      </w:pPr>
      <w:r w:rsidRPr="0B3436FC">
        <w:t>Multiplication and division and fractions and decimals</w:t>
      </w:r>
      <w:r w:rsidR="00CE2118">
        <w:t>:</w:t>
      </w:r>
    </w:p>
    <w:p w14:paraId="0BA08EBC" w14:textId="444B13FE" w:rsidR="00DA03EA" w:rsidRPr="00805565" w:rsidRDefault="00DA03EA" w:rsidP="00352C8C">
      <w:pPr>
        <w:pStyle w:val="ListBullet"/>
        <w:spacing w:line="360" w:lineRule="auto"/>
      </w:pPr>
      <w:r>
        <w:t>Recognise, describe and represent one-half as one of two equal parts of a whole</w:t>
      </w:r>
    </w:p>
    <w:p w14:paraId="29906B22" w14:textId="444B13FE" w:rsidR="00DA03EA" w:rsidRPr="00805565" w:rsidRDefault="00DA03EA" w:rsidP="00352C8C">
      <w:pPr>
        <w:pStyle w:val="ListBullet"/>
        <w:spacing w:line="360" w:lineRule="auto"/>
      </w:pPr>
      <w:r>
        <w:t>Model division by sharing a collection equally into a given number of groups and by sharing equally into a given number of rows or columns in an array</w:t>
      </w:r>
    </w:p>
    <w:p w14:paraId="246AD0F8" w14:textId="54425722" w:rsidR="00DA03EA" w:rsidRPr="00805565" w:rsidRDefault="00DA03EA" w:rsidP="00352C8C">
      <w:pPr>
        <w:spacing w:line="360" w:lineRule="auto"/>
      </w:pPr>
      <w:r w:rsidRPr="0B3436FC">
        <w:t>Multiplication and division and patterns and algebra</w:t>
      </w:r>
      <w:r w:rsidR="00CE2118">
        <w:t>:</w:t>
      </w:r>
    </w:p>
    <w:p w14:paraId="30DF76DD" w14:textId="444B13FE" w:rsidR="00DA03EA" w:rsidRDefault="00DA03EA" w:rsidP="00352C8C">
      <w:pPr>
        <w:pStyle w:val="ListBullet"/>
        <w:spacing w:line="360" w:lineRule="auto"/>
      </w:pPr>
      <w:r>
        <w:t>Recognise, copy, continue, create and describe increasing and decreasing number patterns</w:t>
      </w:r>
    </w:p>
    <w:p w14:paraId="7CB6523D" w14:textId="444B13FE" w:rsidR="00B31C2C" w:rsidRDefault="00AF4ECC" w:rsidP="00352C8C">
      <w:pPr>
        <w:pStyle w:val="Heading3"/>
        <w:spacing w:line="360" w:lineRule="auto"/>
      </w:pPr>
      <w:bookmarkStart w:id="12" w:name="_Toc57722390"/>
      <w:r>
        <w:t>Example c</w:t>
      </w:r>
      <w:r w:rsidR="00B31C2C">
        <w:t>onnections across strands</w:t>
      </w:r>
      <w:bookmarkEnd w:id="12"/>
    </w:p>
    <w:p w14:paraId="797DE42B" w14:textId="4FDA9660" w:rsidR="00E91D47" w:rsidRPr="000F5096" w:rsidRDefault="00E91D47" w:rsidP="00352C8C">
      <w:pPr>
        <w:spacing w:line="360" w:lineRule="auto"/>
        <w:rPr>
          <w:rStyle w:val="Strong"/>
          <w:b w:val="0"/>
          <w:lang w:eastAsia="zh-CN"/>
        </w:rPr>
      </w:pPr>
      <w:r w:rsidRPr="000F5096">
        <w:rPr>
          <w:rStyle w:val="Strong"/>
          <w:b w:val="0"/>
        </w:rPr>
        <w:t>Mathema</w:t>
      </w:r>
      <w:r w:rsidR="00AF4ECC" w:rsidRPr="000F5096">
        <w:rPr>
          <w:rStyle w:val="Strong"/>
          <w:b w:val="0"/>
        </w:rPr>
        <w:t>tics and geometry – Number and a</w:t>
      </w:r>
      <w:r w:rsidRPr="000F5096">
        <w:rPr>
          <w:rStyle w:val="Strong"/>
          <w:b w:val="0"/>
        </w:rPr>
        <w:t>lgebra</w:t>
      </w:r>
      <w:r w:rsidR="00CE2118">
        <w:rPr>
          <w:rStyle w:val="Strong"/>
          <w:b w:val="0"/>
        </w:rPr>
        <w:t>:</w:t>
      </w:r>
    </w:p>
    <w:p w14:paraId="6DA7491E" w14:textId="34F10176" w:rsidR="00E91D47" w:rsidRDefault="00B10FED" w:rsidP="00352C8C">
      <w:pPr>
        <w:pStyle w:val="ListBullet"/>
        <w:spacing w:line="360" w:lineRule="auto"/>
      </w:pPr>
      <w:r>
        <w:t xml:space="preserve">Length, whole numbers and </w:t>
      </w:r>
      <w:r w:rsidR="00215FBA">
        <w:t>a</w:t>
      </w:r>
      <w:r w:rsidR="00B31C2C" w:rsidRPr="00602CBF">
        <w:t>ddit</w:t>
      </w:r>
      <w:r w:rsidR="001F421F">
        <w:t xml:space="preserve">ion and subtraction </w:t>
      </w:r>
    </w:p>
    <w:p w14:paraId="45ACFBB5" w14:textId="5BCB2F05" w:rsidR="00B31C2C" w:rsidRPr="00602CBF" w:rsidRDefault="00B31C2C" w:rsidP="00352C8C">
      <w:pPr>
        <w:pStyle w:val="ListBullet2"/>
        <w:spacing w:line="360" w:lineRule="auto"/>
      </w:pPr>
      <w:r w:rsidRPr="00602CBF">
        <w:t xml:space="preserve">Measures, records, compares and estimates lengths and distances using uniform informal units (Length 2: </w:t>
      </w:r>
      <w:proofErr w:type="gramStart"/>
      <w:r w:rsidRPr="00602CBF">
        <w:t>also</w:t>
      </w:r>
      <w:proofErr w:type="gramEnd"/>
      <w:r w:rsidRPr="00602CBF">
        <w:t xml:space="preserve"> metres and centimetres) and record lengths by referring to th</w:t>
      </w:r>
      <w:r w:rsidR="00E4559A">
        <w:t>e number and type of units used</w:t>
      </w:r>
    </w:p>
    <w:p w14:paraId="184139AE" w14:textId="61BD9BAC" w:rsidR="00E91D47" w:rsidRDefault="00B10FED" w:rsidP="00352C8C">
      <w:pPr>
        <w:pStyle w:val="ListBullet"/>
        <w:spacing w:line="360" w:lineRule="auto"/>
      </w:pPr>
      <w:r>
        <w:t>Time and whole numbers</w:t>
      </w:r>
    </w:p>
    <w:p w14:paraId="194E8368" w14:textId="16DB0F15" w:rsidR="00E91D47" w:rsidRDefault="00B31C2C" w:rsidP="00352C8C">
      <w:pPr>
        <w:pStyle w:val="ListBullet2"/>
        <w:spacing w:line="360" w:lineRule="auto"/>
      </w:pPr>
      <w:r w:rsidRPr="00602CBF">
        <w:t>Name and order months and seasons. Use a calendar to identify the date and determine th</w:t>
      </w:r>
      <w:r w:rsidR="00E4559A">
        <w:t>e number of days in each month</w:t>
      </w:r>
    </w:p>
    <w:p w14:paraId="7413F349" w14:textId="21426D90" w:rsidR="00B31C2C" w:rsidRDefault="00B31C2C" w:rsidP="00352C8C">
      <w:pPr>
        <w:pStyle w:val="ListBullet2"/>
        <w:spacing w:line="360" w:lineRule="auto"/>
      </w:pPr>
      <w:r w:rsidRPr="00602CBF">
        <w:t>Estimate and measure the duration of an event us</w:t>
      </w:r>
      <w:r w:rsidR="00602CBF">
        <w:t>ing a repeated informal unit for example,</w:t>
      </w:r>
      <w:r w:rsidRPr="00602CBF">
        <w:t xml:space="preserve"> number of claps</w:t>
      </w:r>
    </w:p>
    <w:p w14:paraId="635AB3CE" w14:textId="77777777" w:rsidR="000D1740" w:rsidRDefault="000D1740" w:rsidP="00352C8C">
      <w:pPr>
        <w:pStyle w:val="ListBullet"/>
        <w:spacing w:line="360" w:lineRule="auto"/>
      </w:pPr>
      <w:r>
        <w:t>Time and fractions and decimals</w:t>
      </w:r>
    </w:p>
    <w:p w14:paraId="29B0C765" w14:textId="77777777" w:rsidR="000D1740" w:rsidRDefault="000D1740" w:rsidP="00352C8C">
      <w:pPr>
        <w:pStyle w:val="ListBullet2"/>
        <w:spacing w:line="360" w:lineRule="auto"/>
      </w:pPr>
      <w:r>
        <w:t>Tell time to the half-hour</w:t>
      </w:r>
    </w:p>
    <w:p w14:paraId="7DDE3432" w14:textId="77777777" w:rsidR="000D1740" w:rsidRDefault="000D1740" w:rsidP="00352C8C">
      <w:pPr>
        <w:pStyle w:val="ListBullet2"/>
        <w:spacing w:line="360" w:lineRule="auto"/>
      </w:pPr>
      <w:r w:rsidRPr="00602CBF">
        <w:t>Experience activities with duration of one hour, half/quarter of an hour, one minute and a few seconds</w:t>
      </w:r>
    </w:p>
    <w:p w14:paraId="3C6934CD" w14:textId="444B13FE" w:rsidR="00E91D47" w:rsidRDefault="00B10FED" w:rsidP="00352C8C">
      <w:pPr>
        <w:pStyle w:val="ListBullet"/>
        <w:spacing w:line="360" w:lineRule="auto"/>
      </w:pPr>
      <w:r>
        <w:t>Three-dimensional space and m</w:t>
      </w:r>
      <w:r w:rsidR="00B31C2C">
        <w:t>ultiplication and divisi</w:t>
      </w:r>
      <w:r>
        <w:t>on</w:t>
      </w:r>
    </w:p>
    <w:p w14:paraId="60DA35EC" w14:textId="444B13FE" w:rsidR="00602CBF" w:rsidRDefault="00B31C2C" w:rsidP="00352C8C">
      <w:pPr>
        <w:pStyle w:val="ListBullet2"/>
        <w:spacing w:line="360" w:lineRule="auto"/>
      </w:pPr>
      <w:r>
        <w:t>Describe, classify a</w:t>
      </w:r>
      <w:r w:rsidR="00602CBF">
        <w:t>nd manipulate three-dimensional</w:t>
      </w:r>
      <w:r w:rsidR="000D1740">
        <w:t xml:space="preserve"> objects</w:t>
      </w:r>
    </w:p>
    <w:p w14:paraId="2E53835D" w14:textId="444B13FE" w:rsidR="00B31C2C" w:rsidRDefault="00602CBF" w:rsidP="00352C8C">
      <w:pPr>
        <w:pStyle w:val="Heading2"/>
        <w:spacing w:line="360" w:lineRule="auto"/>
      </w:pPr>
      <w:bookmarkStart w:id="13" w:name="_Toc57722391"/>
      <w:r>
        <w:lastRenderedPageBreak/>
        <w:t>Late</w:t>
      </w:r>
      <w:r w:rsidR="00850AA2">
        <w:t>r</w:t>
      </w:r>
      <w:r>
        <w:t xml:space="preserve"> Term 1</w:t>
      </w:r>
      <w:bookmarkEnd w:id="13"/>
    </w:p>
    <w:p w14:paraId="13F40EF2" w14:textId="5444B31B" w:rsidR="00D71CE1" w:rsidRDefault="00D71CE1" w:rsidP="00352C8C">
      <w:pPr>
        <w:pStyle w:val="Caption"/>
        <w:spacing w:line="360" w:lineRule="auto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Later</w:t>
      </w:r>
      <w:r w:rsidRPr="00F10D19">
        <w:t xml:space="preserve"> Term 1 outcomes</w:t>
      </w:r>
    </w:p>
    <w:tbl>
      <w:tblPr>
        <w:tblStyle w:val="Tableheader1"/>
        <w:tblW w:w="0" w:type="auto"/>
        <w:tblInd w:w="-60" w:type="dxa"/>
        <w:tblLook w:val="0420" w:firstRow="1" w:lastRow="0" w:firstColumn="0" w:lastColumn="0" w:noHBand="0" w:noVBand="1"/>
        <w:tblDescription w:val="Later Term 1 strand, substrands and outcomes"/>
      </w:tblPr>
      <w:tblGrid>
        <w:gridCol w:w="3264"/>
        <w:gridCol w:w="3230"/>
        <w:gridCol w:w="3138"/>
      </w:tblGrid>
      <w:tr w:rsidR="00850AA2" w:rsidRPr="0018581D" w14:paraId="665608D8" w14:textId="77777777" w:rsidTr="00D71C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6"/>
        </w:trPr>
        <w:tc>
          <w:tcPr>
            <w:tcW w:w="3264" w:type="dxa"/>
          </w:tcPr>
          <w:p w14:paraId="54E35E73" w14:textId="77777777" w:rsidR="00602CBF" w:rsidRPr="0018581D" w:rsidRDefault="00602CBF" w:rsidP="00352C8C">
            <w:pPr>
              <w:spacing w:before="0" w:line="360" w:lineRule="auto"/>
              <w:rPr>
                <w:lang w:eastAsia="zh-CN"/>
              </w:rPr>
            </w:pPr>
            <w:r>
              <w:rPr>
                <w:lang w:eastAsia="zh-CN"/>
              </w:rPr>
              <w:t>Strand</w:t>
            </w:r>
          </w:p>
        </w:tc>
        <w:tc>
          <w:tcPr>
            <w:tcW w:w="3230" w:type="dxa"/>
          </w:tcPr>
          <w:p w14:paraId="31AB4F8C" w14:textId="77777777" w:rsidR="00602CBF" w:rsidRPr="0018581D" w:rsidRDefault="00602CBF" w:rsidP="00352C8C">
            <w:pPr>
              <w:spacing w:before="0" w:line="360" w:lineRule="auto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Substrands</w:t>
            </w:r>
            <w:proofErr w:type="spellEnd"/>
          </w:p>
        </w:tc>
        <w:tc>
          <w:tcPr>
            <w:tcW w:w="3138" w:type="dxa"/>
          </w:tcPr>
          <w:p w14:paraId="14178BAC" w14:textId="77777777" w:rsidR="00602CBF" w:rsidRPr="0018581D" w:rsidRDefault="00602CBF" w:rsidP="00352C8C">
            <w:pPr>
              <w:spacing w:before="0" w:line="360" w:lineRule="auto"/>
              <w:rPr>
                <w:lang w:eastAsia="zh-CN"/>
              </w:rPr>
            </w:pPr>
            <w:r>
              <w:rPr>
                <w:lang w:eastAsia="zh-CN"/>
              </w:rPr>
              <w:t>Outcomes</w:t>
            </w:r>
          </w:p>
        </w:tc>
      </w:tr>
      <w:tr w:rsidR="00850AA2" w:rsidRPr="009E4879" w14:paraId="6AA1E3C2" w14:textId="77777777" w:rsidTr="00D71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64" w:type="dxa"/>
            <w:vAlign w:val="top"/>
          </w:tcPr>
          <w:p w14:paraId="0D9E2BA0" w14:textId="77777777" w:rsidR="00602CBF" w:rsidRPr="00401CB3" w:rsidRDefault="00602CBF" w:rsidP="00352C8C">
            <w:pPr>
              <w:spacing w:line="360" w:lineRule="auto"/>
            </w:pPr>
            <w:r w:rsidRPr="00401CB3">
              <w:t>Number and algebra</w:t>
            </w:r>
          </w:p>
        </w:tc>
        <w:tc>
          <w:tcPr>
            <w:tcW w:w="3230" w:type="dxa"/>
            <w:vAlign w:val="top"/>
          </w:tcPr>
          <w:p w14:paraId="4CCD7BA7" w14:textId="723866B6" w:rsidR="00850AA2" w:rsidRDefault="00850AA2" w:rsidP="00352C8C">
            <w:pPr>
              <w:spacing w:line="360" w:lineRule="auto"/>
            </w:pPr>
            <w:r>
              <w:t>Whole numbers</w:t>
            </w:r>
          </w:p>
          <w:p w14:paraId="7CD8DA1F" w14:textId="723866B6" w:rsidR="00850AA2" w:rsidRDefault="00850AA2" w:rsidP="00352C8C">
            <w:pPr>
              <w:spacing w:line="360" w:lineRule="auto"/>
            </w:pPr>
            <w:r>
              <w:t>Addition and subtraction</w:t>
            </w:r>
          </w:p>
          <w:p w14:paraId="6AAE9136" w14:textId="723866B6" w:rsidR="00850AA2" w:rsidRDefault="00850AA2" w:rsidP="00352C8C">
            <w:pPr>
              <w:spacing w:line="360" w:lineRule="auto"/>
            </w:pPr>
            <w:r>
              <w:t>M</w:t>
            </w:r>
            <w:r w:rsidR="00602CBF">
              <w:t>ultiplication and division</w:t>
            </w:r>
          </w:p>
          <w:p w14:paraId="64DE43A0" w14:textId="723866B6" w:rsidR="00850AA2" w:rsidRDefault="00850AA2" w:rsidP="00352C8C">
            <w:pPr>
              <w:spacing w:line="360" w:lineRule="auto"/>
            </w:pPr>
            <w:r>
              <w:t>Fractions and decimals</w:t>
            </w:r>
          </w:p>
          <w:p w14:paraId="07FC54D9" w14:textId="723866B6" w:rsidR="00602CBF" w:rsidRPr="00401CB3" w:rsidRDefault="00850AA2" w:rsidP="00352C8C">
            <w:pPr>
              <w:spacing w:line="360" w:lineRule="auto"/>
            </w:pPr>
            <w:r>
              <w:t>P</w:t>
            </w:r>
            <w:r w:rsidR="00602CBF">
              <w:t>atterns and algebra</w:t>
            </w:r>
          </w:p>
        </w:tc>
        <w:tc>
          <w:tcPr>
            <w:tcW w:w="3138" w:type="dxa"/>
            <w:vAlign w:val="top"/>
          </w:tcPr>
          <w:p w14:paraId="05D0EAAF" w14:textId="723866B6" w:rsidR="00850AA2" w:rsidRDefault="00602CBF" w:rsidP="00352C8C">
            <w:pPr>
              <w:spacing w:line="360" w:lineRule="auto"/>
            </w:pPr>
            <w:r>
              <w:t>M</w:t>
            </w:r>
            <w:r w:rsidR="00850AA2">
              <w:t>A1-4NA</w:t>
            </w:r>
          </w:p>
          <w:p w14:paraId="17BE19A3" w14:textId="723866B6" w:rsidR="00850AA2" w:rsidRDefault="00850AA2" w:rsidP="00352C8C">
            <w:pPr>
              <w:spacing w:line="360" w:lineRule="auto"/>
            </w:pPr>
            <w:r>
              <w:t>MA1-5NA</w:t>
            </w:r>
          </w:p>
          <w:p w14:paraId="6556F4F2" w14:textId="723866B6" w:rsidR="00850AA2" w:rsidRDefault="00850AA2" w:rsidP="00352C8C">
            <w:pPr>
              <w:spacing w:line="360" w:lineRule="auto"/>
            </w:pPr>
            <w:r>
              <w:t>MA1-6NA</w:t>
            </w:r>
          </w:p>
          <w:p w14:paraId="19008C85" w14:textId="723866B6" w:rsidR="00850AA2" w:rsidRDefault="00850AA2" w:rsidP="00352C8C">
            <w:pPr>
              <w:spacing w:line="360" w:lineRule="auto"/>
            </w:pPr>
            <w:r>
              <w:t>MA1-7NA</w:t>
            </w:r>
          </w:p>
          <w:p w14:paraId="764FB363" w14:textId="723866B6" w:rsidR="00602CBF" w:rsidRPr="00401CB3" w:rsidRDefault="00602CBF" w:rsidP="00352C8C">
            <w:pPr>
              <w:spacing w:line="360" w:lineRule="auto"/>
            </w:pPr>
            <w:r>
              <w:t>MA1-8NA</w:t>
            </w:r>
          </w:p>
        </w:tc>
      </w:tr>
      <w:tr w:rsidR="00850AA2" w14:paraId="5BEC847A" w14:textId="77777777" w:rsidTr="00D71C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64" w:type="dxa"/>
            <w:vAlign w:val="top"/>
          </w:tcPr>
          <w:p w14:paraId="5FAB80FC" w14:textId="77777777" w:rsidR="00602CBF" w:rsidRPr="00401CB3" w:rsidRDefault="00602CBF" w:rsidP="00352C8C">
            <w:pPr>
              <w:spacing w:line="360" w:lineRule="auto"/>
            </w:pPr>
            <w:r w:rsidRPr="00401CB3">
              <w:t>Measurement and geometry</w:t>
            </w:r>
          </w:p>
        </w:tc>
        <w:tc>
          <w:tcPr>
            <w:tcW w:w="3230" w:type="dxa"/>
            <w:vAlign w:val="top"/>
          </w:tcPr>
          <w:p w14:paraId="1816AE32" w14:textId="723866B6" w:rsidR="00850AA2" w:rsidRDefault="00850AA2" w:rsidP="00352C8C">
            <w:pPr>
              <w:spacing w:line="360" w:lineRule="auto"/>
            </w:pPr>
            <w:r>
              <w:t>Area</w:t>
            </w:r>
          </w:p>
          <w:p w14:paraId="20C1C666" w14:textId="723866B6" w:rsidR="00850AA2" w:rsidRDefault="00850AA2" w:rsidP="00352C8C">
            <w:pPr>
              <w:spacing w:line="360" w:lineRule="auto"/>
            </w:pPr>
            <w:r>
              <w:t>T</w:t>
            </w:r>
            <w:r w:rsidR="00215FBA">
              <w:t>ime</w:t>
            </w:r>
          </w:p>
          <w:p w14:paraId="518038E2" w14:textId="723866B6" w:rsidR="00602CBF" w:rsidRPr="00401CB3" w:rsidRDefault="00850AA2" w:rsidP="00352C8C">
            <w:pPr>
              <w:spacing w:line="360" w:lineRule="auto"/>
            </w:pPr>
            <w:r>
              <w:t>Two-</w:t>
            </w:r>
            <w:r w:rsidR="00602CBF">
              <w:t>dimensional space</w:t>
            </w:r>
          </w:p>
        </w:tc>
        <w:tc>
          <w:tcPr>
            <w:tcW w:w="3138" w:type="dxa"/>
            <w:vAlign w:val="top"/>
          </w:tcPr>
          <w:p w14:paraId="3019EF8D" w14:textId="723866B6" w:rsidR="00850AA2" w:rsidRDefault="00602CBF" w:rsidP="00352C8C">
            <w:pPr>
              <w:spacing w:line="360" w:lineRule="auto"/>
            </w:pPr>
            <w:r>
              <w:t>M</w:t>
            </w:r>
            <w:r w:rsidR="00850AA2">
              <w:t>A1-10MG</w:t>
            </w:r>
          </w:p>
          <w:p w14:paraId="70CBA499" w14:textId="723866B6" w:rsidR="00850AA2" w:rsidRDefault="00850AA2" w:rsidP="00352C8C">
            <w:pPr>
              <w:spacing w:line="360" w:lineRule="auto"/>
            </w:pPr>
            <w:r>
              <w:t>MA1-13MG</w:t>
            </w:r>
          </w:p>
          <w:p w14:paraId="3F13212D" w14:textId="723866B6" w:rsidR="00602CBF" w:rsidRPr="00401CB3" w:rsidRDefault="00602CBF" w:rsidP="00352C8C">
            <w:pPr>
              <w:spacing w:line="360" w:lineRule="auto"/>
            </w:pPr>
            <w:r>
              <w:t>MA1-15MG</w:t>
            </w:r>
          </w:p>
        </w:tc>
      </w:tr>
      <w:tr w:rsidR="00850AA2" w14:paraId="5464CF99" w14:textId="77777777" w:rsidTr="00D71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64" w:type="dxa"/>
            <w:vAlign w:val="top"/>
          </w:tcPr>
          <w:p w14:paraId="1BA320F4" w14:textId="77777777" w:rsidR="00602CBF" w:rsidRPr="00401CB3" w:rsidRDefault="00602CBF" w:rsidP="00352C8C">
            <w:pPr>
              <w:spacing w:line="360" w:lineRule="auto"/>
            </w:pPr>
            <w:r w:rsidRPr="00401CB3">
              <w:t>Statistics and probability</w:t>
            </w:r>
          </w:p>
        </w:tc>
        <w:tc>
          <w:tcPr>
            <w:tcW w:w="3230" w:type="dxa"/>
            <w:vAlign w:val="top"/>
          </w:tcPr>
          <w:p w14:paraId="122C0139" w14:textId="723866B6" w:rsidR="00850AA2" w:rsidRDefault="00850AA2" w:rsidP="00352C8C">
            <w:pPr>
              <w:spacing w:line="360" w:lineRule="auto"/>
            </w:pPr>
            <w:r>
              <w:t>Data</w:t>
            </w:r>
          </w:p>
          <w:p w14:paraId="5C33E1F1" w14:textId="723866B6" w:rsidR="00602CBF" w:rsidRPr="00401CB3" w:rsidRDefault="00850AA2" w:rsidP="00352C8C">
            <w:pPr>
              <w:spacing w:line="360" w:lineRule="auto"/>
            </w:pPr>
            <w:r>
              <w:t>C</w:t>
            </w:r>
            <w:r w:rsidR="00602CBF">
              <w:t>hance</w:t>
            </w:r>
          </w:p>
        </w:tc>
        <w:tc>
          <w:tcPr>
            <w:tcW w:w="3138" w:type="dxa"/>
            <w:vAlign w:val="top"/>
          </w:tcPr>
          <w:p w14:paraId="7247DCB9" w14:textId="723866B6" w:rsidR="00850AA2" w:rsidRDefault="00850AA2" w:rsidP="00352C8C">
            <w:pPr>
              <w:spacing w:line="360" w:lineRule="auto"/>
            </w:pPr>
            <w:r>
              <w:t>MA1-17SP</w:t>
            </w:r>
          </w:p>
          <w:p w14:paraId="4D6FC852" w14:textId="723866B6" w:rsidR="00602CBF" w:rsidRDefault="00602CBF" w:rsidP="00352C8C">
            <w:pPr>
              <w:spacing w:line="360" w:lineRule="auto"/>
            </w:pPr>
            <w:r>
              <w:t>MA1-18SP</w:t>
            </w:r>
          </w:p>
        </w:tc>
      </w:tr>
    </w:tbl>
    <w:p w14:paraId="10865CF1" w14:textId="444B13FE" w:rsidR="007079FE" w:rsidRPr="00FA530C" w:rsidRDefault="007079FE" w:rsidP="00352C8C">
      <w:pPr>
        <w:pStyle w:val="Heading3"/>
        <w:spacing w:line="360" w:lineRule="auto"/>
      </w:pPr>
      <w:bookmarkStart w:id="14" w:name="_Toc57722392"/>
      <w:r>
        <w:t>Example connections within Number and algebra</w:t>
      </w:r>
      <w:bookmarkEnd w:id="14"/>
    </w:p>
    <w:p w14:paraId="2D96869A" w14:textId="046E9652" w:rsidR="00DA03EA" w:rsidRPr="00805565" w:rsidRDefault="00DA03EA" w:rsidP="00352C8C">
      <w:pPr>
        <w:spacing w:line="360" w:lineRule="auto"/>
      </w:pPr>
      <w:r w:rsidRPr="0B3436FC">
        <w:t>Whole numbers and addition and subtraction</w:t>
      </w:r>
      <w:r w:rsidR="00CE2118">
        <w:t>:</w:t>
      </w:r>
    </w:p>
    <w:p w14:paraId="02B697E4" w14:textId="444B13FE" w:rsidR="00DA03EA" w:rsidRDefault="00DA03EA" w:rsidP="00352C8C">
      <w:pPr>
        <w:pStyle w:val="ListBullet"/>
        <w:spacing w:line="360" w:lineRule="auto"/>
      </w:pPr>
      <w:r>
        <w:t>Model counting with concrete materials to link with addition and subtraction</w:t>
      </w:r>
    </w:p>
    <w:p w14:paraId="31EDC66B" w14:textId="444B13FE" w:rsidR="00DA03EA" w:rsidRPr="00C746F8" w:rsidRDefault="00DA03EA" w:rsidP="00352C8C">
      <w:pPr>
        <w:pStyle w:val="ListBullet"/>
        <w:spacing w:line="360" w:lineRule="auto"/>
      </w:pPr>
      <w:r>
        <w:t>Describe the number before as 'one less than' and the number after as 'one more than' a given number</w:t>
      </w:r>
    </w:p>
    <w:p w14:paraId="09E1C062" w14:textId="7BA808F7" w:rsidR="00DA03EA" w:rsidRPr="00805565" w:rsidRDefault="00DA03EA" w:rsidP="00352C8C">
      <w:pPr>
        <w:spacing w:line="360" w:lineRule="auto"/>
      </w:pPr>
      <w:r w:rsidRPr="0B3436FC">
        <w:t>Whole numbers and multiplication and division</w:t>
      </w:r>
      <w:r w:rsidR="00CE2118">
        <w:t>:</w:t>
      </w:r>
    </w:p>
    <w:p w14:paraId="349E1AFC" w14:textId="444B13FE" w:rsidR="00DA03EA" w:rsidRPr="00FA530C" w:rsidRDefault="00DA03EA" w:rsidP="00352C8C">
      <w:pPr>
        <w:pStyle w:val="ListBullet"/>
        <w:spacing w:line="360" w:lineRule="auto"/>
      </w:pPr>
      <w:r>
        <w:t>Count by twos, fives and tens using rhythmic counting and skip counting from zero</w:t>
      </w:r>
    </w:p>
    <w:p w14:paraId="307E15E8" w14:textId="70E7A17F" w:rsidR="00DA03EA" w:rsidRPr="00805565" w:rsidRDefault="00DA03EA" w:rsidP="00352C8C">
      <w:pPr>
        <w:spacing w:line="360" w:lineRule="auto"/>
      </w:pPr>
      <w:r>
        <w:t xml:space="preserve"> </w:t>
      </w:r>
      <w:r w:rsidRPr="0B3436FC">
        <w:t>Whole numbers and patterns and algebra</w:t>
      </w:r>
      <w:r w:rsidR="00CE2118">
        <w:t>:</w:t>
      </w:r>
    </w:p>
    <w:p w14:paraId="701B2F62" w14:textId="444B13FE" w:rsidR="00DA03EA" w:rsidRPr="00FA530C" w:rsidRDefault="00DA03EA" w:rsidP="00352C8C">
      <w:pPr>
        <w:pStyle w:val="ListBullet"/>
        <w:spacing w:line="360" w:lineRule="auto"/>
      </w:pPr>
      <w:r>
        <w:t>Count forwards and backwards by twos, threes, fives and tens from any starting point</w:t>
      </w:r>
    </w:p>
    <w:p w14:paraId="5DF5B517" w14:textId="2FEE0A87" w:rsidR="00DA03EA" w:rsidRPr="00805565" w:rsidRDefault="00DA03EA" w:rsidP="00352C8C">
      <w:pPr>
        <w:spacing w:line="360" w:lineRule="auto"/>
      </w:pPr>
      <w:r w:rsidRPr="0B3436FC">
        <w:t>Addition and subtraction and multiplication and division</w:t>
      </w:r>
      <w:r w:rsidR="00CE2118">
        <w:t>:</w:t>
      </w:r>
    </w:p>
    <w:p w14:paraId="3631222D" w14:textId="444B13FE" w:rsidR="00DA03EA" w:rsidRPr="00FA530C" w:rsidRDefault="00DA03EA" w:rsidP="00352C8C">
      <w:pPr>
        <w:pStyle w:val="ListBullet"/>
        <w:spacing w:line="360" w:lineRule="auto"/>
      </w:pPr>
      <w:r>
        <w:t>Model and use repeated addition as a strategy for multiplication</w:t>
      </w:r>
    </w:p>
    <w:p w14:paraId="15F8E4A1" w14:textId="2A8843FA" w:rsidR="00DA03EA" w:rsidRPr="00805565" w:rsidRDefault="00DA03EA" w:rsidP="00352C8C">
      <w:pPr>
        <w:spacing w:line="360" w:lineRule="auto"/>
      </w:pPr>
      <w:r w:rsidRPr="0B3436FC">
        <w:lastRenderedPageBreak/>
        <w:t>Addition and subtraction and patterns and algebra</w:t>
      </w:r>
      <w:r w:rsidR="00CE2118">
        <w:t>:</w:t>
      </w:r>
    </w:p>
    <w:p w14:paraId="0867A485" w14:textId="215CFA52" w:rsidR="00DA03EA" w:rsidRDefault="0094715D" w:rsidP="00352C8C">
      <w:pPr>
        <w:pStyle w:val="ListBullet"/>
        <w:spacing w:line="360" w:lineRule="auto"/>
      </w:pPr>
      <w:r>
        <w:t>Co</w:t>
      </w:r>
      <w:r w:rsidR="00DA03EA">
        <w:t>mplete number sentences involving addition and subtraction by calculating missing numbers</w:t>
      </w:r>
    </w:p>
    <w:p w14:paraId="0B1F465B" w14:textId="444B13FE" w:rsidR="00DA03EA" w:rsidRDefault="00DA03EA" w:rsidP="00352C8C">
      <w:pPr>
        <w:pStyle w:val="ListBullet"/>
        <w:spacing w:line="360" w:lineRule="auto"/>
      </w:pPr>
      <w:r>
        <w:t>Recognise and recall combinations of numbers that add to numbers up to 20</w:t>
      </w:r>
    </w:p>
    <w:p w14:paraId="49DAC1D6" w14:textId="444B13FE" w:rsidR="00DA03EA" w:rsidRPr="00FA530C" w:rsidRDefault="00DA03EA" w:rsidP="00352C8C">
      <w:pPr>
        <w:pStyle w:val="ListBullet"/>
        <w:spacing w:line="360" w:lineRule="auto"/>
      </w:pPr>
      <w:r>
        <w:t>Recognise, copy, continue, create and describe increasing and decreasing number patterns</w:t>
      </w:r>
    </w:p>
    <w:p w14:paraId="684B1218" w14:textId="1C8D69E0" w:rsidR="00DA03EA" w:rsidRPr="00805565" w:rsidRDefault="00DA03EA" w:rsidP="00352C8C">
      <w:pPr>
        <w:spacing w:line="360" w:lineRule="auto"/>
      </w:pPr>
      <w:r w:rsidRPr="0B3436FC">
        <w:t>Multiplication and division and fractions and decimals</w:t>
      </w:r>
      <w:r w:rsidR="00CE2118">
        <w:t>:</w:t>
      </w:r>
    </w:p>
    <w:p w14:paraId="23021D61" w14:textId="444B13FE" w:rsidR="00DA03EA" w:rsidRPr="00805565" w:rsidRDefault="00DA03EA" w:rsidP="00352C8C">
      <w:pPr>
        <w:pStyle w:val="ListBullet"/>
        <w:spacing w:line="360" w:lineRule="auto"/>
      </w:pPr>
      <w:r>
        <w:t>Recognise, describe and represent one-half as one of two equal parts of a whole</w:t>
      </w:r>
    </w:p>
    <w:p w14:paraId="232DD2FA" w14:textId="444B13FE" w:rsidR="00DA03EA" w:rsidRPr="00805565" w:rsidRDefault="00DA03EA" w:rsidP="00352C8C">
      <w:pPr>
        <w:pStyle w:val="ListBullet"/>
        <w:spacing w:line="360" w:lineRule="auto"/>
      </w:pPr>
      <w:r>
        <w:t>Model division by sharing a collection equally into a given number of groups and by sharing equally into a given number of rows or columns in an array</w:t>
      </w:r>
    </w:p>
    <w:p w14:paraId="30039843" w14:textId="032EB00C" w:rsidR="00DA03EA" w:rsidRPr="00805565" w:rsidRDefault="00DA03EA" w:rsidP="00352C8C">
      <w:pPr>
        <w:spacing w:line="360" w:lineRule="auto"/>
      </w:pPr>
      <w:r w:rsidRPr="0B3436FC">
        <w:t>Multiplication and division and patterns and algebra</w:t>
      </w:r>
      <w:r w:rsidR="00CE2118">
        <w:t>:</w:t>
      </w:r>
    </w:p>
    <w:p w14:paraId="14F51B35" w14:textId="444B13FE" w:rsidR="00DA03EA" w:rsidRDefault="00DA03EA" w:rsidP="00352C8C">
      <w:pPr>
        <w:pStyle w:val="ListBullet"/>
        <w:spacing w:line="360" w:lineRule="auto"/>
      </w:pPr>
      <w:r>
        <w:t>Recognise, copy, continue, create and describe increasing and decreasing number patterns</w:t>
      </w:r>
    </w:p>
    <w:p w14:paraId="0C8336DB" w14:textId="444B13FE" w:rsidR="00602CBF" w:rsidRDefault="00A36F6C" w:rsidP="00352C8C">
      <w:pPr>
        <w:pStyle w:val="Heading3"/>
        <w:spacing w:line="360" w:lineRule="auto"/>
      </w:pPr>
      <w:bookmarkStart w:id="15" w:name="_Toc57722393"/>
      <w:r>
        <w:t>Example c</w:t>
      </w:r>
      <w:r w:rsidR="00E91D47">
        <w:t>onnections across strands</w:t>
      </w:r>
      <w:bookmarkEnd w:id="15"/>
    </w:p>
    <w:p w14:paraId="20DC20CA" w14:textId="15203CA6" w:rsidR="00E91D47" w:rsidRPr="000F5096" w:rsidRDefault="00E91D47" w:rsidP="00352C8C">
      <w:pPr>
        <w:spacing w:line="360" w:lineRule="auto"/>
        <w:rPr>
          <w:rStyle w:val="Strong"/>
          <w:b w:val="0"/>
        </w:rPr>
      </w:pPr>
      <w:r w:rsidRPr="000F5096">
        <w:rPr>
          <w:rStyle w:val="Strong"/>
          <w:b w:val="0"/>
        </w:rPr>
        <w:t xml:space="preserve">Measurement and geometry </w:t>
      </w:r>
      <w:r w:rsidR="00B9695C" w:rsidRPr="000F5096">
        <w:rPr>
          <w:rStyle w:val="Strong"/>
          <w:b w:val="0"/>
        </w:rPr>
        <w:t>– Number and a</w:t>
      </w:r>
      <w:r w:rsidRPr="000F5096">
        <w:rPr>
          <w:rStyle w:val="Strong"/>
          <w:b w:val="0"/>
        </w:rPr>
        <w:t>lgebra</w:t>
      </w:r>
      <w:r w:rsidR="00CE2118">
        <w:rPr>
          <w:rStyle w:val="Strong"/>
          <w:b w:val="0"/>
        </w:rPr>
        <w:t>:</w:t>
      </w:r>
    </w:p>
    <w:p w14:paraId="531473D9" w14:textId="77777777" w:rsidR="005F7D80" w:rsidRDefault="005F7D80" w:rsidP="00352C8C">
      <w:pPr>
        <w:pStyle w:val="ListBullet"/>
        <w:spacing w:line="360" w:lineRule="auto"/>
      </w:pPr>
      <w:r>
        <w:t>Area</w:t>
      </w:r>
      <w:r w:rsidRPr="00E91D47">
        <w:t xml:space="preserve"> </w:t>
      </w:r>
      <w:r>
        <w:t>and m</w:t>
      </w:r>
      <w:r w:rsidRPr="00E91D47">
        <w:t>ultiplicat</w:t>
      </w:r>
      <w:r>
        <w:t>ion and division</w:t>
      </w:r>
    </w:p>
    <w:p w14:paraId="52AD36E7" w14:textId="77777777" w:rsidR="005F7D80" w:rsidRPr="00E91D47" w:rsidRDefault="005F7D80" w:rsidP="00352C8C">
      <w:pPr>
        <w:pStyle w:val="ListBullet2"/>
        <w:spacing w:line="360" w:lineRule="auto"/>
      </w:pPr>
      <w:r w:rsidRPr="00E91D47">
        <w:t>Use uniform informal units to measure area by covering the surface in rows or c</w:t>
      </w:r>
      <w:r>
        <w:t>olumns without gaps or overlaps</w:t>
      </w:r>
    </w:p>
    <w:p w14:paraId="37E2A5D2" w14:textId="2E1C278B" w:rsidR="00E91D47" w:rsidRDefault="00FC48F8" w:rsidP="00352C8C">
      <w:pPr>
        <w:pStyle w:val="ListBullet"/>
        <w:spacing w:line="360" w:lineRule="auto"/>
      </w:pPr>
      <w:r>
        <w:t>Time and w</w:t>
      </w:r>
      <w:r w:rsidR="00E91D47">
        <w:t>hole numbers</w:t>
      </w:r>
      <w:r w:rsidR="00CE2118">
        <w:t>:</w:t>
      </w:r>
    </w:p>
    <w:p w14:paraId="0D004B39" w14:textId="77777777" w:rsidR="00E91D47" w:rsidRDefault="00E91D47" w:rsidP="00352C8C">
      <w:pPr>
        <w:pStyle w:val="ListBullet2"/>
        <w:spacing w:line="360" w:lineRule="auto"/>
      </w:pPr>
      <w:r w:rsidRPr="00E91D47">
        <w:t>Nam</w:t>
      </w:r>
      <w:r>
        <w:t>e and order months and seasons</w:t>
      </w:r>
    </w:p>
    <w:p w14:paraId="5F528CB1" w14:textId="423A9CD2" w:rsidR="00E91D47" w:rsidRDefault="00E91D47" w:rsidP="00352C8C">
      <w:pPr>
        <w:pStyle w:val="ListBullet2"/>
        <w:spacing w:line="360" w:lineRule="auto"/>
      </w:pPr>
      <w:r w:rsidRPr="00E91D47">
        <w:t>Use a calendar to identify the date and determine the number of days in each mont</w:t>
      </w:r>
      <w:r w:rsidR="00E4559A">
        <w:t>h</w:t>
      </w:r>
      <w:r w:rsidRPr="00E91D47">
        <w:t xml:space="preserve"> </w:t>
      </w:r>
    </w:p>
    <w:p w14:paraId="7CEC4AF9" w14:textId="25AB6B78" w:rsidR="00E91D47" w:rsidRDefault="00E91D47" w:rsidP="00352C8C">
      <w:pPr>
        <w:pStyle w:val="ListBullet2"/>
        <w:spacing w:line="360" w:lineRule="auto"/>
      </w:pPr>
      <w:r w:rsidRPr="00E91D47">
        <w:t>Estimate and measure the duration of an event usi</w:t>
      </w:r>
      <w:r>
        <w:t>ng a repeated informal unit, for example,</w:t>
      </w:r>
      <w:r w:rsidRPr="00E91D47">
        <w:t xml:space="preserve"> number of claps</w:t>
      </w:r>
    </w:p>
    <w:p w14:paraId="3C384BC5" w14:textId="315FFCD1" w:rsidR="00FC48F8" w:rsidRDefault="00FC48F8" w:rsidP="00352C8C">
      <w:pPr>
        <w:pStyle w:val="ListBullet"/>
        <w:spacing w:line="360" w:lineRule="auto"/>
      </w:pPr>
      <w:r>
        <w:t>Time and fractions and decimals</w:t>
      </w:r>
      <w:r w:rsidR="00CE2118">
        <w:t>:</w:t>
      </w:r>
    </w:p>
    <w:p w14:paraId="56BFA260" w14:textId="77777777" w:rsidR="00FC48F8" w:rsidRDefault="00FC48F8" w:rsidP="00352C8C">
      <w:pPr>
        <w:pStyle w:val="ListBullet2"/>
        <w:spacing w:line="360" w:lineRule="auto"/>
      </w:pPr>
      <w:r>
        <w:t>Tell time to the half-hour</w:t>
      </w:r>
    </w:p>
    <w:p w14:paraId="10C5269A" w14:textId="77777777" w:rsidR="00FC48F8" w:rsidRPr="00E91D47" w:rsidRDefault="00FC48F8" w:rsidP="00352C8C">
      <w:pPr>
        <w:pStyle w:val="ListBullet2"/>
        <w:spacing w:line="360" w:lineRule="auto"/>
      </w:pPr>
      <w:r w:rsidRPr="00E91D47">
        <w:t>Experience activities with duration of one hour, half/quarter of an hour, one minute and a few seconds</w:t>
      </w:r>
    </w:p>
    <w:p w14:paraId="7082C657" w14:textId="66DC7BFC" w:rsidR="00B9695C" w:rsidRDefault="003C19AC" w:rsidP="00352C8C">
      <w:pPr>
        <w:pStyle w:val="ListBullet"/>
        <w:spacing w:line="360" w:lineRule="auto"/>
      </w:pPr>
      <w:r>
        <w:t>Two</w:t>
      </w:r>
      <w:r w:rsidR="00FC48F8">
        <w:t>-dimensional space</w:t>
      </w:r>
      <w:r w:rsidR="00FC48F8" w:rsidRPr="00E91D47">
        <w:t xml:space="preserve"> </w:t>
      </w:r>
      <w:r w:rsidR="00FC48F8">
        <w:t>and f</w:t>
      </w:r>
      <w:r w:rsidR="00E91D47" w:rsidRPr="00E91D47">
        <w:t>ractions and deci</w:t>
      </w:r>
      <w:r w:rsidR="00FC48F8">
        <w:t>mals</w:t>
      </w:r>
    </w:p>
    <w:p w14:paraId="63FFF722" w14:textId="276DE33C" w:rsidR="00E91D47" w:rsidRDefault="00E91D47" w:rsidP="00352C8C">
      <w:pPr>
        <w:pStyle w:val="ListBullet2"/>
        <w:spacing w:line="360" w:lineRule="auto"/>
      </w:pPr>
      <w:r w:rsidRPr="00E91D47">
        <w:lastRenderedPageBreak/>
        <w:t>Identify, describe, perform and record the r</w:t>
      </w:r>
      <w:r w:rsidR="00626944">
        <w:t>esult of full, half and quarter-turns</w:t>
      </w:r>
    </w:p>
    <w:p w14:paraId="61BEF820" w14:textId="64273EC1" w:rsidR="00B9695C" w:rsidRPr="000F5096" w:rsidRDefault="00B9695C" w:rsidP="00352C8C">
      <w:pPr>
        <w:spacing w:line="360" w:lineRule="auto"/>
        <w:rPr>
          <w:rStyle w:val="Strong"/>
          <w:b w:val="0"/>
        </w:rPr>
      </w:pPr>
      <w:r w:rsidRPr="000F5096">
        <w:rPr>
          <w:rStyle w:val="Strong"/>
          <w:b w:val="0"/>
        </w:rPr>
        <w:t>Number and algebra – Statistics and probability</w:t>
      </w:r>
      <w:r w:rsidR="00CE2118">
        <w:rPr>
          <w:rStyle w:val="Strong"/>
          <w:b w:val="0"/>
        </w:rPr>
        <w:t>:</w:t>
      </w:r>
    </w:p>
    <w:p w14:paraId="7641CCBF" w14:textId="499512E5" w:rsidR="00B9695C" w:rsidRDefault="00FC48F8" w:rsidP="00352C8C">
      <w:pPr>
        <w:pStyle w:val="ListBullet"/>
        <w:spacing w:line="360" w:lineRule="auto"/>
      </w:pPr>
      <w:r>
        <w:t>Data and whole numbers</w:t>
      </w:r>
    </w:p>
    <w:p w14:paraId="5558B585" w14:textId="77777777" w:rsidR="00B9695C" w:rsidRDefault="00B9695C" w:rsidP="00352C8C">
      <w:pPr>
        <w:pStyle w:val="ListBullet2"/>
        <w:spacing w:line="360" w:lineRule="auto"/>
      </w:pPr>
      <w:r w:rsidRPr="00B9695C">
        <w:t xml:space="preserve">Collect data and use tally marks </w:t>
      </w:r>
      <w:r>
        <w:t>to assist with data collection</w:t>
      </w:r>
    </w:p>
    <w:p w14:paraId="47388C27" w14:textId="77777777" w:rsidR="00B9695C" w:rsidRPr="00B9695C" w:rsidRDefault="00B9695C" w:rsidP="00352C8C">
      <w:pPr>
        <w:pStyle w:val="ListBullet2"/>
        <w:spacing w:line="360" w:lineRule="auto"/>
      </w:pPr>
      <w:r w:rsidRPr="00B9695C">
        <w:t>Create data displays using objects and pictures (one-to-one corresp</w:t>
      </w:r>
      <w:r>
        <w:t>ondence) and interpret displays</w:t>
      </w:r>
    </w:p>
    <w:p w14:paraId="5F659007" w14:textId="2ABE6023" w:rsidR="00B9695C" w:rsidRDefault="008107F0" w:rsidP="00352C8C">
      <w:pPr>
        <w:pStyle w:val="ListBullet"/>
        <w:spacing w:line="360" w:lineRule="auto"/>
      </w:pPr>
      <w:r>
        <w:t>Chance and whole numbers</w:t>
      </w:r>
    </w:p>
    <w:p w14:paraId="5553B17E" w14:textId="66459CEB" w:rsidR="00B9695C" w:rsidRPr="000F5096" w:rsidRDefault="000B5EE8" w:rsidP="00352C8C">
      <w:pPr>
        <w:pStyle w:val="ListBullet2"/>
        <w:spacing w:line="360" w:lineRule="auto"/>
        <w:rPr>
          <w:rStyle w:val="Strong"/>
          <w:b w:val="0"/>
          <w:bCs w:val="0"/>
        </w:rPr>
      </w:pPr>
      <w:r>
        <w:t>P</w:t>
      </w:r>
      <w:r w:rsidR="00B9695C" w:rsidRPr="00B9695C">
        <w:t>redict and record all possible combinations in a chance situation</w:t>
      </w:r>
    </w:p>
    <w:p w14:paraId="296055CC" w14:textId="77777777" w:rsidR="000F5096" w:rsidRDefault="000F5096" w:rsidP="00352C8C">
      <w:pPr>
        <w:spacing w:line="360" w:lineRule="auto"/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06CD071E" w14:textId="38E0F694" w:rsidR="00B9695C" w:rsidRDefault="00B9695C" w:rsidP="00352C8C">
      <w:pPr>
        <w:pStyle w:val="Heading2"/>
        <w:spacing w:line="360" w:lineRule="auto"/>
      </w:pPr>
      <w:bookmarkStart w:id="16" w:name="_Toc57722394"/>
      <w:r w:rsidRPr="00B9695C">
        <w:lastRenderedPageBreak/>
        <w:t>Early Term 2</w:t>
      </w:r>
      <w:bookmarkEnd w:id="16"/>
    </w:p>
    <w:p w14:paraId="71A190A8" w14:textId="602FC12A" w:rsidR="00D71CE1" w:rsidRDefault="00D71CE1" w:rsidP="00352C8C">
      <w:pPr>
        <w:pStyle w:val="Caption"/>
        <w:spacing w:line="360" w:lineRule="auto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Early Term 2</w:t>
      </w:r>
      <w:r w:rsidRPr="00C00F27">
        <w:t xml:space="preserve"> outcomes</w:t>
      </w:r>
    </w:p>
    <w:tbl>
      <w:tblPr>
        <w:tblStyle w:val="Tableheader1"/>
        <w:tblW w:w="0" w:type="auto"/>
        <w:tblInd w:w="-120" w:type="dxa"/>
        <w:tblLook w:val="0420" w:firstRow="1" w:lastRow="0" w:firstColumn="0" w:lastColumn="0" w:noHBand="0" w:noVBand="1"/>
        <w:tblDescription w:val="Early Term 2 strand, substrands and outcomes"/>
      </w:tblPr>
      <w:tblGrid>
        <w:gridCol w:w="3284"/>
        <w:gridCol w:w="3249"/>
        <w:gridCol w:w="3159"/>
      </w:tblGrid>
      <w:tr w:rsidR="00B9695C" w:rsidRPr="0018581D" w14:paraId="41BEC592" w14:textId="77777777" w:rsidTr="00D71C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6"/>
        </w:trPr>
        <w:tc>
          <w:tcPr>
            <w:tcW w:w="3284" w:type="dxa"/>
          </w:tcPr>
          <w:p w14:paraId="0296C34C" w14:textId="77777777" w:rsidR="00B9695C" w:rsidRPr="0018581D" w:rsidRDefault="00B9695C" w:rsidP="00352C8C">
            <w:pPr>
              <w:spacing w:before="0" w:line="360" w:lineRule="auto"/>
              <w:rPr>
                <w:lang w:eastAsia="zh-CN"/>
              </w:rPr>
            </w:pPr>
            <w:r>
              <w:rPr>
                <w:lang w:eastAsia="zh-CN"/>
              </w:rPr>
              <w:t>Strand</w:t>
            </w:r>
          </w:p>
        </w:tc>
        <w:tc>
          <w:tcPr>
            <w:tcW w:w="3249" w:type="dxa"/>
          </w:tcPr>
          <w:p w14:paraId="6CCEF354" w14:textId="77777777" w:rsidR="00B9695C" w:rsidRPr="0018581D" w:rsidRDefault="00B9695C" w:rsidP="00352C8C">
            <w:pPr>
              <w:spacing w:before="0" w:line="360" w:lineRule="auto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Substrands</w:t>
            </w:r>
            <w:proofErr w:type="spellEnd"/>
          </w:p>
        </w:tc>
        <w:tc>
          <w:tcPr>
            <w:tcW w:w="3159" w:type="dxa"/>
          </w:tcPr>
          <w:p w14:paraId="5A59CA9D" w14:textId="77777777" w:rsidR="00B9695C" w:rsidRPr="0018581D" w:rsidRDefault="00B9695C" w:rsidP="00352C8C">
            <w:pPr>
              <w:spacing w:before="0" w:line="360" w:lineRule="auto"/>
              <w:rPr>
                <w:lang w:eastAsia="zh-CN"/>
              </w:rPr>
            </w:pPr>
            <w:r>
              <w:rPr>
                <w:lang w:eastAsia="zh-CN"/>
              </w:rPr>
              <w:t>Outcomes</w:t>
            </w:r>
          </w:p>
        </w:tc>
      </w:tr>
      <w:tr w:rsidR="00B9695C" w:rsidRPr="00401CB3" w14:paraId="4817D0DB" w14:textId="77777777" w:rsidTr="00D71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84" w:type="dxa"/>
            <w:vAlign w:val="top"/>
          </w:tcPr>
          <w:p w14:paraId="4EAE5864" w14:textId="77777777" w:rsidR="00B9695C" w:rsidRPr="00401CB3" w:rsidRDefault="00B9695C" w:rsidP="00352C8C">
            <w:pPr>
              <w:spacing w:line="360" w:lineRule="auto"/>
            </w:pPr>
            <w:r w:rsidRPr="00401CB3">
              <w:t>Number and algebra</w:t>
            </w:r>
          </w:p>
        </w:tc>
        <w:tc>
          <w:tcPr>
            <w:tcW w:w="3249" w:type="dxa"/>
            <w:vAlign w:val="top"/>
          </w:tcPr>
          <w:p w14:paraId="49F4ED74" w14:textId="723866B6" w:rsidR="00266DB1" w:rsidRDefault="00266DB1" w:rsidP="00352C8C">
            <w:pPr>
              <w:spacing w:line="360" w:lineRule="auto"/>
            </w:pPr>
            <w:r>
              <w:t>Whole numbers</w:t>
            </w:r>
          </w:p>
          <w:p w14:paraId="27B9ACDD" w14:textId="723866B6" w:rsidR="00266DB1" w:rsidRDefault="00266DB1" w:rsidP="00352C8C">
            <w:pPr>
              <w:spacing w:line="360" w:lineRule="auto"/>
            </w:pPr>
            <w:r>
              <w:t>Addition and subtraction</w:t>
            </w:r>
          </w:p>
          <w:p w14:paraId="56BD05AF" w14:textId="723866B6" w:rsidR="00266DB1" w:rsidRDefault="00266DB1" w:rsidP="00352C8C">
            <w:pPr>
              <w:spacing w:line="360" w:lineRule="auto"/>
            </w:pPr>
            <w:r>
              <w:t>M</w:t>
            </w:r>
            <w:r w:rsidR="00B9695C">
              <w:t>u</w:t>
            </w:r>
            <w:r>
              <w:t>ltiplication and division</w:t>
            </w:r>
          </w:p>
          <w:p w14:paraId="474229A8" w14:textId="723866B6" w:rsidR="00266DB1" w:rsidRDefault="00266DB1" w:rsidP="00352C8C">
            <w:pPr>
              <w:spacing w:line="360" w:lineRule="auto"/>
            </w:pPr>
            <w:r>
              <w:t>Fractions and decimals</w:t>
            </w:r>
          </w:p>
          <w:p w14:paraId="1181D2D1" w14:textId="723866B6" w:rsidR="00B9695C" w:rsidRPr="00143D55" w:rsidRDefault="00266DB1" w:rsidP="00352C8C">
            <w:pPr>
              <w:spacing w:line="360" w:lineRule="auto"/>
            </w:pPr>
            <w:r>
              <w:t>P</w:t>
            </w:r>
            <w:r w:rsidR="00B9695C">
              <w:t>atterns and algebra</w:t>
            </w:r>
          </w:p>
        </w:tc>
        <w:tc>
          <w:tcPr>
            <w:tcW w:w="3159" w:type="dxa"/>
            <w:vAlign w:val="top"/>
          </w:tcPr>
          <w:p w14:paraId="70CB3814" w14:textId="723866B6" w:rsidR="00266DB1" w:rsidRDefault="00266DB1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4NA</w:t>
            </w:r>
          </w:p>
          <w:p w14:paraId="6D99C206" w14:textId="723866B6" w:rsidR="00266DB1" w:rsidRDefault="00266DB1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5NA</w:t>
            </w:r>
          </w:p>
          <w:p w14:paraId="5D4F613C" w14:textId="723866B6" w:rsidR="00266DB1" w:rsidRDefault="00266DB1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6NA</w:t>
            </w:r>
          </w:p>
          <w:p w14:paraId="4161F347" w14:textId="723866B6" w:rsidR="00266DB1" w:rsidRDefault="00B9695C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</w:t>
            </w:r>
            <w:r w:rsidR="00266DB1" w:rsidRPr="0B3436FC">
              <w:rPr>
                <w:rFonts w:cs="Arial"/>
              </w:rPr>
              <w:t>-7NA</w:t>
            </w:r>
          </w:p>
          <w:p w14:paraId="3C815146" w14:textId="723866B6" w:rsidR="00B9695C" w:rsidRPr="00143D55" w:rsidRDefault="00B9695C" w:rsidP="00352C8C">
            <w:pPr>
              <w:spacing w:line="360" w:lineRule="auto"/>
            </w:pPr>
            <w:r w:rsidRPr="0B3436FC">
              <w:rPr>
                <w:rFonts w:cs="Arial"/>
              </w:rPr>
              <w:t>MA1-8NA</w:t>
            </w:r>
          </w:p>
        </w:tc>
      </w:tr>
      <w:tr w:rsidR="00B9695C" w:rsidRPr="00401CB3" w14:paraId="0860A406" w14:textId="77777777" w:rsidTr="00D71C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84" w:type="dxa"/>
            <w:vAlign w:val="top"/>
          </w:tcPr>
          <w:p w14:paraId="54B44703" w14:textId="77777777" w:rsidR="00B9695C" w:rsidRPr="00401CB3" w:rsidRDefault="00B9695C" w:rsidP="00352C8C">
            <w:pPr>
              <w:spacing w:line="360" w:lineRule="auto"/>
            </w:pPr>
            <w:r w:rsidRPr="00401CB3">
              <w:t>Measurement and geometry</w:t>
            </w:r>
          </w:p>
        </w:tc>
        <w:tc>
          <w:tcPr>
            <w:tcW w:w="3249" w:type="dxa"/>
            <w:vAlign w:val="top"/>
          </w:tcPr>
          <w:p w14:paraId="3CFA20B9" w14:textId="723866B6" w:rsidR="00266DB1" w:rsidRDefault="00266DB1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lang w:eastAsia="zh-CN"/>
              </w:rPr>
              <w:t>Length</w:t>
            </w:r>
          </w:p>
          <w:p w14:paraId="05DE382D" w14:textId="723866B6" w:rsidR="00266DB1" w:rsidRDefault="00266DB1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lang w:eastAsia="zh-CN"/>
              </w:rPr>
              <w:t>Volume and capacity</w:t>
            </w:r>
          </w:p>
          <w:p w14:paraId="69D11BA4" w14:textId="723866B6" w:rsidR="00266DB1" w:rsidRDefault="00266DB1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lang w:eastAsia="zh-CN"/>
              </w:rPr>
              <w:t>Time</w:t>
            </w:r>
          </w:p>
          <w:p w14:paraId="231515AF" w14:textId="723866B6" w:rsidR="00B9695C" w:rsidRPr="00143D55" w:rsidRDefault="00266DB1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lang w:eastAsia="zh-CN"/>
              </w:rPr>
              <w:t>P</w:t>
            </w:r>
            <w:r w:rsidR="00B9695C" w:rsidRPr="0B3436FC">
              <w:rPr>
                <w:lang w:eastAsia="zh-CN"/>
              </w:rPr>
              <w:t>osition</w:t>
            </w:r>
          </w:p>
        </w:tc>
        <w:tc>
          <w:tcPr>
            <w:tcW w:w="3159" w:type="dxa"/>
            <w:vAlign w:val="top"/>
          </w:tcPr>
          <w:p w14:paraId="09155DFC" w14:textId="723866B6" w:rsidR="00266DB1" w:rsidRDefault="00266DB1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9MG</w:t>
            </w:r>
          </w:p>
          <w:p w14:paraId="45264AE9" w14:textId="723866B6" w:rsidR="00266DB1" w:rsidRDefault="00266DB1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11MG</w:t>
            </w:r>
          </w:p>
          <w:p w14:paraId="6BDCC06E" w14:textId="723866B6" w:rsidR="00266DB1" w:rsidRDefault="00266DB1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13MG</w:t>
            </w:r>
          </w:p>
          <w:p w14:paraId="7AED9B02" w14:textId="723866B6" w:rsidR="00B9695C" w:rsidRPr="00143D55" w:rsidRDefault="00B9695C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rFonts w:cs="Arial"/>
              </w:rPr>
              <w:t>MA1-16MG</w:t>
            </w:r>
          </w:p>
        </w:tc>
      </w:tr>
      <w:tr w:rsidR="00B9695C" w14:paraId="69DD49CC" w14:textId="77777777" w:rsidTr="00D71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84" w:type="dxa"/>
            <w:vAlign w:val="top"/>
          </w:tcPr>
          <w:p w14:paraId="7E813D3D" w14:textId="77777777" w:rsidR="00B9695C" w:rsidRPr="00401CB3" w:rsidRDefault="00B9695C" w:rsidP="00352C8C">
            <w:pPr>
              <w:spacing w:line="360" w:lineRule="auto"/>
            </w:pPr>
            <w:r w:rsidRPr="00401CB3">
              <w:t>Statistics and probability</w:t>
            </w:r>
          </w:p>
        </w:tc>
        <w:tc>
          <w:tcPr>
            <w:tcW w:w="3249" w:type="dxa"/>
            <w:vAlign w:val="top"/>
          </w:tcPr>
          <w:p w14:paraId="3F173CCE" w14:textId="77777777" w:rsidR="00B9695C" w:rsidRPr="00143D55" w:rsidRDefault="00B9695C" w:rsidP="00352C8C">
            <w:pPr>
              <w:spacing w:line="36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C</w:t>
            </w:r>
            <w:r w:rsidRPr="0036592D">
              <w:rPr>
                <w:color w:val="000000" w:themeColor="text1"/>
              </w:rPr>
              <w:t>hance</w:t>
            </w:r>
          </w:p>
        </w:tc>
        <w:tc>
          <w:tcPr>
            <w:tcW w:w="3159" w:type="dxa"/>
            <w:vAlign w:val="top"/>
          </w:tcPr>
          <w:p w14:paraId="7984772F" w14:textId="77777777" w:rsidR="00B9695C" w:rsidRPr="00143D55" w:rsidRDefault="00B9695C" w:rsidP="00352C8C">
            <w:pPr>
              <w:spacing w:line="360" w:lineRule="auto"/>
              <w:rPr>
                <w:rFonts w:cs="Arial"/>
                <w:color w:val="000000" w:themeColor="text1"/>
                <w:szCs w:val="22"/>
              </w:rPr>
            </w:pPr>
            <w:r w:rsidRPr="009E584E">
              <w:rPr>
                <w:rFonts w:cs="Arial"/>
                <w:szCs w:val="22"/>
              </w:rPr>
              <w:t>MA1-18SP</w:t>
            </w:r>
          </w:p>
        </w:tc>
      </w:tr>
    </w:tbl>
    <w:p w14:paraId="257D03DB" w14:textId="444B13FE" w:rsidR="007079FE" w:rsidRPr="00FA530C" w:rsidRDefault="007079FE" w:rsidP="00352C8C">
      <w:pPr>
        <w:pStyle w:val="Heading3"/>
        <w:spacing w:line="360" w:lineRule="auto"/>
      </w:pPr>
      <w:bookmarkStart w:id="17" w:name="_Toc57722395"/>
      <w:r>
        <w:t>Example connections within Number and algebra</w:t>
      </w:r>
      <w:bookmarkEnd w:id="17"/>
    </w:p>
    <w:p w14:paraId="35ED1F21" w14:textId="513BE11A" w:rsidR="00DA03EA" w:rsidRPr="00805565" w:rsidRDefault="00DA03EA" w:rsidP="00352C8C">
      <w:pPr>
        <w:spacing w:line="360" w:lineRule="auto"/>
      </w:pPr>
      <w:r w:rsidRPr="0B3436FC">
        <w:t>Whole numbers and addition and subtraction</w:t>
      </w:r>
      <w:r w:rsidR="00CE2118">
        <w:t>:</w:t>
      </w:r>
    </w:p>
    <w:p w14:paraId="64D014BF" w14:textId="444B13FE" w:rsidR="00DA03EA" w:rsidRDefault="00DA03EA" w:rsidP="00352C8C">
      <w:pPr>
        <w:pStyle w:val="ListBullet"/>
        <w:spacing w:line="360" w:lineRule="auto"/>
      </w:pPr>
      <w:r>
        <w:t>Model counting with concrete materials to link with addition and subtraction</w:t>
      </w:r>
    </w:p>
    <w:p w14:paraId="1DB8C279" w14:textId="444B13FE" w:rsidR="00DA03EA" w:rsidRPr="00C746F8" w:rsidRDefault="00DA03EA" w:rsidP="00352C8C">
      <w:pPr>
        <w:pStyle w:val="ListBullet"/>
        <w:spacing w:line="360" w:lineRule="auto"/>
      </w:pPr>
      <w:r>
        <w:t>Describe the number before as 'one less than' and the number after as 'one more than' a given number</w:t>
      </w:r>
    </w:p>
    <w:p w14:paraId="540962B0" w14:textId="52CBAE98" w:rsidR="00DA03EA" w:rsidRPr="00805565" w:rsidRDefault="00DA03EA" w:rsidP="00352C8C">
      <w:pPr>
        <w:spacing w:line="360" w:lineRule="auto"/>
      </w:pPr>
      <w:r w:rsidRPr="0B3436FC">
        <w:t>Whole numbers and multiplication and division</w:t>
      </w:r>
      <w:r w:rsidR="00CE2118">
        <w:t>:</w:t>
      </w:r>
    </w:p>
    <w:p w14:paraId="071BE5C3" w14:textId="444B13FE" w:rsidR="00DA03EA" w:rsidRPr="00FA530C" w:rsidRDefault="00DA03EA" w:rsidP="00352C8C">
      <w:pPr>
        <w:pStyle w:val="ListBullet"/>
        <w:spacing w:line="360" w:lineRule="auto"/>
      </w:pPr>
      <w:r>
        <w:t>Count by twos, fives and tens using rhythmic counting and skip counting from zero</w:t>
      </w:r>
    </w:p>
    <w:p w14:paraId="544A2BED" w14:textId="61309C1E" w:rsidR="00DA03EA" w:rsidRPr="00805565" w:rsidRDefault="00DA03EA" w:rsidP="00352C8C">
      <w:pPr>
        <w:spacing w:line="360" w:lineRule="auto"/>
      </w:pPr>
      <w:r>
        <w:t xml:space="preserve"> </w:t>
      </w:r>
      <w:r w:rsidRPr="0B3436FC">
        <w:t>Whole numbers and patterns and algebra</w:t>
      </w:r>
      <w:r w:rsidR="00CE2118">
        <w:t>:</w:t>
      </w:r>
    </w:p>
    <w:p w14:paraId="3C8404E1" w14:textId="444B13FE" w:rsidR="00DA03EA" w:rsidRPr="00FA530C" w:rsidRDefault="00DA03EA" w:rsidP="00352C8C">
      <w:pPr>
        <w:pStyle w:val="ListBullet"/>
        <w:spacing w:line="360" w:lineRule="auto"/>
      </w:pPr>
      <w:r>
        <w:t>Count forwards and backwards by twos, threes, fives and tens from any starting point</w:t>
      </w:r>
    </w:p>
    <w:p w14:paraId="2FBC0727" w14:textId="0818CB24" w:rsidR="00DA03EA" w:rsidRPr="00805565" w:rsidRDefault="00DA03EA" w:rsidP="00352C8C">
      <w:pPr>
        <w:spacing w:line="360" w:lineRule="auto"/>
      </w:pPr>
      <w:r w:rsidRPr="0B3436FC">
        <w:t>Addition and subtraction and multiplication and division</w:t>
      </w:r>
      <w:r w:rsidR="00CE2118">
        <w:t>:</w:t>
      </w:r>
    </w:p>
    <w:p w14:paraId="5B6B2DB8" w14:textId="444B13FE" w:rsidR="00DA03EA" w:rsidRPr="00FA530C" w:rsidRDefault="00DA03EA" w:rsidP="00352C8C">
      <w:pPr>
        <w:pStyle w:val="ListBullet"/>
        <w:spacing w:line="360" w:lineRule="auto"/>
      </w:pPr>
      <w:r>
        <w:t>Model and use repeated addition as a strategy for multiplication</w:t>
      </w:r>
    </w:p>
    <w:p w14:paraId="39C5E1C8" w14:textId="2B653E19" w:rsidR="00DA03EA" w:rsidRPr="00805565" w:rsidRDefault="00DA03EA" w:rsidP="00352C8C">
      <w:pPr>
        <w:spacing w:line="360" w:lineRule="auto"/>
      </w:pPr>
      <w:r w:rsidRPr="0B3436FC">
        <w:lastRenderedPageBreak/>
        <w:t>Addition and subtraction and patterns and algebra</w:t>
      </w:r>
      <w:r w:rsidR="00CE2118">
        <w:t>:</w:t>
      </w:r>
    </w:p>
    <w:p w14:paraId="77738BBF" w14:textId="444B13FE" w:rsidR="00DA03EA" w:rsidRDefault="00E2798E" w:rsidP="00352C8C">
      <w:pPr>
        <w:pStyle w:val="ListBullet"/>
        <w:spacing w:line="360" w:lineRule="auto"/>
      </w:pPr>
      <w:r>
        <w:t>C</w:t>
      </w:r>
      <w:r w:rsidR="00DA03EA">
        <w:t>omplete number sentences involving addition and subtraction by calculating missing numbers</w:t>
      </w:r>
    </w:p>
    <w:p w14:paraId="26C51347" w14:textId="444B13FE" w:rsidR="00DA03EA" w:rsidRDefault="00DA03EA" w:rsidP="00352C8C">
      <w:pPr>
        <w:pStyle w:val="ListBullet"/>
        <w:spacing w:line="360" w:lineRule="auto"/>
      </w:pPr>
      <w:r>
        <w:t>Recognise and recall combinations of numbers that add to numbers up to 20</w:t>
      </w:r>
    </w:p>
    <w:p w14:paraId="71814C0E" w14:textId="444B13FE" w:rsidR="00DA03EA" w:rsidRPr="00FA530C" w:rsidRDefault="00DA03EA" w:rsidP="00352C8C">
      <w:pPr>
        <w:pStyle w:val="ListBullet"/>
        <w:spacing w:line="360" w:lineRule="auto"/>
      </w:pPr>
      <w:r>
        <w:t>Recognise, copy, continue, create and describe increasing and decreasing number patterns</w:t>
      </w:r>
    </w:p>
    <w:p w14:paraId="084F96F2" w14:textId="594F993E" w:rsidR="00DA03EA" w:rsidRPr="00805565" w:rsidRDefault="00DA03EA" w:rsidP="00352C8C">
      <w:pPr>
        <w:spacing w:line="360" w:lineRule="auto"/>
      </w:pPr>
      <w:r w:rsidRPr="0B3436FC">
        <w:t>Multiplication and division and fractions and decimals</w:t>
      </w:r>
      <w:r w:rsidR="00CE2118">
        <w:t>:</w:t>
      </w:r>
    </w:p>
    <w:p w14:paraId="705E7E14" w14:textId="444B13FE" w:rsidR="00DA03EA" w:rsidRPr="00805565" w:rsidRDefault="00DA03EA" w:rsidP="00352C8C">
      <w:pPr>
        <w:pStyle w:val="ListBullet"/>
        <w:spacing w:line="360" w:lineRule="auto"/>
      </w:pPr>
      <w:r>
        <w:t>Recognise, describe and represent one-half as one of two equal parts of a whole</w:t>
      </w:r>
    </w:p>
    <w:p w14:paraId="7417BFFF" w14:textId="444B13FE" w:rsidR="00DA03EA" w:rsidRPr="00805565" w:rsidRDefault="00DA03EA" w:rsidP="00352C8C">
      <w:pPr>
        <w:pStyle w:val="ListBullet"/>
        <w:spacing w:line="360" w:lineRule="auto"/>
      </w:pPr>
      <w:r>
        <w:t>Model division by sharing a collection equally into a given number of groups and by sharing equally into a given number of rows or columns in an array</w:t>
      </w:r>
    </w:p>
    <w:p w14:paraId="4E2D87DB" w14:textId="49D7F7AE" w:rsidR="00DA03EA" w:rsidRPr="00805565" w:rsidRDefault="00DA03EA" w:rsidP="00352C8C">
      <w:pPr>
        <w:spacing w:line="360" w:lineRule="auto"/>
      </w:pPr>
      <w:r w:rsidRPr="0B3436FC">
        <w:t>Multiplication and division and patterns and algebra</w:t>
      </w:r>
      <w:r w:rsidR="00CE2118">
        <w:t>:</w:t>
      </w:r>
    </w:p>
    <w:p w14:paraId="43C1BDE4" w14:textId="444B13FE" w:rsidR="00DA03EA" w:rsidRDefault="00DA03EA" w:rsidP="00352C8C">
      <w:pPr>
        <w:pStyle w:val="ListBullet"/>
        <w:spacing w:line="360" w:lineRule="auto"/>
      </w:pPr>
      <w:r>
        <w:t>Recognise, copy, continue, create and describe increasing and decreasing number patterns</w:t>
      </w:r>
    </w:p>
    <w:p w14:paraId="1E2A71D2" w14:textId="444B13FE" w:rsidR="00B9695C" w:rsidRDefault="00D14C99" w:rsidP="00352C8C">
      <w:pPr>
        <w:pStyle w:val="Heading3"/>
        <w:spacing w:line="360" w:lineRule="auto"/>
      </w:pPr>
      <w:bookmarkStart w:id="18" w:name="_Toc57722396"/>
      <w:r>
        <w:t>Example c</w:t>
      </w:r>
      <w:r w:rsidR="00B9695C">
        <w:t>onnections between strands</w:t>
      </w:r>
      <w:bookmarkEnd w:id="18"/>
    </w:p>
    <w:p w14:paraId="5D5D5264" w14:textId="6F613B9B" w:rsidR="00B9695C" w:rsidRPr="000F5096" w:rsidRDefault="00B9695C" w:rsidP="00352C8C">
      <w:pPr>
        <w:spacing w:line="360" w:lineRule="auto"/>
        <w:rPr>
          <w:rStyle w:val="Strong"/>
          <w:b w:val="0"/>
        </w:rPr>
      </w:pPr>
      <w:r w:rsidRPr="000F5096">
        <w:rPr>
          <w:rStyle w:val="Strong"/>
          <w:b w:val="0"/>
        </w:rPr>
        <w:t>Measurement and geometry – Number and algebra</w:t>
      </w:r>
      <w:r w:rsidR="00CE2118">
        <w:rPr>
          <w:rStyle w:val="Strong"/>
          <w:b w:val="0"/>
        </w:rPr>
        <w:t>:</w:t>
      </w:r>
    </w:p>
    <w:p w14:paraId="602E9CA5" w14:textId="6891D64D" w:rsidR="00B9695C" w:rsidRDefault="004F0074" w:rsidP="00352C8C">
      <w:pPr>
        <w:pStyle w:val="ListBullet"/>
        <w:spacing w:line="360" w:lineRule="auto"/>
      </w:pPr>
      <w:r>
        <w:t xml:space="preserve">Length, whole numbers and </w:t>
      </w:r>
      <w:r w:rsidR="00B9695C" w:rsidRPr="00B9695C">
        <w:t>addit</w:t>
      </w:r>
      <w:r w:rsidR="00B9695C">
        <w:t xml:space="preserve">ion and subtraction </w:t>
      </w:r>
    </w:p>
    <w:p w14:paraId="773C495E" w14:textId="77777777" w:rsidR="00B9695C" w:rsidRPr="00B9695C" w:rsidRDefault="00B9695C" w:rsidP="00352C8C">
      <w:pPr>
        <w:pStyle w:val="ListBullet2"/>
        <w:spacing w:line="360" w:lineRule="auto"/>
      </w:pPr>
      <w:r w:rsidRPr="00B9695C">
        <w:t>Measures, records, compares and estimates lengths and distances using uniform informal units (Length 2: also metres and centimetres) and record lengths by referring to th</w:t>
      </w:r>
      <w:r>
        <w:t>e number and type of units used</w:t>
      </w:r>
    </w:p>
    <w:p w14:paraId="54349433" w14:textId="6714220B" w:rsidR="00B9695C" w:rsidRDefault="004F0074" w:rsidP="00352C8C">
      <w:pPr>
        <w:pStyle w:val="ListBullet"/>
        <w:spacing w:line="360" w:lineRule="auto"/>
      </w:pPr>
      <w:r>
        <w:t>Time and whole numbers</w:t>
      </w:r>
    </w:p>
    <w:p w14:paraId="00265BFF" w14:textId="77777777" w:rsidR="00B9695C" w:rsidRDefault="00B9695C" w:rsidP="00352C8C">
      <w:pPr>
        <w:pStyle w:val="ListBullet2"/>
        <w:spacing w:line="360" w:lineRule="auto"/>
      </w:pPr>
      <w:r w:rsidRPr="00B9695C">
        <w:t>Nam</w:t>
      </w:r>
      <w:r>
        <w:t>e and order months and seasons</w:t>
      </w:r>
    </w:p>
    <w:p w14:paraId="5AA3F597" w14:textId="77777777" w:rsidR="00B9695C" w:rsidRDefault="00B9695C" w:rsidP="00352C8C">
      <w:pPr>
        <w:pStyle w:val="ListBullet2"/>
        <w:spacing w:line="360" w:lineRule="auto"/>
      </w:pPr>
      <w:r w:rsidRPr="00B9695C">
        <w:t>Use a calendar to identify the date and determine th</w:t>
      </w:r>
      <w:r>
        <w:t>e number of days in each month</w:t>
      </w:r>
    </w:p>
    <w:p w14:paraId="5F118549" w14:textId="77777777" w:rsidR="00B9695C" w:rsidRPr="00B9695C" w:rsidRDefault="00B9695C" w:rsidP="00352C8C">
      <w:pPr>
        <w:pStyle w:val="ListBullet2"/>
        <w:spacing w:line="360" w:lineRule="auto"/>
      </w:pPr>
      <w:r w:rsidRPr="00B9695C">
        <w:t>Estimate and measure the duration of an event us</w:t>
      </w:r>
      <w:r>
        <w:t>ing a repeated informal unit, for example,</w:t>
      </w:r>
      <w:r w:rsidRPr="00B9695C">
        <w:t xml:space="preserve"> number of claps</w:t>
      </w:r>
    </w:p>
    <w:p w14:paraId="3E332B2B" w14:textId="05EC9AD0" w:rsidR="00B9695C" w:rsidRDefault="004F0074" w:rsidP="00352C8C">
      <w:pPr>
        <w:pStyle w:val="ListBullet"/>
        <w:spacing w:line="360" w:lineRule="auto"/>
      </w:pPr>
      <w:r>
        <w:t>Time</w:t>
      </w:r>
      <w:r w:rsidRPr="00B9695C">
        <w:t xml:space="preserve"> </w:t>
      </w:r>
      <w:r>
        <w:t>and f</w:t>
      </w:r>
      <w:r w:rsidR="00B9695C">
        <w:t xml:space="preserve">ractions and decimals </w:t>
      </w:r>
    </w:p>
    <w:p w14:paraId="4C0BEECE" w14:textId="0A785D01" w:rsidR="00B9695C" w:rsidRDefault="00B9695C" w:rsidP="00352C8C">
      <w:pPr>
        <w:pStyle w:val="ListBullet2"/>
        <w:spacing w:line="360" w:lineRule="auto"/>
      </w:pPr>
      <w:r>
        <w:t>Tell time to the half-hour</w:t>
      </w:r>
    </w:p>
    <w:p w14:paraId="00D53B0B" w14:textId="77777777" w:rsidR="00B9695C" w:rsidRPr="00B9695C" w:rsidRDefault="00B9695C" w:rsidP="00352C8C">
      <w:pPr>
        <w:pStyle w:val="ListBullet2"/>
        <w:spacing w:line="360" w:lineRule="auto"/>
      </w:pPr>
      <w:r w:rsidRPr="00B9695C">
        <w:t>Experience activities with duration of one hour, half/quarter of an hour, one minute and a few seconds</w:t>
      </w:r>
    </w:p>
    <w:p w14:paraId="0F46BF2F" w14:textId="0BDE0BDB" w:rsidR="00B9695C" w:rsidRPr="000F5096" w:rsidRDefault="00B9695C" w:rsidP="00352C8C">
      <w:pPr>
        <w:spacing w:line="360" w:lineRule="auto"/>
        <w:rPr>
          <w:rStyle w:val="Strong"/>
          <w:b w:val="0"/>
          <w:lang w:eastAsia="zh-CN"/>
        </w:rPr>
      </w:pPr>
      <w:r w:rsidRPr="000F5096">
        <w:rPr>
          <w:rStyle w:val="Strong"/>
          <w:b w:val="0"/>
          <w:lang w:eastAsia="zh-CN"/>
        </w:rPr>
        <w:lastRenderedPageBreak/>
        <w:t>Number and algebra – Statistics and probability</w:t>
      </w:r>
      <w:r w:rsidR="00CE2118">
        <w:rPr>
          <w:rStyle w:val="Strong"/>
          <w:b w:val="0"/>
          <w:lang w:eastAsia="zh-CN"/>
        </w:rPr>
        <w:t>:</w:t>
      </w:r>
    </w:p>
    <w:p w14:paraId="28212BAB" w14:textId="2F70EC65" w:rsidR="00B9695C" w:rsidRDefault="004F0074" w:rsidP="00352C8C">
      <w:pPr>
        <w:pStyle w:val="ListBullet"/>
        <w:spacing w:line="360" w:lineRule="auto"/>
      </w:pPr>
      <w:r>
        <w:t>Chance and w</w:t>
      </w:r>
      <w:r w:rsidR="00B9695C">
        <w:t>hole number</w:t>
      </w:r>
      <w:r w:rsidR="00F8041F">
        <w:t>s</w:t>
      </w:r>
      <w:r w:rsidR="00B9695C">
        <w:t xml:space="preserve"> </w:t>
      </w:r>
    </w:p>
    <w:p w14:paraId="1B9509F1" w14:textId="341DF0D7" w:rsidR="00B9695C" w:rsidRPr="00B9695C" w:rsidRDefault="0094715D" w:rsidP="00352C8C">
      <w:pPr>
        <w:pStyle w:val="ListBullet2"/>
        <w:spacing w:line="360" w:lineRule="auto"/>
      </w:pPr>
      <w:r>
        <w:t>Pr</w:t>
      </w:r>
      <w:r w:rsidR="00B9695C" w:rsidRPr="00B9695C">
        <w:t>edict and record all possible combinations in a chance situation</w:t>
      </w:r>
    </w:p>
    <w:p w14:paraId="3FAB10F8" w14:textId="797B03B2" w:rsidR="00B9695C" w:rsidRDefault="00B9695C" w:rsidP="00352C8C">
      <w:pPr>
        <w:spacing w:line="360" w:lineRule="auto"/>
        <w:rPr>
          <w:rStyle w:val="Strong"/>
          <w:lang w:eastAsia="zh-CN"/>
        </w:rPr>
      </w:pPr>
    </w:p>
    <w:p w14:paraId="325A8BBD" w14:textId="77777777" w:rsidR="000F5096" w:rsidRDefault="000F5096" w:rsidP="00352C8C">
      <w:pPr>
        <w:spacing w:line="360" w:lineRule="auto"/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20B6D4F2" w14:textId="516BDF18" w:rsidR="00B9695C" w:rsidRDefault="00B9695C" w:rsidP="00352C8C">
      <w:pPr>
        <w:pStyle w:val="Heading2"/>
        <w:spacing w:line="360" w:lineRule="auto"/>
      </w:pPr>
      <w:bookmarkStart w:id="19" w:name="_Toc57722397"/>
      <w:r w:rsidRPr="00B9695C">
        <w:lastRenderedPageBreak/>
        <w:t>Later Term 2</w:t>
      </w:r>
      <w:bookmarkEnd w:id="19"/>
    </w:p>
    <w:p w14:paraId="058C6656" w14:textId="4E007B7D" w:rsidR="00D71CE1" w:rsidRDefault="00D71CE1" w:rsidP="00352C8C">
      <w:pPr>
        <w:pStyle w:val="Caption"/>
        <w:spacing w:line="360" w:lineRule="auto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Later Term 2</w:t>
      </w:r>
      <w:r w:rsidRPr="00FB72D9">
        <w:t xml:space="preserve"> outcomes</w:t>
      </w:r>
    </w:p>
    <w:tbl>
      <w:tblPr>
        <w:tblStyle w:val="Tableheader1"/>
        <w:tblW w:w="0" w:type="auto"/>
        <w:tblInd w:w="-120" w:type="dxa"/>
        <w:tblLook w:val="0420" w:firstRow="1" w:lastRow="0" w:firstColumn="0" w:lastColumn="0" w:noHBand="0" w:noVBand="1"/>
        <w:tblDescription w:val="Later Term 2 strand, substrands and outcomes"/>
      </w:tblPr>
      <w:tblGrid>
        <w:gridCol w:w="3284"/>
        <w:gridCol w:w="3249"/>
        <w:gridCol w:w="3159"/>
      </w:tblGrid>
      <w:tr w:rsidR="002949E2" w:rsidRPr="0018581D" w14:paraId="5D5E0166" w14:textId="77777777" w:rsidTr="00D71C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6"/>
        </w:trPr>
        <w:tc>
          <w:tcPr>
            <w:tcW w:w="3284" w:type="dxa"/>
          </w:tcPr>
          <w:p w14:paraId="211417CA" w14:textId="77777777" w:rsidR="00B9695C" w:rsidRPr="0018581D" w:rsidRDefault="00B9695C" w:rsidP="00352C8C">
            <w:pPr>
              <w:spacing w:before="0" w:line="360" w:lineRule="auto"/>
              <w:rPr>
                <w:lang w:eastAsia="zh-CN"/>
              </w:rPr>
            </w:pPr>
            <w:r>
              <w:rPr>
                <w:lang w:eastAsia="zh-CN"/>
              </w:rPr>
              <w:t>Strand</w:t>
            </w:r>
          </w:p>
        </w:tc>
        <w:tc>
          <w:tcPr>
            <w:tcW w:w="3249" w:type="dxa"/>
          </w:tcPr>
          <w:p w14:paraId="1AE16BFD" w14:textId="77777777" w:rsidR="00B9695C" w:rsidRPr="0018581D" w:rsidRDefault="00B9695C" w:rsidP="00352C8C">
            <w:pPr>
              <w:spacing w:before="0" w:line="360" w:lineRule="auto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Substrands</w:t>
            </w:r>
            <w:proofErr w:type="spellEnd"/>
          </w:p>
        </w:tc>
        <w:tc>
          <w:tcPr>
            <w:tcW w:w="3159" w:type="dxa"/>
          </w:tcPr>
          <w:p w14:paraId="54F886F3" w14:textId="77777777" w:rsidR="00B9695C" w:rsidRPr="0018581D" w:rsidRDefault="00B9695C" w:rsidP="00352C8C">
            <w:pPr>
              <w:spacing w:before="0" w:line="360" w:lineRule="auto"/>
              <w:rPr>
                <w:lang w:eastAsia="zh-CN"/>
              </w:rPr>
            </w:pPr>
            <w:r>
              <w:rPr>
                <w:lang w:eastAsia="zh-CN"/>
              </w:rPr>
              <w:t>Outcomes</w:t>
            </w:r>
          </w:p>
        </w:tc>
      </w:tr>
      <w:tr w:rsidR="002949E2" w:rsidRPr="00143D55" w14:paraId="115F8A57" w14:textId="77777777" w:rsidTr="00D71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84" w:type="dxa"/>
            <w:vAlign w:val="top"/>
          </w:tcPr>
          <w:p w14:paraId="7A68A02F" w14:textId="77777777" w:rsidR="00B9695C" w:rsidRPr="00401CB3" w:rsidRDefault="00B9695C" w:rsidP="00352C8C">
            <w:pPr>
              <w:spacing w:line="360" w:lineRule="auto"/>
            </w:pPr>
            <w:r w:rsidRPr="00401CB3">
              <w:t>Number and algebra</w:t>
            </w:r>
          </w:p>
        </w:tc>
        <w:tc>
          <w:tcPr>
            <w:tcW w:w="3249" w:type="dxa"/>
            <w:vAlign w:val="top"/>
          </w:tcPr>
          <w:p w14:paraId="73F049C5" w14:textId="723866B6" w:rsidR="002949E2" w:rsidRDefault="002949E2" w:rsidP="00352C8C">
            <w:pPr>
              <w:spacing w:line="360" w:lineRule="auto"/>
            </w:pPr>
            <w:r>
              <w:t>Whole numbers</w:t>
            </w:r>
          </w:p>
          <w:p w14:paraId="5A163B8F" w14:textId="723866B6" w:rsidR="002949E2" w:rsidRDefault="002949E2" w:rsidP="00352C8C">
            <w:pPr>
              <w:spacing w:line="360" w:lineRule="auto"/>
            </w:pPr>
            <w:r>
              <w:t>Addition and subtraction</w:t>
            </w:r>
          </w:p>
          <w:p w14:paraId="5EEC9314" w14:textId="723866B6" w:rsidR="002949E2" w:rsidRDefault="002949E2" w:rsidP="00352C8C">
            <w:pPr>
              <w:spacing w:line="360" w:lineRule="auto"/>
            </w:pPr>
            <w:r>
              <w:t>Multiplication and division</w:t>
            </w:r>
          </w:p>
          <w:p w14:paraId="18E3A385" w14:textId="723866B6" w:rsidR="002949E2" w:rsidRDefault="002949E2" w:rsidP="00352C8C">
            <w:pPr>
              <w:spacing w:line="360" w:lineRule="auto"/>
            </w:pPr>
            <w:r>
              <w:t>Fractions and decimals</w:t>
            </w:r>
          </w:p>
          <w:p w14:paraId="1AD62E20" w14:textId="723866B6" w:rsidR="00B9695C" w:rsidRPr="00143D55" w:rsidRDefault="002949E2" w:rsidP="00352C8C">
            <w:pPr>
              <w:spacing w:line="360" w:lineRule="auto"/>
            </w:pPr>
            <w:r>
              <w:t>P</w:t>
            </w:r>
            <w:r w:rsidR="00B9695C">
              <w:t>atterns and algebra</w:t>
            </w:r>
          </w:p>
        </w:tc>
        <w:tc>
          <w:tcPr>
            <w:tcW w:w="3159" w:type="dxa"/>
            <w:vAlign w:val="top"/>
          </w:tcPr>
          <w:p w14:paraId="1CF9C589" w14:textId="723866B6" w:rsidR="002949E2" w:rsidRDefault="00B9695C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</w:t>
            </w:r>
            <w:r w:rsidR="002949E2" w:rsidRPr="0B3436FC">
              <w:rPr>
                <w:rFonts w:cs="Arial"/>
              </w:rPr>
              <w:t>A1-4NA</w:t>
            </w:r>
          </w:p>
          <w:p w14:paraId="0274946D" w14:textId="723866B6" w:rsidR="002949E2" w:rsidRDefault="002949E2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5NA</w:t>
            </w:r>
          </w:p>
          <w:p w14:paraId="30C9AFCA" w14:textId="723866B6" w:rsidR="002949E2" w:rsidRDefault="002949E2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6NA</w:t>
            </w:r>
          </w:p>
          <w:p w14:paraId="235B8817" w14:textId="723866B6" w:rsidR="002949E2" w:rsidRDefault="002949E2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7NA</w:t>
            </w:r>
          </w:p>
          <w:p w14:paraId="25B44FA1" w14:textId="723866B6" w:rsidR="00B9695C" w:rsidRPr="00143D55" w:rsidRDefault="00B9695C" w:rsidP="00352C8C">
            <w:pPr>
              <w:spacing w:line="360" w:lineRule="auto"/>
            </w:pPr>
            <w:r w:rsidRPr="0B3436FC">
              <w:rPr>
                <w:rFonts w:cs="Arial"/>
              </w:rPr>
              <w:t>MA1-8NA</w:t>
            </w:r>
          </w:p>
        </w:tc>
      </w:tr>
      <w:tr w:rsidR="002949E2" w:rsidRPr="00143D55" w14:paraId="6B44BAF4" w14:textId="77777777" w:rsidTr="00D71C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84" w:type="dxa"/>
            <w:vAlign w:val="top"/>
          </w:tcPr>
          <w:p w14:paraId="194ADD96" w14:textId="77777777" w:rsidR="00B9695C" w:rsidRPr="00401CB3" w:rsidRDefault="00B9695C" w:rsidP="00352C8C">
            <w:pPr>
              <w:spacing w:line="360" w:lineRule="auto"/>
            </w:pPr>
            <w:r w:rsidRPr="00401CB3">
              <w:t>Measurement and geometry</w:t>
            </w:r>
          </w:p>
        </w:tc>
        <w:tc>
          <w:tcPr>
            <w:tcW w:w="3249" w:type="dxa"/>
            <w:vAlign w:val="top"/>
          </w:tcPr>
          <w:p w14:paraId="38882A85" w14:textId="723866B6" w:rsidR="002949E2" w:rsidRDefault="002949E2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lang w:eastAsia="zh-CN"/>
              </w:rPr>
              <w:t>Volume and capacity</w:t>
            </w:r>
          </w:p>
          <w:p w14:paraId="0359112B" w14:textId="723866B6" w:rsidR="002949E2" w:rsidRDefault="002949E2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lang w:eastAsia="zh-CN"/>
              </w:rPr>
              <w:t>Mass</w:t>
            </w:r>
          </w:p>
          <w:p w14:paraId="293AC0F7" w14:textId="723866B6" w:rsidR="002949E2" w:rsidRDefault="002949E2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lang w:eastAsia="zh-CN"/>
              </w:rPr>
              <w:t>Three-d</w:t>
            </w:r>
            <w:r w:rsidR="00E11BF4" w:rsidRPr="0B3436FC">
              <w:rPr>
                <w:lang w:eastAsia="zh-CN"/>
              </w:rPr>
              <w:t>imensio</w:t>
            </w:r>
            <w:r w:rsidRPr="0B3436FC">
              <w:rPr>
                <w:lang w:eastAsia="zh-CN"/>
              </w:rPr>
              <w:t>nal space</w:t>
            </w:r>
          </w:p>
          <w:p w14:paraId="68237CE3" w14:textId="723866B6" w:rsidR="00B9695C" w:rsidRPr="00143D55" w:rsidRDefault="002949E2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lang w:eastAsia="zh-CN"/>
              </w:rPr>
              <w:t>Two</w:t>
            </w:r>
            <w:r w:rsidR="00B9695C" w:rsidRPr="0B3436FC">
              <w:rPr>
                <w:lang w:eastAsia="zh-CN"/>
              </w:rPr>
              <w:t>-dimensional space</w:t>
            </w:r>
          </w:p>
        </w:tc>
        <w:tc>
          <w:tcPr>
            <w:tcW w:w="3159" w:type="dxa"/>
            <w:vAlign w:val="top"/>
          </w:tcPr>
          <w:p w14:paraId="70C82306" w14:textId="723866B6" w:rsidR="002949E2" w:rsidRDefault="00B9695C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</w:t>
            </w:r>
            <w:r w:rsidR="002949E2" w:rsidRPr="0B3436FC">
              <w:rPr>
                <w:rFonts w:cs="Arial"/>
              </w:rPr>
              <w:t>A1-11MG</w:t>
            </w:r>
          </w:p>
          <w:p w14:paraId="31CE0C67" w14:textId="723866B6" w:rsidR="002949E2" w:rsidRDefault="002949E2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12MG</w:t>
            </w:r>
          </w:p>
          <w:p w14:paraId="38D3ECD0" w14:textId="723866B6" w:rsidR="002949E2" w:rsidRDefault="002949E2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14MG</w:t>
            </w:r>
          </w:p>
          <w:p w14:paraId="347AEF8D" w14:textId="723866B6" w:rsidR="00B9695C" w:rsidRPr="00143D55" w:rsidRDefault="00B9695C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rFonts w:cs="Arial"/>
              </w:rPr>
              <w:t>MA1-15MG</w:t>
            </w:r>
          </w:p>
        </w:tc>
      </w:tr>
      <w:tr w:rsidR="002949E2" w:rsidRPr="00143D55" w14:paraId="0078DC90" w14:textId="77777777" w:rsidTr="00D71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84" w:type="dxa"/>
            <w:vAlign w:val="top"/>
          </w:tcPr>
          <w:p w14:paraId="46C50E76" w14:textId="77777777" w:rsidR="00B9695C" w:rsidRPr="00401CB3" w:rsidRDefault="00B9695C" w:rsidP="00352C8C">
            <w:pPr>
              <w:spacing w:line="360" w:lineRule="auto"/>
            </w:pPr>
            <w:r w:rsidRPr="00401CB3">
              <w:t>Statistics and probability</w:t>
            </w:r>
          </w:p>
        </w:tc>
        <w:tc>
          <w:tcPr>
            <w:tcW w:w="3249" w:type="dxa"/>
            <w:vAlign w:val="top"/>
          </w:tcPr>
          <w:p w14:paraId="10C8AD65" w14:textId="77777777" w:rsidR="00B9695C" w:rsidRPr="00143D55" w:rsidRDefault="00B9695C" w:rsidP="00352C8C">
            <w:pPr>
              <w:spacing w:line="36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Data</w:t>
            </w:r>
          </w:p>
        </w:tc>
        <w:tc>
          <w:tcPr>
            <w:tcW w:w="3159" w:type="dxa"/>
            <w:vAlign w:val="top"/>
          </w:tcPr>
          <w:p w14:paraId="7DB0BE13" w14:textId="77777777" w:rsidR="00B9695C" w:rsidRPr="00143D55" w:rsidRDefault="00B9695C" w:rsidP="00352C8C">
            <w:pPr>
              <w:spacing w:line="360" w:lineRule="auto"/>
              <w:rPr>
                <w:rFonts w:cs="Arial"/>
                <w:color w:val="000000" w:themeColor="text1"/>
                <w:szCs w:val="22"/>
              </w:rPr>
            </w:pPr>
            <w:r w:rsidRPr="009E584E">
              <w:rPr>
                <w:rFonts w:cs="Arial"/>
                <w:szCs w:val="22"/>
              </w:rPr>
              <w:t>MA1-17SP</w:t>
            </w:r>
          </w:p>
        </w:tc>
      </w:tr>
    </w:tbl>
    <w:p w14:paraId="161D81A0" w14:textId="444B13FE" w:rsidR="007079FE" w:rsidRPr="00FA530C" w:rsidRDefault="007079FE" w:rsidP="00352C8C">
      <w:pPr>
        <w:pStyle w:val="Heading3"/>
        <w:spacing w:line="360" w:lineRule="auto"/>
      </w:pPr>
      <w:bookmarkStart w:id="20" w:name="_Toc57722398"/>
      <w:r>
        <w:t>Example connections within Number and algebra</w:t>
      </w:r>
      <w:bookmarkEnd w:id="20"/>
    </w:p>
    <w:p w14:paraId="10BE8688" w14:textId="22DAA7C7" w:rsidR="00DA03EA" w:rsidRPr="00805565" w:rsidRDefault="00DA03EA" w:rsidP="00352C8C">
      <w:pPr>
        <w:spacing w:line="360" w:lineRule="auto"/>
      </w:pPr>
      <w:r w:rsidRPr="0B3436FC">
        <w:t>Whole numbers and addition and subtraction</w:t>
      </w:r>
      <w:r w:rsidR="00CE2118">
        <w:t>:</w:t>
      </w:r>
    </w:p>
    <w:p w14:paraId="783BD5FC" w14:textId="444B13FE" w:rsidR="00DA03EA" w:rsidRDefault="00DA03EA" w:rsidP="00352C8C">
      <w:pPr>
        <w:pStyle w:val="ListBullet"/>
        <w:spacing w:line="360" w:lineRule="auto"/>
      </w:pPr>
      <w:r>
        <w:t>Model counting with concrete materials to link with addition and subtraction</w:t>
      </w:r>
    </w:p>
    <w:p w14:paraId="2A8D28CC" w14:textId="444B13FE" w:rsidR="00DA03EA" w:rsidRPr="00C746F8" w:rsidRDefault="00DA03EA" w:rsidP="00352C8C">
      <w:pPr>
        <w:pStyle w:val="ListBullet"/>
        <w:spacing w:line="360" w:lineRule="auto"/>
      </w:pPr>
      <w:r>
        <w:t>Describe the number before as 'one less than' and the number after as 'one more than' a given number</w:t>
      </w:r>
    </w:p>
    <w:p w14:paraId="0462E484" w14:textId="5E2C5DE3" w:rsidR="00DA03EA" w:rsidRPr="00805565" w:rsidRDefault="00DA03EA" w:rsidP="00352C8C">
      <w:pPr>
        <w:spacing w:line="360" w:lineRule="auto"/>
      </w:pPr>
      <w:r w:rsidRPr="0B3436FC">
        <w:t>Whole numbers and multiplication and division</w:t>
      </w:r>
      <w:r w:rsidR="00834CF3">
        <w:t>:</w:t>
      </w:r>
    </w:p>
    <w:p w14:paraId="60E55D97" w14:textId="444B13FE" w:rsidR="00DA03EA" w:rsidRPr="00FA530C" w:rsidRDefault="00DA03EA" w:rsidP="00352C8C">
      <w:pPr>
        <w:pStyle w:val="ListBullet"/>
        <w:spacing w:line="360" w:lineRule="auto"/>
      </w:pPr>
      <w:r>
        <w:t>Count by twos, fives and tens using rhythmic counting and skip counting from zero</w:t>
      </w:r>
    </w:p>
    <w:p w14:paraId="5A444830" w14:textId="099DB159" w:rsidR="00DA03EA" w:rsidRPr="00805565" w:rsidRDefault="00DA03EA" w:rsidP="00352C8C">
      <w:pPr>
        <w:spacing w:line="360" w:lineRule="auto"/>
      </w:pPr>
      <w:r>
        <w:t xml:space="preserve"> </w:t>
      </w:r>
      <w:r w:rsidRPr="0B3436FC">
        <w:t>Whole numbers and patterns and algebra</w:t>
      </w:r>
      <w:r w:rsidR="00834CF3">
        <w:t>:</w:t>
      </w:r>
    </w:p>
    <w:p w14:paraId="08924D94" w14:textId="444B13FE" w:rsidR="00DA03EA" w:rsidRPr="00FA530C" w:rsidRDefault="00DA03EA" w:rsidP="00352C8C">
      <w:pPr>
        <w:pStyle w:val="ListBullet"/>
        <w:spacing w:line="360" w:lineRule="auto"/>
      </w:pPr>
      <w:r>
        <w:t>Count forwards and backwards by twos, threes, fives and tens from any starting point</w:t>
      </w:r>
    </w:p>
    <w:p w14:paraId="6FB6EF12" w14:textId="71115D08" w:rsidR="00DA03EA" w:rsidRPr="00805565" w:rsidRDefault="00DA03EA" w:rsidP="00352C8C">
      <w:pPr>
        <w:spacing w:line="360" w:lineRule="auto"/>
      </w:pPr>
      <w:r w:rsidRPr="0B3436FC">
        <w:t>Addition and subtraction and multiplication and division</w:t>
      </w:r>
      <w:r w:rsidR="00834CF3">
        <w:t>:</w:t>
      </w:r>
    </w:p>
    <w:p w14:paraId="57FE6A3E" w14:textId="444B13FE" w:rsidR="00DA03EA" w:rsidRPr="00FA530C" w:rsidRDefault="00DA03EA" w:rsidP="00352C8C">
      <w:pPr>
        <w:pStyle w:val="ListBullet"/>
        <w:spacing w:line="360" w:lineRule="auto"/>
      </w:pPr>
      <w:r>
        <w:t>Model and use repeated addition as a strategy for multiplication</w:t>
      </w:r>
    </w:p>
    <w:p w14:paraId="563EAB28" w14:textId="7B0CD241" w:rsidR="00DA03EA" w:rsidRPr="00805565" w:rsidRDefault="00DA03EA" w:rsidP="00352C8C">
      <w:pPr>
        <w:spacing w:line="360" w:lineRule="auto"/>
      </w:pPr>
      <w:r w:rsidRPr="0B3436FC">
        <w:lastRenderedPageBreak/>
        <w:t>Addition and subtraction and patterns and algebra</w:t>
      </w:r>
      <w:r w:rsidR="00834CF3">
        <w:t>:</w:t>
      </w:r>
    </w:p>
    <w:p w14:paraId="3D39072E" w14:textId="444B13FE" w:rsidR="00DA03EA" w:rsidRDefault="00E2798E" w:rsidP="00352C8C">
      <w:pPr>
        <w:pStyle w:val="ListBullet"/>
        <w:spacing w:line="360" w:lineRule="auto"/>
      </w:pPr>
      <w:r>
        <w:t>C</w:t>
      </w:r>
      <w:r w:rsidR="00DA03EA">
        <w:t>omplete number sentences involving addition and subtraction by calculating missing numbers</w:t>
      </w:r>
    </w:p>
    <w:p w14:paraId="4FD54DE5" w14:textId="444B13FE" w:rsidR="00DA03EA" w:rsidRDefault="00DA03EA" w:rsidP="00352C8C">
      <w:pPr>
        <w:pStyle w:val="ListBullet"/>
        <w:spacing w:line="360" w:lineRule="auto"/>
      </w:pPr>
      <w:r>
        <w:t>Recognise and recall combinations of numbers that add to numbers up to 20</w:t>
      </w:r>
    </w:p>
    <w:p w14:paraId="451A3065" w14:textId="444B13FE" w:rsidR="00DA03EA" w:rsidRPr="00FA530C" w:rsidRDefault="00DA03EA" w:rsidP="00352C8C">
      <w:pPr>
        <w:pStyle w:val="ListBullet"/>
        <w:spacing w:line="360" w:lineRule="auto"/>
      </w:pPr>
      <w:r>
        <w:t>Recognise, copy, continue, create and describe increasing and decreasing number patterns</w:t>
      </w:r>
    </w:p>
    <w:p w14:paraId="18BF633E" w14:textId="7801387E" w:rsidR="00DA03EA" w:rsidRPr="00805565" w:rsidRDefault="00DA03EA" w:rsidP="00352C8C">
      <w:pPr>
        <w:spacing w:line="360" w:lineRule="auto"/>
      </w:pPr>
      <w:r w:rsidRPr="0B3436FC">
        <w:t>Multiplication and division and fractions and decimals</w:t>
      </w:r>
      <w:r w:rsidR="00834CF3">
        <w:t>:</w:t>
      </w:r>
    </w:p>
    <w:p w14:paraId="014EFF1E" w14:textId="444B13FE" w:rsidR="00DA03EA" w:rsidRPr="00805565" w:rsidRDefault="00DA03EA" w:rsidP="00352C8C">
      <w:pPr>
        <w:pStyle w:val="ListBullet"/>
        <w:spacing w:line="360" w:lineRule="auto"/>
      </w:pPr>
      <w:r>
        <w:t>Recognise, describe and represent one-half as one of two equal parts of a whole</w:t>
      </w:r>
    </w:p>
    <w:p w14:paraId="4E9DE136" w14:textId="444B13FE" w:rsidR="00DA03EA" w:rsidRPr="00805565" w:rsidRDefault="00DA03EA" w:rsidP="00352C8C">
      <w:pPr>
        <w:pStyle w:val="ListBullet"/>
        <w:spacing w:line="360" w:lineRule="auto"/>
      </w:pPr>
      <w:r>
        <w:t>Model division by sharing a collection equally into a given number of groups and by sharing equally into a given number of rows or columns in an array</w:t>
      </w:r>
    </w:p>
    <w:p w14:paraId="19D5C11E" w14:textId="17A68B45" w:rsidR="00DA03EA" w:rsidRPr="00805565" w:rsidRDefault="00DA03EA" w:rsidP="00352C8C">
      <w:pPr>
        <w:spacing w:line="360" w:lineRule="auto"/>
      </w:pPr>
      <w:r w:rsidRPr="0B3436FC">
        <w:t>Multiplication and division and patterns and algebra</w:t>
      </w:r>
      <w:r w:rsidR="00834CF3">
        <w:t>:</w:t>
      </w:r>
    </w:p>
    <w:p w14:paraId="385E5B70" w14:textId="444B13FE" w:rsidR="00DA03EA" w:rsidRDefault="00DA03EA" w:rsidP="00352C8C">
      <w:pPr>
        <w:pStyle w:val="ListBullet"/>
        <w:spacing w:line="360" w:lineRule="auto"/>
      </w:pPr>
      <w:r>
        <w:t>Recognise, copy, continue, create and describe increasing and decreasing number patterns</w:t>
      </w:r>
    </w:p>
    <w:p w14:paraId="1EC61A5F" w14:textId="444B13FE" w:rsidR="00B9695C" w:rsidRDefault="00D463CC" w:rsidP="00352C8C">
      <w:pPr>
        <w:pStyle w:val="Heading3"/>
        <w:spacing w:line="360" w:lineRule="auto"/>
      </w:pPr>
      <w:bookmarkStart w:id="21" w:name="_Toc57722399"/>
      <w:r>
        <w:t>Example c</w:t>
      </w:r>
      <w:r w:rsidR="00B9695C">
        <w:t>onnections within measurement and geometry</w:t>
      </w:r>
      <w:bookmarkEnd w:id="21"/>
    </w:p>
    <w:p w14:paraId="30EE72D9" w14:textId="77777777" w:rsidR="00B9695C" w:rsidRDefault="00B9695C" w:rsidP="00352C8C">
      <w:pPr>
        <w:spacing w:line="360" w:lineRule="auto"/>
      </w:pPr>
      <w:r w:rsidRPr="00E853BA">
        <w:t>Three-dimensional space and tw</w:t>
      </w:r>
      <w:r>
        <w:t>o-dimensional space</w:t>
      </w:r>
    </w:p>
    <w:p w14:paraId="46B8BB7C" w14:textId="77777777" w:rsidR="00B9695C" w:rsidRPr="00E853BA" w:rsidRDefault="00B9695C" w:rsidP="00352C8C">
      <w:pPr>
        <w:pStyle w:val="ListBullet"/>
        <w:spacing w:line="360" w:lineRule="auto"/>
      </w:pPr>
      <w:r w:rsidRPr="00E853BA">
        <w:t xml:space="preserve">Compare </w:t>
      </w:r>
      <w:r>
        <w:t>shapes and the faces of objects</w:t>
      </w:r>
    </w:p>
    <w:p w14:paraId="37FD56EB" w14:textId="77777777" w:rsidR="00B9695C" w:rsidRDefault="00B9695C" w:rsidP="00352C8C">
      <w:pPr>
        <w:spacing w:line="360" w:lineRule="auto"/>
      </w:pPr>
      <w:r w:rsidRPr="00E853BA">
        <w:t>Volume and capaci</w:t>
      </w:r>
      <w:r>
        <w:t>ty and three-dimensional space</w:t>
      </w:r>
    </w:p>
    <w:p w14:paraId="0CFC4B2B" w14:textId="77777777" w:rsidR="00B9695C" w:rsidRPr="00E853BA" w:rsidRDefault="00B9695C" w:rsidP="00352C8C">
      <w:pPr>
        <w:pStyle w:val="ListBullet"/>
        <w:spacing w:line="360" w:lineRule="auto"/>
      </w:pPr>
      <w:r w:rsidRPr="00E853BA">
        <w:t>Investigate and describe the volume of objects</w:t>
      </w:r>
    </w:p>
    <w:p w14:paraId="45DC6346" w14:textId="49D12924" w:rsidR="00B9695C" w:rsidRDefault="00D463CC" w:rsidP="00352C8C">
      <w:pPr>
        <w:pStyle w:val="Heading3"/>
        <w:spacing w:line="360" w:lineRule="auto"/>
      </w:pPr>
      <w:bookmarkStart w:id="22" w:name="_Toc57722400"/>
      <w:r>
        <w:t>Example c</w:t>
      </w:r>
      <w:r w:rsidR="00B9695C">
        <w:t>onnections across strands</w:t>
      </w:r>
      <w:bookmarkEnd w:id="22"/>
    </w:p>
    <w:p w14:paraId="32D9462D" w14:textId="36D5E758" w:rsidR="00B9695C" w:rsidRPr="000F5096" w:rsidRDefault="00B9695C" w:rsidP="00352C8C">
      <w:pPr>
        <w:spacing w:line="360" w:lineRule="auto"/>
        <w:rPr>
          <w:rStyle w:val="Strong"/>
          <w:b w:val="0"/>
        </w:rPr>
      </w:pPr>
      <w:r w:rsidRPr="000F5096">
        <w:rPr>
          <w:rStyle w:val="Strong"/>
          <w:b w:val="0"/>
        </w:rPr>
        <w:t>Measurement and geometry – Number and algebra</w:t>
      </w:r>
      <w:r w:rsidR="00834CF3">
        <w:rPr>
          <w:rStyle w:val="Strong"/>
          <w:b w:val="0"/>
        </w:rPr>
        <w:t>:</w:t>
      </w:r>
    </w:p>
    <w:p w14:paraId="54660CB4" w14:textId="75DB9620" w:rsidR="00B9695C" w:rsidRDefault="00F77F5E" w:rsidP="00352C8C">
      <w:pPr>
        <w:pStyle w:val="ListBullet"/>
        <w:spacing w:line="360" w:lineRule="auto"/>
      </w:pPr>
      <w:r>
        <w:t>V</w:t>
      </w:r>
      <w:r w:rsidR="00B9695C">
        <w:t>olume and capacity</w:t>
      </w:r>
      <w:r>
        <w:t xml:space="preserve"> and w</w:t>
      </w:r>
      <w:r w:rsidRPr="00B9695C">
        <w:t>hole n</w:t>
      </w:r>
      <w:r>
        <w:t>umbers</w:t>
      </w:r>
    </w:p>
    <w:p w14:paraId="6A0245DB" w14:textId="77777777" w:rsidR="00B9695C" w:rsidRPr="00B9695C" w:rsidRDefault="00B9695C" w:rsidP="00352C8C">
      <w:pPr>
        <w:pStyle w:val="ListBullet2"/>
        <w:spacing w:line="360" w:lineRule="auto"/>
      </w:pPr>
      <w:r w:rsidRPr="00B9695C">
        <w:t>Estimate capacities by referring to the number and type of uniform informal u</w:t>
      </w:r>
      <w:r>
        <w:t>nit used and check by measuring</w:t>
      </w:r>
    </w:p>
    <w:p w14:paraId="743ED50C" w14:textId="3C66A1D1" w:rsidR="00B9695C" w:rsidRDefault="00F77F5E" w:rsidP="00352C8C">
      <w:pPr>
        <w:pStyle w:val="ListBullet"/>
        <w:spacing w:line="360" w:lineRule="auto"/>
      </w:pPr>
      <w:r>
        <w:t xml:space="preserve">Mass, whole numbers and </w:t>
      </w:r>
      <w:r w:rsidR="00B9695C" w:rsidRPr="00B9695C">
        <w:t>add</w:t>
      </w:r>
      <w:r>
        <w:t>ition and subtraction</w:t>
      </w:r>
    </w:p>
    <w:p w14:paraId="29801C2E" w14:textId="77777777" w:rsidR="00B9695C" w:rsidRPr="00B9695C" w:rsidRDefault="00B9695C" w:rsidP="00352C8C">
      <w:pPr>
        <w:pStyle w:val="ListBullet2"/>
        <w:spacing w:line="360" w:lineRule="auto"/>
      </w:pPr>
      <w:r w:rsidRPr="00B9695C">
        <w:lastRenderedPageBreak/>
        <w:t>Use uniform informal units to measure, compare and estimate the masses of objects</w:t>
      </w:r>
    </w:p>
    <w:p w14:paraId="32C5DD10" w14:textId="451C3359" w:rsidR="00B9695C" w:rsidRDefault="00F77F5E" w:rsidP="00352C8C">
      <w:pPr>
        <w:pStyle w:val="ListBullet"/>
        <w:spacing w:line="360" w:lineRule="auto"/>
      </w:pPr>
      <w:r>
        <w:t>Time and w</w:t>
      </w:r>
      <w:r w:rsidR="00B9695C">
        <w:t xml:space="preserve">hole numbers </w:t>
      </w:r>
    </w:p>
    <w:p w14:paraId="6BBE8C2C" w14:textId="195E9201" w:rsidR="00B9695C" w:rsidRDefault="00B9695C" w:rsidP="00352C8C">
      <w:pPr>
        <w:pStyle w:val="ListBullet2"/>
        <w:spacing w:line="360" w:lineRule="auto"/>
      </w:pPr>
      <w:r w:rsidRPr="00B9695C">
        <w:t>Name and orde</w:t>
      </w:r>
      <w:r w:rsidR="00EE5D1F">
        <w:t>r months and seasons</w:t>
      </w:r>
    </w:p>
    <w:p w14:paraId="7B2818DA" w14:textId="77777777" w:rsidR="00EE5D1F" w:rsidRDefault="00B9695C" w:rsidP="00352C8C">
      <w:pPr>
        <w:pStyle w:val="ListBullet2"/>
        <w:spacing w:line="360" w:lineRule="auto"/>
      </w:pPr>
      <w:r w:rsidRPr="00B9695C">
        <w:t>Use a calendar to identify the date and determine th</w:t>
      </w:r>
      <w:r w:rsidR="00EE5D1F">
        <w:t>e number of days in each month</w:t>
      </w:r>
    </w:p>
    <w:p w14:paraId="08145A44" w14:textId="11B22AFE" w:rsidR="00B9695C" w:rsidRPr="00B9695C" w:rsidRDefault="00B9695C" w:rsidP="00352C8C">
      <w:pPr>
        <w:pStyle w:val="ListBullet2"/>
        <w:spacing w:line="360" w:lineRule="auto"/>
      </w:pPr>
      <w:r w:rsidRPr="00B9695C">
        <w:t>Estimate and measure the duration of an event usi</w:t>
      </w:r>
      <w:r>
        <w:t>ng a repeated informal unit, for example,</w:t>
      </w:r>
      <w:r w:rsidRPr="00B9695C">
        <w:t xml:space="preserve"> number of claps</w:t>
      </w:r>
    </w:p>
    <w:p w14:paraId="0FD793EF" w14:textId="1FCA5EEF" w:rsidR="00B9695C" w:rsidRDefault="00F77F5E" w:rsidP="00352C8C">
      <w:pPr>
        <w:pStyle w:val="ListBullet"/>
        <w:spacing w:line="360" w:lineRule="auto"/>
      </w:pPr>
      <w:r>
        <w:t>T</w:t>
      </w:r>
      <w:r w:rsidRPr="00B9695C">
        <w:t>hree-dimensional sp</w:t>
      </w:r>
      <w:r>
        <w:t>ace</w:t>
      </w:r>
      <w:r w:rsidRPr="00B9695C">
        <w:t xml:space="preserve"> </w:t>
      </w:r>
      <w:r>
        <w:t>and multiplication and division</w:t>
      </w:r>
    </w:p>
    <w:p w14:paraId="5C52F843" w14:textId="77777777" w:rsidR="00B9695C" w:rsidRPr="00B9695C" w:rsidRDefault="00B9695C" w:rsidP="00352C8C">
      <w:pPr>
        <w:pStyle w:val="ListBullet2"/>
        <w:spacing w:line="360" w:lineRule="auto"/>
      </w:pPr>
      <w:r w:rsidRPr="00B9695C">
        <w:t>Describe, classify and manipulate three-dimensional objects</w:t>
      </w:r>
    </w:p>
    <w:p w14:paraId="760B0445" w14:textId="37A444B5" w:rsidR="00B9695C" w:rsidRDefault="00F77F5E" w:rsidP="00352C8C">
      <w:pPr>
        <w:pStyle w:val="ListBullet"/>
        <w:spacing w:line="360" w:lineRule="auto"/>
      </w:pPr>
      <w:r>
        <w:t>Two-dimensional space</w:t>
      </w:r>
      <w:r w:rsidRPr="00B9695C">
        <w:t xml:space="preserve"> </w:t>
      </w:r>
      <w:r>
        <w:t>and f</w:t>
      </w:r>
      <w:r w:rsidR="00B9695C" w:rsidRPr="00B9695C">
        <w:t>ractions and deci</w:t>
      </w:r>
      <w:r>
        <w:t>mals</w:t>
      </w:r>
    </w:p>
    <w:p w14:paraId="1FAFB46B" w14:textId="0FF2B1A7" w:rsidR="00B9695C" w:rsidRPr="00B9695C" w:rsidRDefault="00B9695C" w:rsidP="00352C8C">
      <w:pPr>
        <w:pStyle w:val="ListBullet2"/>
        <w:spacing w:line="360" w:lineRule="auto"/>
      </w:pPr>
      <w:r w:rsidRPr="00B9695C">
        <w:t>Identify, describe, perform and record the result of</w:t>
      </w:r>
      <w:r w:rsidR="00EE5D1F">
        <w:t xml:space="preserve"> full, half and quarter-turns</w:t>
      </w:r>
    </w:p>
    <w:p w14:paraId="32A92F55" w14:textId="70372F66" w:rsidR="00B9695C" w:rsidRPr="000F5096" w:rsidRDefault="00B607B0" w:rsidP="00352C8C">
      <w:pPr>
        <w:spacing w:line="360" w:lineRule="auto"/>
        <w:rPr>
          <w:rStyle w:val="Strong"/>
          <w:b w:val="0"/>
          <w:lang w:eastAsia="zh-CN"/>
        </w:rPr>
      </w:pPr>
      <w:r w:rsidRPr="000F5096">
        <w:rPr>
          <w:rStyle w:val="Strong"/>
          <w:b w:val="0"/>
          <w:lang w:eastAsia="zh-CN"/>
        </w:rPr>
        <w:t>Number and algebra – Statistics and probability</w:t>
      </w:r>
      <w:r w:rsidR="00834CF3">
        <w:rPr>
          <w:rStyle w:val="Strong"/>
          <w:b w:val="0"/>
          <w:lang w:eastAsia="zh-CN"/>
        </w:rPr>
        <w:t>:</w:t>
      </w:r>
    </w:p>
    <w:p w14:paraId="1F89AE24" w14:textId="05DCF380" w:rsidR="00B607B0" w:rsidRDefault="00791D76" w:rsidP="00352C8C">
      <w:pPr>
        <w:pStyle w:val="ListBullet"/>
        <w:spacing w:line="360" w:lineRule="auto"/>
      </w:pPr>
      <w:r>
        <w:t>Data and w</w:t>
      </w:r>
      <w:r w:rsidR="00B607B0">
        <w:t>hole number</w:t>
      </w:r>
      <w:r w:rsidR="00EE5D1F">
        <w:t>s</w:t>
      </w:r>
    </w:p>
    <w:p w14:paraId="7FEA61E2" w14:textId="77777777" w:rsidR="00B607B0" w:rsidRDefault="00B607B0" w:rsidP="00352C8C">
      <w:pPr>
        <w:pStyle w:val="ListBullet2"/>
        <w:spacing w:line="360" w:lineRule="auto"/>
      </w:pPr>
      <w:r w:rsidRPr="00B607B0">
        <w:t xml:space="preserve">Collect data and use tally marks </w:t>
      </w:r>
      <w:r>
        <w:t>to assist with data collection</w:t>
      </w:r>
    </w:p>
    <w:p w14:paraId="45B3C828" w14:textId="23B9E4BC" w:rsidR="00B607B0" w:rsidRDefault="00B607B0" w:rsidP="00352C8C">
      <w:pPr>
        <w:pStyle w:val="ListBullet2"/>
        <w:spacing w:line="360" w:lineRule="auto"/>
      </w:pPr>
      <w:r w:rsidRPr="00B607B0">
        <w:t>Create data displays using objects and pictures (one-to-one corresp</w:t>
      </w:r>
      <w:r>
        <w:t>ondence) and interpret displays</w:t>
      </w:r>
    </w:p>
    <w:p w14:paraId="6F3368D7" w14:textId="77777777" w:rsidR="000F5096" w:rsidRDefault="000F5096" w:rsidP="00352C8C">
      <w:pPr>
        <w:spacing w:line="360" w:lineRule="auto"/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1D1288B1" w14:textId="1EBA614C" w:rsidR="00B607B0" w:rsidRPr="00B607B0" w:rsidRDefault="00B607B0" w:rsidP="00352C8C">
      <w:pPr>
        <w:pStyle w:val="Heading2"/>
        <w:spacing w:line="360" w:lineRule="auto"/>
      </w:pPr>
      <w:bookmarkStart w:id="23" w:name="_Toc57722401"/>
      <w:r>
        <w:lastRenderedPageBreak/>
        <w:t>Early Term 3</w:t>
      </w:r>
      <w:bookmarkEnd w:id="23"/>
    </w:p>
    <w:p w14:paraId="238D8460" w14:textId="6E36424E" w:rsidR="00D71CE1" w:rsidRDefault="00D71CE1" w:rsidP="00352C8C">
      <w:pPr>
        <w:pStyle w:val="Caption"/>
        <w:spacing w:line="360" w:lineRule="auto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Early Term 3</w:t>
      </w:r>
      <w:r w:rsidRPr="005A4B4C">
        <w:t xml:space="preserve"> outcomes</w:t>
      </w:r>
    </w:p>
    <w:tbl>
      <w:tblPr>
        <w:tblStyle w:val="Tableheader1"/>
        <w:tblW w:w="0" w:type="auto"/>
        <w:tblInd w:w="-150" w:type="dxa"/>
        <w:tblLook w:val="0420" w:firstRow="1" w:lastRow="0" w:firstColumn="0" w:lastColumn="0" w:noHBand="0" w:noVBand="1"/>
        <w:tblDescription w:val="Early Term 3 strand, substrands and outcomes"/>
      </w:tblPr>
      <w:tblGrid>
        <w:gridCol w:w="3294"/>
        <w:gridCol w:w="3259"/>
        <w:gridCol w:w="3169"/>
      </w:tblGrid>
      <w:tr w:rsidR="00B607B0" w:rsidRPr="0018581D" w14:paraId="5132B737" w14:textId="77777777" w:rsidTr="00D71C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6"/>
        </w:trPr>
        <w:tc>
          <w:tcPr>
            <w:tcW w:w="3294" w:type="dxa"/>
          </w:tcPr>
          <w:p w14:paraId="6B129FD3" w14:textId="77777777" w:rsidR="00B607B0" w:rsidRPr="0018581D" w:rsidRDefault="00B607B0" w:rsidP="00352C8C">
            <w:pPr>
              <w:spacing w:before="0" w:line="360" w:lineRule="auto"/>
              <w:rPr>
                <w:lang w:eastAsia="zh-CN"/>
              </w:rPr>
            </w:pPr>
            <w:r>
              <w:rPr>
                <w:lang w:eastAsia="zh-CN"/>
              </w:rPr>
              <w:t>Strand</w:t>
            </w:r>
          </w:p>
        </w:tc>
        <w:tc>
          <w:tcPr>
            <w:tcW w:w="3259" w:type="dxa"/>
          </w:tcPr>
          <w:p w14:paraId="448A6454" w14:textId="77777777" w:rsidR="00B607B0" w:rsidRPr="0018581D" w:rsidRDefault="00B607B0" w:rsidP="00352C8C">
            <w:pPr>
              <w:spacing w:before="0" w:line="360" w:lineRule="auto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Substrands</w:t>
            </w:r>
            <w:proofErr w:type="spellEnd"/>
          </w:p>
        </w:tc>
        <w:tc>
          <w:tcPr>
            <w:tcW w:w="3169" w:type="dxa"/>
          </w:tcPr>
          <w:p w14:paraId="0C37BBF7" w14:textId="77777777" w:rsidR="00B607B0" w:rsidRPr="0018581D" w:rsidRDefault="00B607B0" w:rsidP="00352C8C">
            <w:pPr>
              <w:spacing w:before="0" w:line="360" w:lineRule="auto"/>
              <w:rPr>
                <w:lang w:eastAsia="zh-CN"/>
              </w:rPr>
            </w:pPr>
            <w:r>
              <w:rPr>
                <w:lang w:eastAsia="zh-CN"/>
              </w:rPr>
              <w:t>Outcomes</w:t>
            </w:r>
          </w:p>
        </w:tc>
      </w:tr>
      <w:tr w:rsidR="00B607B0" w:rsidRPr="00143D55" w14:paraId="054C4BBC" w14:textId="77777777" w:rsidTr="00D71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94" w:type="dxa"/>
            <w:vAlign w:val="top"/>
          </w:tcPr>
          <w:p w14:paraId="21AB9392" w14:textId="77777777" w:rsidR="00B607B0" w:rsidRPr="00401CB3" w:rsidRDefault="00B607B0" w:rsidP="00352C8C">
            <w:pPr>
              <w:spacing w:line="360" w:lineRule="auto"/>
            </w:pPr>
            <w:r w:rsidRPr="00401CB3">
              <w:t>Number and algebra</w:t>
            </w:r>
          </w:p>
        </w:tc>
        <w:tc>
          <w:tcPr>
            <w:tcW w:w="3259" w:type="dxa"/>
            <w:vAlign w:val="top"/>
          </w:tcPr>
          <w:p w14:paraId="73CAB11A" w14:textId="723866B6" w:rsidR="00E2798E" w:rsidRDefault="00E2798E" w:rsidP="00352C8C">
            <w:pPr>
              <w:spacing w:line="360" w:lineRule="auto"/>
            </w:pPr>
            <w:r>
              <w:t>Whole numbers</w:t>
            </w:r>
          </w:p>
          <w:p w14:paraId="671A9246" w14:textId="723866B6" w:rsidR="00E2798E" w:rsidRDefault="00E2798E" w:rsidP="00352C8C">
            <w:pPr>
              <w:spacing w:line="360" w:lineRule="auto"/>
            </w:pPr>
            <w:r>
              <w:t>Addition and subtraction</w:t>
            </w:r>
          </w:p>
          <w:p w14:paraId="3004830E" w14:textId="723866B6" w:rsidR="00E2798E" w:rsidRDefault="00E2798E" w:rsidP="00352C8C">
            <w:pPr>
              <w:spacing w:line="360" w:lineRule="auto"/>
            </w:pPr>
            <w:r>
              <w:t>M</w:t>
            </w:r>
            <w:r w:rsidR="00B607B0">
              <w:t>ultiplication and division</w:t>
            </w:r>
          </w:p>
          <w:p w14:paraId="43BC82AF" w14:textId="723866B6" w:rsidR="00E2798E" w:rsidRDefault="00E2798E" w:rsidP="00352C8C">
            <w:pPr>
              <w:spacing w:line="360" w:lineRule="auto"/>
            </w:pPr>
            <w:r>
              <w:t>Fractions and decimals</w:t>
            </w:r>
          </w:p>
          <w:p w14:paraId="4E4912AB" w14:textId="723866B6" w:rsidR="00B607B0" w:rsidRPr="00143D55" w:rsidRDefault="00B607B0" w:rsidP="00352C8C">
            <w:pPr>
              <w:spacing w:line="360" w:lineRule="auto"/>
            </w:pPr>
            <w:r>
              <w:t>patterns and algebra</w:t>
            </w:r>
          </w:p>
        </w:tc>
        <w:tc>
          <w:tcPr>
            <w:tcW w:w="3169" w:type="dxa"/>
            <w:vAlign w:val="top"/>
          </w:tcPr>
          <w:p w14:paraId="0617A7D6" w14:textId="723866B6" w:rsidR="00E2798E" w:rsidRDefault="00E2798E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4NA</w:t>
            </w:r>
          </w:p>
          <w:p w14:paraId="6B0FF7DD" w14:textId="723866B6" w:rsidR="00E2798E" w:rsidRDefault="00E2798E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5NA</w:t>
            </w:r>
          </w:p>
          <w:p w14:paraId="73DFDB61" w14:textId="723866B6" w:rsidR="00E2798E" w:rsidRDefault="00E2798E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6NA</w:t>
            </w:r>
          </w:p>
          <w:p w14:paraId="768B11F6" w14:textId="723866B6" w:rsidR="00E2798E" w:rsidRDefault="00E2798E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7NA</w:t>
            </w:r>
          </w:p>
          <w:p w14:paraId="645E00A9" w14:textId="723866B6" w:rsidR="00B607B0" w:rsidRPr="00143D55" w:rsidRDefault="00B607B0" w:rsidP="00352C8C">
            <w:pPr>
              <w:spacing w:line="360" w:lineRule="auto"/>
            </w:pPr>
            <w:r w:rsidRPr="0B3436FC">
              <w:rPr>
                <w:rFonts w:cs="Arial"/>
              </w:rPr>
              <w:t>MA1-8NA</w:t>
            </w:r>
          </w:p>
        </w:tc>
      </w:tr>
      <w:tr w:rsidR="00B607B0" w:rsidRPr="00143D55" w14:paraId="08EEC7F1" w14:textId="77777777" w:rsidTr="00D71C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94" w:type="dxa"/>
            <w:vAlign w:val="top"/>
          </w:tcPr>
          <w:p w14:paraId="5B0213D5" w14:textId="77777777" w:rsidR="00B607B0" w:rsidRPr="00401CB3" w:rsidRDefault="00B607B0" w:rsidP="00352C8C">
            <w:pPr>
              <w:spacing w:line="360" w:lineRule="auto"/>
            </w:pPr>
            <w:r w:rsidRPr="00401CB3">
              <w:t>Measurement and geometry</w:t>
            </w:r>
          </w:p>
        </w:tc>
        <w:tc>
          <w:tcPr>
            <w:tcW w:w="3259" w:type="dxa"/>
            <w:vAlign w:val="top"/>
          </w:tcPr>
          <w:p w14:paraId="7F2DFC84" w14:textId="723866B6" w:rsidR="00E2798E" w:rsidRDefault="00E2798E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lang w:eastAsia="zh-CN"/>
              </w:rPr>
              <w:t>Length</w:t>
            </w:r>
          </w:p>
          <w:p w14:paraId="72144EFC" w14:textId="723866B6" w:rsidR="00E2798E" w:rsidRDefault="00E2798E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lang w:eastAsia="zh-CN"/>
              </w:rPr>
              <w:t>T</w:t>
            </w:r>
            <w:r w:rsidR="00B607B0" w:rsidRPr="0B3436FC">
              <w:rPr>
                <w:lang w:eastAsia="zh-CN"/>
              </w:rPr>
              <w:t>hree</w:t>
            </w:r>
            <w:r w:rsidRPr="0B3436FC">
              <w:rPr>
                <w:lang w:eastAsia="zh-CN"/>
              </w:rPr>
              <w:t>-dimensional space</w:t>
            </w:r>
          </w:p>
          <w:p w14:paraId="79BFB67B" w14:textId="723866B6" w:rsidR="00B607B0" w:rsidRPr="00143D55" w:rsidRDefault="00E2798E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lang w:eastAsia="zh-CN"/>
              </w:rPr>
              <w:t>P</w:t>
            </w:r>
            <w:r w:rsidR="00B607B0" w:rsidRPr="0B3436FC">
              <w:rPr>
                <w:lang w:eastAsia="zh-CN"/>
              </w:rPr>
              <w:t>osition</w:t>
            </w:r>
          </w:p>
        </w:tc>
        <w:tc>
          <w:tcPr>
            <w:tcW w:w="3169" w:type="dxa"/>
            <w:vAlign w:val="top"/>
          </w:tcPr>
          <w:p w14:paraId="5D86CD15" w14:textId="723866B6" w:rsidR="00E2798E" w:rsidRDefault="00E2798E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9MG</w:t>
            </w:r>
          </w:p>
          <w:p w14:paraId="13A9712E" w14:textId="723866B6" w:rsidR="00E2798E" w:rsidRDefault="00E2798E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14MG</w:t>
            </w:r>
          </w:p>
          <w:p w14:paraId="4AC8804C" w14:textId="723866B6" w:rsidR="00B607B0" w:rsidRPr="00143D55" w:rsidRDefault="00B607B0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rFonts w:cs="Arial"/>
              </w:rPr>
              <w:t>MA1-16MG</w:t>
            </w:r>
          </w:p>
        </w:tc>
      </w:tr>
      <w:tr w:rsidR="00B607B0" w:rsidRPr="00143D55" w14:paraId="494C063F" w14:textId="77777777" w:rsidTr="00D71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94" w:type="dxa"/>
            <w:vAlign w:val="top"/>
          </w:tcPr>
          <w:p w14:paraId="4B792458" w14:textId="77777777" w:rsidR="00B607B0" w:rsidRPr="00401CB3" w:rsidRDefault="00B607B0" w:rsidP="00352C8C">
            <w:pPr>
              <w:spacing w:line="360" w:lineRule="auto"/>
            </w:pPr>
            <w:r w:rsidRPr="00401CB3">
              <w:t>Statistics and probability</w:t>
            </w:r>
          </w:p>
        </w:tc>
        <w:tc>
          <w:tcPr>
            <w:tcW w:w="3259" w:type="dxa"/>
            <w:vAlign w:val="top"/>
          </w:tcPr>
          <w:p w14:paraId="01741BDD" w14:textId="77777777" w:rsidR="00B607B0" w:rsidRPr="00143D55" w:rsidRDefault="00B607B0" w:rsidP="00352C8C">
            <w:pPr>
              <w:spacing w:line="360" w:lineRule="auto"/>
              <w:rPr>
                <w:color w:val="000000" w:themeColor="text1"/>
              </w:rPr>
            </w:pPr>
            <w:r>
              <w:rPr>
                <w:rFonts w:cs="Arial"/>
              </w:rPr>
              <w:t>Chance</w:t>
            </w:r>
          </w:p>
        </w:tc>
        <w:tc>
          <w:tcPr>
            <w:tcW w:w="3169" w:type="dxa"/>
            <w:vAlign w:val="top"/>
          </w:tcPr>
          <w:p w14:paraId="5E5DA33B" w14:textId="77777777" w:rsidR="00B607B0" w:rsidRPr="00143D55" w:rsidRDefault="00B607B0" w:rsidP="00352C8C">
            <w:pPr>
              <w:spacing w:line="360" w:lineRule="auto"/>
              <w:rPr>
                <w:rFonts w:cs="Arial"/>
                <w:color w:val="000000" w:themeColor="text1"/>
                <w:szCs w:val="22"/>
              </w:rPr>
            </w:pPr>
            <w:r w:rsidRPr="009E584E">
              <w:rPr>
                <w:rFonts w:cs="Arial"/>
              </w:rPr>
              <w:t>MA1-18SP</w:t>
            </w:r>
          </w:p>
        </w:tc>
      </w:tr>
    </w:tbl>
    <w:p w14:paraId="336C1ECD" w14:textId="723866B6" w:rsidR="007079FE" w:rsidRPr="00FA530C" w:rsidRDefault="007079FE" w:rsidP="00352C8C">
      <w:pPr>
        <w:pStyle w:val="Heading3"/>
        <w:spacing w:line="360" w:lineRule="auto"/>
      </w:pPr>
      <w:bookmarkStart w:id="24" w:name="_Toc57722402"/>
      <w:r>
        <w:t>Example connections within Number and algebra</w:t>
      </w:r>
      <w:bookmarkEnd w:id="24"/>
    </w:p>
    <w:p w14:paraId="6CB08D5C" w14:textId="73BF8BD3" w:rsidR="00DA03EA" w:rsidRPr="00805565" w:rsidRDefault="00DA03EA" w:rsidP="00352C8C">
      <w:pPr>
        <w:spacing w:line="360" w:lineRule="auto"/>
      </w:pPr>
      <w:r w:rsidRPr="0B3436FC">
        <w:t>Whole numbers and addition and subtraction</w:t>
      </w:r>
      <w:r w:rsidR="00834CF3">
        <w:t>:</w:t>
      </w:r>
    </w:p>
    <w:p w14:paraId="4C2BE6C0" w14:textId="723866B6" w:rsidR="00DA03EA" w:rsidRDefault="00DA03EA" w:rsidP="00352C8C">
      <w:pPr>
        <w:pStyle w:val="ListBullet"/>
        <w:spacing w:line="360" w:lineRule="auto"/>
      </w:pPr>
      <w:r>
        <w:t>Model counting with concrete materials to link with addition and subtraction</w:t>
      </w:r>
    </w:p>
    <w:p w14:paraId="4B4035FB" w14:textId="723866B6" w:rsidR="00DA03EA" w:rsidRPr="00C746F8" w:rsidRDefault="00DA03EA" w:rsidP="00352C8C">
      <w:pPr>
        <w:pStyle w:val="ListBullet"/>
        <w:spacing w:line="360" w:lineRule="auto"/>
      </w:pPr>
      <w:r>
        <w:t>Describe the number before as 'one less than' and the number after as 'one more than' a given number</w:t>
      </w:r>
    </w:p>
    <w:p w14:paraId="7963BD0A" w14:textId="765D00F2" w:rsidR="00DA03EA" w:rsidRPr="00805565" w:rsidRDefault="00DA03EA" w:rsidP="00352C8C">
      <w:pPr>
        <w:spacing w:line="360" w:lineRule="auto"/>
      </w:pPr>
      <w:r w:rsidRPr="0B3436FC">
        <w:t>Whole numbers and multiplication and division</w:t>
      </w:r>
      <w:r w:rsidR="00834CF3">
        <w:t>:</w:t>
      </w:r>
    </w:p>
    <w:p w14:paraId="02582731" w14:textId="723866B6" w:rsidR="00DA03EA" w:rsidRPr="00FA530C" w:rsidRDefault="00DA03EA" w:rsidP="00352C8C">
      <w:pPr>
        <w:pStyle w:val="ListBullet"/>
        <w:spacing w:line="360" w:lineRule="auto"/>
      </w:pPr>
      <w:r>
        <w:t>Count by twos, fives and tens using rhythmic counting and skip counting from zero</w:t>
      </w:r>
    </w:p>
    <w:p w14:paraId="0AE42E56" w14:textId="7EBE7AC8" w:rsidR="00DA03EA" w:rsidRPr="00805565" w:rsidRDefault="00DA03EA" w:rsidP="00352C8C">
      <w:pPr>
        <w:spacing w:line="360" w:lineRule="auto"/>
      </w:pPr>
      <w:r>
        <w:t xml:space="preserve"> </w:t>
      </w:r>
      <w:r w:rsidRPr="0B3436FC">
        <w:t>Whole numbers and patterns and algebra</w:t>
      </w:r>
      <w:r w:rsidR="00834CF3">
        <w:t>:</w:t>
      </w:r>
    </w:p>
    <w:p w14:paraId="6ED2612C" w14:textId="723866B6" w:rsidR="00DA03EA" w:rsidRPr="00FA530C" w:rsidRDefault="00DA03EA" w:rsidP="00352C8C">
      <w:pPr>
        <w:pStyle w:val="ListBullet"/>
        <w:spacing w:line="360" w:lineRule="auto"/>
      </w:pPr>
      <w:r>
        <w:t>Count forwards and backwards by twos, threes, fives and tens from any starting point</w:t>
      </w:r>
    </w:p>
    <w:p w14:paraId="17E6D435" w14:textId="36F19A5B" w:rsidR="00DA03EA" w:rsidRPr="00805565" w:rsidRDefault="00DA03EA" w:rsidP="00352C8C">
      <w:pPr>
        <w:spacing w:line="360" w:lineRule="auto"/>
      </w:pPr>
      <w:r w:rsidRPr="0B3436FC">
        <w:t>Addition and subtraction and multiplication and division</w:t>
      </w:r>
      <w:r w:rsidR="00834CF3">
        <w:t>:</w:t>
      </w:r>
    </w:p>
    <w:p w14:paraId="0D67A9EF" w14:textId="723866B6" w:rsidR="00DA03EA" w:rsidRPr="00FA530C" w:rsidRDefault="00DA03EA" w:rsidP="00352C8C">
      <w:pPr>
        <w:pStyle w:val="ListBullet"/>
        <w:spacing w:line="360" w:lineRule="auto"/>
      </w:pPr>
      <w:r>
        <w:t>Model and use repeated addition as a strategy for multiplication</w:t>
      </w:r>
    </w:p>
    <w:p w14:paraId="5CEEDD89" w14:textId="7EDEA80A" w:rsidR="00DA03EA" w:rsidRPr="00805565" w:rsidRDefault="00DA03EA" w:rsidP="00352C8C">
      <w:pPr>
        <w:spacing w:line="360" w:lineRule="auto"/>
      </w:pPr>
      <w:r w:rsidRPr="0B3436FC">
        <w:t>Addition and subtraction and patterns and algebra</w:t>
      </w:r>
      <w:r w:rsidR="00834CF3">
        <w:t>:</w:t>
      </w:r>
    </w:p>
    <w:p w14:paraId="52B5B4F3" w14:textId="723866B6" w:rsidR="00DA03EA" w:rsidRDefault="00B96698" w:rsidP="00352C8C">
      <w:pPr>
        <w:pStyle w:val="ListBullet"/>
        <w:spacing w:line="360" w:lineRule="auto"/>
      </w:pPr>
      <w:r>
        <w:lastRenderedPageBreak/>
        <w:t>C</w:t>
      </w:r>
      <w:r w:rsidR="00DA03EA">
        <w:t>omplete number sentences involving addition and subtraction by calculating missing numbers</w:t>
      </w:r>
    </w:p>
    <w:p w14:paraId="1FEBA280" w14:textId="723866B6" w:rsidR="00DA03EA" w:rsidRDefault="00DA03EA" w:rsidP="00352C8C">
      <w:pPr>
        <w:pStyle w:val="ListBullet"/>
        <w:spacing w:line="360" w:lineRule="auto"/>
      </w:pPr>
      <w:r>
        <w:t>Recognise and recall combinations of numbers that add to numbers up to 20</w:t>
      </w:r>
    </w:p>
    <w:p w14:paraId="2DC5C245" w14:textId="723866B6" w:rsidR="00DA03EA" w:rsidRPr="00FA530C" w:rsidRDefault="00DA03EA" w:rsidP="00352C8C">
      <w:pPr>
        <w:pStyle w:val="ListBullet"/>
        <w:spacing w:line="360" w:lineRule="auto"/>
      </w:pPr>
      <w:r>
        <w:t>Recognise, copy, continue, create and describe increasing and decreasing number patterns</w:t>
      </w:r>
    </w:p>
    <w:p w14:paraId="16BAACA2" w14:textId="1DC561BC" w:rsidR="00DA03EA" w:rsidRPr="00805565" w:rsidRDefault="00DA03EA" w:rsidP="00352C8C">
      <w:pPr>
        <w:spacing w:line="360" w:lineRule="auto"/>
      </w:pPr>
      <w:r w:rsidRPr="0B3436FC">
        <w:t>Multiplication and division and fractions and decimals</w:t>
      </w:r>
      <w:r w:rsidR="00834CF3">
        <w:t>:</w:t>
      </w:r>
    </w:p>
    <w:p w14:paraId="127D74FB" w14:textId="723866B6" w:rsidR="00DA03EA" w:rsidRPr="00805565" w:rsidRDefault="00DA03EA" w:rsidP="00352C8C">
      <w:pPr>
        <w:pStyle w:val="ListBullet"/>
        <w:spacing w:line="360" w:lineRule="auto"/>
      </w:pPr>
      <w:r>
        <w:t>Recognise, describe and represent one-half as one of two equal parts of a whole</w:t>
      </w:r>
    </w:p>
    <w:p w14:paraId="71FD8883" w14:textId="723866B6" w:rsidR="00DA03EA" w:rsidRPr="00805565" w:rsidRDefault="00DA03EA" w:rsidP="00352C8C">
      <w:pPr>
        <w:pStyle w:val="ListBullet"/>
        <w:spacing w:line="360" w:lineRule="auto"/>
      </w:pPr>
      <w:r>
        <w:t>Model division by sharing a collection equally into a given number of groups and by sharing equally into a given number of rows or columns in an array</w:t>
      </w:r>
    </w:p>
    <w:p w14:paraId="266B06CC" w14:textId="788E83D4" w:rsidR="00DA03EA" w:rsidRPr="00805565" w:rsidRDefault="00DA03EA" w:rsidP="00352C8C">
      <w:pPr>
        <w:spacing w:line="360" w:lineRule="auto"/>
      </w:pPr>
      <w:r w:rsidRPr="0B3436FC">
        <w:t>Multiplication and division and patterns and algebra</w:t>
      </w:r>
      <w:r w:rsidR="00834CF3">
        <w:t>:</w:t>
      </w:r>
    </w:p>
    <w:p w14:paraId="72F087AA" w14:textId="723866B6" w:rsidR="00DA03EA" w:rsidRDefault="00DA03EA" w:rsidP="00352C8C">
      <w:pPr>
        <w:pStyle w:val="ListBullet"/>
        <w:spacing w:line="360" w:lineRule="auto"/>
      </w:pPr>
      <w:r>
        <w:t>Recognise, copy, continue, create and describe increasing and decreasing number patterns</w:t>
      </w:r>
    </w:p>
    <w:p w14:paraId="181BFC4A" w14:textId="723866B6" w:rsidR="00B607B0" w:rsidRDefault="003519FE" w:rsidP="00352C8C">
      <w:pPr>
        <w:pStyle w:val="Heading3"/>
        <w:spacing w:line="360" w:lineRule="auto"/>
      </w:pPr>
      <w:bookmarkStart w:id="25" w:name="_Toc57722403"/>
      <w:r>
        <w:t>Example c</w:t>
      </w:r>
      <w:r w:rsidR="00B607B0">
        <w:t>onnections across strands</w:t>
      </w:r>
      <w:bookmarkEnd w:id="25"/>
    </w:p>
    <w:p w14:paraId="04AA626D" w14:textId="32B8A047" w:rsidR="00B607B0" w:rsidRPr="000F5096" w:rsidRDefault="00B607B0" w:rsidP="00352C8C">
      <w:pPr>
        <w:spacing w:line="360" w:lineRule="auto"/>
        <w:rPr>
          <w:rStyle w:val="Strong"/>
          <w:b w:val="0"/>
        </w:rPr>
      </w:pPr>
      <w:r w:rsidRPr="000F5096">
        <w:rPr>
          <w:rStyle w:val="Strong"/>
          <w:b w:val="0"/>
        </w:rPr>
        <w:t>Measurement and geometry – Number and algebra</w:t>
      </w:r>
      <w:r w:rsidR="00834CF3">
        <w:rPr>
          <w:rStyle w:val="Strong"/>
          <w:b w:val="0"/>
        </w:rPr>
        <w:t>:</w:t>
      </w:r>
    </w:p>
    <w:p w14:paraId="178EA446" w14:textId="66D05EF2" w:rsidR="00B607B0" w:rsidRDefault="00F77F5E" w:rsidP="00352C8C">
      <w:pPr>
        <w:pStyle w:val="ListBullet"/>
        <w:spacing w:line="360" w:lineRule="auto"/>
      </w:pPr>
      <w:r>
        <w:t xml:space="preserve">Length, whole numbers and </w:t>
      </w:r>
      <w:r w:rsidR="00B607B0" w:rsidRPr="00B607B0">
        <w:t xml:space="preserve">addition and </w:t>
      </w:r>
      <w:r>
        <w:t>subtraction</w:t>
      </w:r>
    </w:p>
    <w:p w14:paraId="5640DF81" w14:textId="680E165D" w:rsidR="00B607B0" w:rsidRDefault="00B607B0" w:rsidP="00352C8C">
      <w:pPr>
        <w:pStyle w:val="ListBullet2"/>
        <w:spacing w:line="360" w:lineRule="auto"/>
      </w:pPr>
      <w:r w:rsidRPr="00B607B0">
        <w:t>Measures, records, compares and estimates lengths and distances using uniform informal units (Length 2: also metres and centimetres) and record lengths by referring to th</w:t>
      </w:r>
      <w:r>
        <w:t>e number and type of units used</w:t>
      </w:r>
    </w:p>
    <w:p w14:paraId="5A03C9BA" w14:textId="77777777" w:rsidR="00E968C8" w:rsidRDefault="00E968C8" w:rsidP="00352C8C">
      <w:pPr>
        <w:pStyle w:val="ListBullet"/>
        <w:spacing w:line="360" w:lineRule="auto"/>
      </w:pPr>
      <w:r>
        <w:t>Three-dimensional space</w:t>
      </w:r>
      <w:r w:rsidRPr="00B607B0">
        <w:t xml:space="preserve"> </w:t>
      </w:r>
      <w:r>
        <w:t>and m</w:t>
      </w:r>
      <w:r w:rsidRPr="00B607B0">
        <w:t>ultiplication and divisi</w:t>
      </w:r>
      <w:r>
        <w:t>on</w:t>
      </w:r>
    </w:p>
    <w:p w14:paraId="5E5EBB8F" w14:textId="77777777" w:rsidR="00E968C8" w:rsidRPr="00B607B0" w:rsidRDefault="00E968C8" w:rsidP="00352C8C">
      <w:pPr>
        <w:pStyle w:val="ListBullet2"/>
        <w:spacing w:line="360" w:lineRule="auto"/>
      </w:pPr>
      <w:r w:rsidRPr="00B607B0">
        <w:t>Describe, classify and manipulate three-dimensional objects</w:t>
      </w:r>
    </w:p>
    <w:p w14:paraId="11CB3C0C" w14:textId="7583D210" w:rsidR="00B607B0" w:rsidRDefault="00F77F5E" w:rsidP="00352C8C">
      <w:pPr>
        <w:pStyle w:val="ListBullet"/>
        <w:spacing w:line="360" w:lineRule="auto"/>
      </w:pPr>
      <w:r>
        <w:t>Position and whole numbers</w:t>
      </w:r>
    </w:p>
    <w:p w14:paraId="3CCB4637" w14:textId="70120DE0" w:rsidR="00B607B0" w:rsidRDefault="00B607B0" w:rsidP="00352C8C">
      <w:pPr>
        <w:pStyle w:val="ListBullet2"/>
        <w:spacing w:line="360" w:lineRule="auto"/>
      </w:pPr>
      <w:r w:rsidRPr="00B607B0">
        <w:t>Give and follow directions to move to familiar locat</w:t>
      </w:r>
      <w:r>
        <w:t>ions and to position objects, for example,</w:t>
      </w:r>
      <w:r w:rsidRPr="00B607B0">
        <w:t xml:space="preserve"> number of steps</w:t>
      </w:r>
    </w:p>
    <w:p w14:paraId="03D925AB" w14:textId="77777777" w:rsidR="00F77F5E" w:rsidRDefault="00F77F5E" w:rsidP="00352C8C">
      <w:pPr>
        <w:pStyle w:val="ListBullet"/>
        <w:spacing w:line="360" w:lineRule="auto"/>
      </w:pPr>
      <w:r>
        <w:t>Position and f</w:t>
      </w:r>
      <w:r w:rsidRPr="00B607B0">
        <w:t>ract</w:t>
      </w:r>
      <w:r>
        <w:t>ions and decimals and position</w:t>
      </w:r>
    </w:p>
    <w:p w14:paraId="3C86D562" w14:textId="77777777" w:rsidR="00F77F5E" w:rsidRPr="00B607B0" w:rsidRDefault="00F77F5E" w:rsidP="00352C8C">
      <w:pPr>
        <w:pStyle w:val="ListBullet2"/>
        <w:spacing w:line="360" w:lineRule="auto"/>
      </w:pPr>
      <w:r w:rsidRPr="00B607B0">
        <w:t>Use half turns, full turns and quarter</w:t>
      </w:r>
      <w:r>
        <w:t xml:space="preserve"> turns when giving instructions</w:t>
      </w:r>
    </w:p>
    <w:p w14:paraId="1CC0B824" w14:textId="7FB1B5C4" w:rsidR="00B607B0" w:rsidRPr="000F5096" w:rsidRDefault="00B607B0" w:rsidP="00352C8C">
      <w:pPr>
        <w:spacing w:line="360" w:lineRule="auto"/>
        <w:rPr>
          <w:rStyle w:val="Strong"/>
          <w:b w:val="0"/>
          <w:lang w:eastAsia="zh-CN"/>
        </w:rPr>
      </w:pPr>
      <w:r w:rsidRPr="000F5096">
        <w:rPr>
          <w:rStyle w:val="Strong"/>
          <w:b w:val="0"/>
          <w:lang w:eastAsia="zh-CN"/>
        </w:rPr>
        <w:t>Number and algebra – Statistics and probability</w:t>
      </w:r>
      <w:r w:rsidR="00834CF3">
        <w:rPr>
          <w:rStyle w:val="Strong"/>
          <w:b w:val="0"/>
          <w:lang w:eastAsia="zh-CN"/>
        </w:rPr>
        <w:t>:</w:t>
      </w:r>
    </w:p>
    <w:p w14:paraId="28650490" w14:textId="781AE5F8" w:rsidR="00B607B0" w:rsidRDefault="00082B75" w:rsidP="00352C8C">
      <w:pPr>
        <w:pStyle w:val="ListBullet"/>
        <w:spacing w:line="360" w:lineRule="auto"/>
      </w:pPr>
      <w:r>
        <w:t>Chance and whole numbers</w:t>
      </w:r>
    </w:p>
    <w:p w14:paraId="017549E4" w14:textId="0F87234E" w:rsidR="004328FF" w:rsidRPr="00834CF3" w:rsidRDefault="0094715D" w:rsidP="00352C8C">
      <w:pPr>
        <w:pStyle w:val="ListBullet2"/>
        <w:spacing w:line="360" w:lineRule="auto"/>
      </w:pPr>
      <w:r>
        <w:t>Pr</w:t>
      </w:r>
      <w:r w:rsidR="00B607B0" w:rsidRPr="0016622C">
        <w:t>edict and record all possible combinations in a chance situation</w:t>
      </w:r>
    </w:p>
    <w:p w14:paraId="0AC0953D" w14:textId="77777777" w:rsidR="000F5096" w:rsidRDefault="000F5096" w:rsidP="00352C8C">
      <w:pPr>
        <w:spacing w:line="360" w:lineRule="auto"/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lastRenderedPageBreak/>
        <w:br w:type="page"/>
      </w:r>
    </w:p>
    <w:p w14:paraId="59B68483" w14:textId="6EC15AAD" w:rsidR="00B607B0" w:rsidRDefault="00873235" w:rsidP="00352C8C">
      <w:pPr>
        <w:pStyle w:val="Heading2"/>
        <w:spacing w:line="360" w:lineRule="auto"/>
      </w:pPr>
      <w:bookmarkStart w:id="26" w:name="_Toc57722404"/>
      <w:r>
        <w:lastRenderedPageBreak/>
        <w:t>Later Term 3</w:t>
      </w:r>
      <w:bookmarkEnd w:id="26"/>
    </w:p>
    <w:p w14:paraId="7AA88B5A" w14:textId="4CC5FB1E" w:rsidR="00D71CE1" w:rsidRDefault="00D71CE1" w:rsidP="00352C8C">
      <w:pPr>
        <w:pStyle w:val="Caption"/>
        <w:spacing w:line="360" w:lineRule="auto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Later Term 3</w:t>
      </w:r>
      <w:r w:rsidRPr="00D34E26">
        <w:t xml:space="preserve"> outcomes</w:t>
      </w:r>
    </w:p>
    <w:tbl>
      <w:tblPr>
        <w:tblStyle w:val="Tableheader1"/>
        <w:tblW w:w="0" w:type="auto"/>
        <w:tblInd w:w="-180" w:type="dxa"/>
        <w:tblLook w:val="0420" w:firstRow="1" w:lastRow="0" w:firstColumn="0" w:lastColumn="0" w:noHBand="0" w:noVBand="1"/>
        <w:tblDescription w:val="Later Term 3 strand, substrands and outcomes"/>
      </w:tblPr>
      <w:tblGrid>
        <w:gridCol w:w="3303"/>
        <w:gridCol w:w="3269"/>
        <w:gridCol w:w="3180"/>
      </w:tblGrid>
      <w:tr w:rsidR="00873235" w:rsidRPr="0018581D" w14:paraId="1ECD1586" w14:textId="77777777" w:rsidTr="00D71C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6"/>
        </w:trPr>
        <w:tc>
          <w:tcPr>
            <w:tcW w:w="3303" w:type="dxa"/>
          </w:tcPr>
          <w:p w14:paraId="4A067426" w14:textId="77777777" w:rsidR="00873235" w:rsidRPr="0018581D" w:rsidRDefault="00873235" w:rsidP="00352C8C">
            <w:pPr>
              <w:spacing w:before="0" w:line="360" w:lineRule="auto"/>
              <w:rPr>
                <w:lang w:eastAsia="zh-CN"/>
              </w:rPr>
            </w:pPr>
            <w:r>
              <w:rPr>
                <w:lang w:eastAsia="zh-CN"/>
              </w:rPr>
              <w:t>Strand</w:t>
            </w:r>
          </w:p>
        </w:tc>
        <w:tc>
          <w:tcPr>
            <w:tcW w:w="3269" w:type="dxa"/>
          </w:tcPr>
          <w:p w14:paraId="74A2B87B" w14:textId="77777777" w:rsidR="00873235" w:rsidRPr="0018581D" w:rsidRDefault="00873235" w:rsidP="00352C8C">
            <w:pPr>
              <w:spacing w:before="0" w:line="360" w:lineRule="auto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Substrands</w:t>
            </w:r>
            <w:proofErr w:type="spellEnd"/>
          </w:p>
        </w:tc>
        <w:tc>
          <w:tcPr>
            <w:tcW w:w="3180" w:type="dxa"/>
          </w:tcPr>
          <w:p w14:paraId="218C4F5B" w14:textId="77777777" w:rsidR="00873235" w:rsidRPr="0018581D" w:rsidRDefault="00873235" w:rsidP="00352C8C">
            <w:pPr>
              <w:spacing w:before="0" w:line="360" w:lineRule="auto"/>
              <w:rPr>
                <w:lang w:eastAsia="zh-CN"/>
              </w:rPr>
            </w:pPr>
            <w:r>
              <w:rPr>
                <w:lang w:eastAsia="zh-CN"/>
              </w:rPr>
              <w:t>Outcomes</w:t>
            </w:r>
          </w:p>
        </w:tc>
      </w:tr>
      <w:tr w:rsidR="00873235" w:rsidRPr="00143D55" w14:paraId="36B5D196" w14:textId="77777777" w:rsidTr="00D71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303" w:type="dxa"/>
            <w:vAlign w:val="top"/>
          </w:tcPr>
          <w:p w14:paraId="3CBF89C0" w14:textId="77777777" w:rsidR="00873235" w:rsidRPr="00401CB3" w:rsidRDefault="00873235" w:rsidP="00352C8C">
            <w:pPr>
              <w:spacing w:line="360" w:lineRule="auto"/>
            </w:pPr>
            <w:r w:rsidRPr="00401CB3">
              <w:t>Number and algebra</w:t>
            </w:r>
          </w:p>
        </w:tc>
        <w:tc>
          <w:tcPr>
            <w:tcW w:w="3269" w:type="dxa"/>
            <w:vAlign w:val="top"/>
          </w:tcPr>
          <w:p w14:paraId="5BC3B071" w14:textId="723866B6" w:rsidR="00E15542" w:rsidRDefault="00E15542" w:rsidP="00352C8C">
            <w:pPr>
              <w:spacing w:line="360" w:lineRule="auto"/>
            </w:pPr>
            <w:r>
              <w:t>Whole numbers</w:t>
            </w:r>
          </w:p>
          <w:p w14:paraId="50CAA909" w14:textId="723866B6" w:rsidR="00E15542" w:rsidRDefault="00E15542" w:rsidP="00352C8C">
            <w:pPr>
              <w:spacing w:line="360" w:lineRule="auto"/>
            </w:pPr>
            <w:r>
              <w:t>A</w:t>
            </w:r>
            <w:r w:rsidR="00873235">
              <w:t>dd</w:t>
            </w:r>
            <w:r>
              <w:t>ition and subtraction</w:t>
            </w:r>
          </w:p>
          <w:p w14:paraId="4C5D6272" w14:textId="723866B6" w:rsidR="00E15542" w:rsidRDefault="00E15542" w:rsidP="00352C8C">
            <w:pPr>
              <w:spacing w:line="360" w:lineRule="auto"/>
            </w:pPr>
            <w:r>
              <w:t>M</w:t>
            </w:r>
            <w:r w:rsidR="00873235">
              <w:t>ult</w:t>
            </w:r>
            <w:r>
              <w:t>iplication and division</w:t>
            </w:r>
          </w:p>
          <w:p w14:paraId="3C07E58D" w14:textId="723866B6" w:rsidR="00E15542" w:rsidRDefault="00E15542" w:rsidP="00352C8C">
            <w:pPr>
              <w:spacing w:line="360" w:lineRule="auto"/>
            </w:pPr>
            <w:r>
              <w:t>Fractions and decimals</w:t>
            </w:r>
          </w:p>
          <w:p w14:paraId="1B145CF3" w14:textId="723866B6" w:rsidR="00873235" w:rsidRPr="00143D55" w:rsidRDefault="00E15542" w:rsidP="00352C8C">
            <w:pPr>
              <w:spacing w:line="360" w:lineRule="auto"/>
            </w:pPr>
            <w:r>
              <w:t>P</w:t>
            </w:r>
            <w:r w:rsidR="00873235">
              <w:t>atterns and algebra</w:t>
            </w:r>
          </w:p>
        </w:tc>
        <w:tc>
          <w:tcPr>
            <w:tcW w:w="3180" w:type="dxa"/>
            <w:vAlign w:val="top"/>
          </w:tcPr>
          <w:p w14:paraId="785B9BB7" w14:textId="723866B6" w:rsidR="00E15542" w:rsidRDefault="00E15542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4NA</w:t>
            </w:r>
          </w:p>
          <w:p w14:paraId="6F271514" w14:textId="723866B6" w:rsidR="00E15542" w:rsidRDefault="00E15542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5NA</w:t>
            </w:r>
          </w:p>
          <w:p w14:paraId="2EE2B176" w14:textId="723866B6" w:rsidR="00E15542" w:rsidRDefault="00E15542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6NA</w:t>
            </w:r>
          </w:p>
          <w:p w14:paraId="0E5B0C3D" w14:textId="723866B6" w:rsidR="00E15542" w:rsidRDefault="00E15542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7NA</w:t>
            </w:r>
          </w:p>
          <w:p w14:paraId="773E93B7" w14:textId="723866B6" w:rsidR="00873235" w:rsidRPr="00143D55" w:rsidRDefault="00873235" w:rsidP="00352C8C">
            <w:pPr>
              <w:spacing w:line="360" w:lineRule="auto"/>
            </w:pPr>
            <w:r w:rsidRPr="0B3436FC">
              <w:rPr>
                <w:rFonts w:cs="Arial"/>
              </w:rPr>
              <w:t>MA1-8NA</w:t>
            </w:r>
          </w:p>
        </w:tc>
      </w:tr>
      <w:tr w:rsidR="00873235" w:rsidRPr="00143D55" w14:paraId="720C0B2E" w14:textId="77777777" w:rsidTr="00D71C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303" w:type="dxa"/>
            <w:vAlign w:val="top"/>
          </w:tcPr>
          <w:p w14:paraId="783635F0" w14:textId="77777777" w:rsidR="00873235" w:rsidRPr="00401CB3" w:rsidRDefault="00873235" w:rsidP="00352C8C">
            <w:pPr>
              <w:spacing w:line="360" w:lineRule="auto"/>
            </w:pPr>
            <w:r w:rsidRPr="00401CB3">
              <w:t>Measurement and geometry</w:t>
            </w:r>
          </w:p>
        </w:tc>
        <w:tc>
          <w:tcPr>
            <w:tcW w:w="3269" w:type="dxa"/>
            <w:vAlign w:val="top"/>
          </w:tcPr>
          <w:p w14:paraId="7FBCAAA6" w14:textId="723866B6" w:rsidR="00E15542" w:rsidRDefault="00E15542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lang w:eastAsia="zh-CN"/>
              </w:rPr>
              <w:t>Area</w:t>
            </w:r>
          </w:p>
          <w:p w14:paraId="723ED72B" w14:textId="723866B6" w:rsidR="00E15542" w:rsidRDefault="00E15542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lang w:eastAsia="zh-CN"/>
              </w:rPr>
              <w:t>Time</w:t>
            </w:r>
          </w:p>
          <w:p w14:paraId="52C03F35" w14:textId="723866B6" w:rsidR="00873235" w:rsidRPr="00143D55" w:rsidRDefault="00E15542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lang w:eastAsia="zh-CN"/>
              </w:rPr>
              <w:t>Two</w:t>
            </w:r>
            <w:r w:rsidR="00873235" w:rsidRPr="0B3436FC">
              <w:rPr>
                <w:lang w:eastAsia="zh-CN"/>
              </w:rPr>
              <w:t>-dimensional space</w:t>
            </w:r>
          </w:p>
        </w:tc>
        <w:tc>
          <w:tcPr>
            <w:tcW w:w="3180" w:type="dxa"/>
            <w:vAlign w:val="top"/>
          </w:tcPr>
          <w:p w14:paraId="57A1F950" w14:textId="723866B6" w:rsidR="00507067" w:rsidRDefault="00873235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</w:t>
            </w:r>
            <w:r w:rsidR="00507067" w:rsidRPr="0B3436FC">
              <w:rPr>
                <w:rFonts w:cs="Arial"/>
              </w:rPr>
              <w:t>A1-10MG</w:t>
            </w:r>
          </w:p>
          <w:p w14:paraId="3F97C867" w14:textId="723866B6" w:rsidR="00507067" w:rsidRDefault="00507067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13MG</w:t>
            </w:r>
          </w:p>
          <w:p w14:paraId="3445BA62" w14:textId="723866B6" w:rsidR="00873235" w:rsidRPr="00143D55" w:rsidRDefault="00873235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rFonts w:cs="Arial"/>
              </w:rPr>
              <w:t>MA1-15MG</w:t>
            </w:r>
          </w:p>
        </w:tc>
      </w:tr>
      <w:tr w:rsidR="00873235" w:rsidRPr="00143D55" w14:paraId="29D107C6" w14:textId="77777777" w:rsidTr="00D71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303" w:type="dxa"/>
            <w:vAlign w:val="top"/>
          </w:tcPr>
          <w:p w14:paraId="5315CBC9" w14:textId="77777777" w:rsidR="00873235" w:rsidRPr="00401CB3" w:rsidRDefault="00873235" w:rsidP="00352C8C">
            <w:pPr>
              <w:spacing w:line="360" w:lineRule="auto"/>
            </w:pPr>
            <w:r w:rsidRPr="00401CB3">
              <w:t>Statistics and probability</w:t>
            </w:r>
          </w:p>
        </w:tc>
        <w:tc>
          <w:tcPr>
            <w:tcW w:w="3269" w:type="dxa"/>
            <w:vAlign w:val="top"/>
          </w:tcPr>
          <w:p w14:paraId="0637C367" w14:textId="77777777" w:rsidR="00873235" w:rsidRPr="00143D55" w:rsidRDefault="00873235" w:rsidP="00352C8C">
            <w:pPr>
              <w:spacing w:line="360" w:lineRule="auto"/>
              <w:rPr>
                <w:color w:val="000000" w:themeColor="text1"/>
              </w:rPr>
            </w:pPr>
            <w:r>
              <w:rPr>
                <w:rFonts w:cs="Arial"/>
              </w:rPr>
              <w:t>Data</w:t>
            </w:r>
          </w:p>
        </w:tc>
        <w:tc>
          <w:tcPr>
            <w:tcW w:w="3180" w:type="dxa"/>
            <w:vAlign w:val="top"/>
          </w:tcPr>
          <w:p w14:paraId="244FF0AE" w14:textId="77777777" w:rsidR="00873235" w:rsidRPr="00143D55" w:rsidRDefault="00873235" w:rsidP="00352C8C">
            <w:pPr>
              <w:spacing w:line="360" w:lineRule="auto"/>
              <w:rPr>
                <w:rFonts w:cs="Arial"/>
                <w:color w:val="000000" w:themeColor="text1"/>
                <w:szCs w:val="22"/>
              </w:rPr>
            </w:pPr>
            <w:r w:rsidRPr="009E584E">
              <w:rPr>
                <w:rFonts w:cs="Arial"/>
              </w:rPr>
              <w:t>MA1-17SP</w:t>
            </w:r>
          </w:p>
        </w:tc>
      </w:tr>
    </w:tbl>
    <w:p w14:paraId="14D78DA0" w14:textId="723866B6" w:rsidR="007079FE" w:rsidRPr="00FA530C" w:rsidRDefault="007079FE" w:rsidP="00352C8C">
      <w:pPr>
        <w:pStyle w:val="Heading3"/>
        <w:spacing w:line="360" w:lineRule="auto"/>
      </w:pPr>
      <w:bookmarkStart w:id="27" w:name="_Toc57722405"/>
      <w:r>
        <w:t>Example connections within Number and algebra</w:t>
      </w:r>
      <w:bookmarkEnd w:id="27"/>
    </w:p>
    <w:p w14:paraId="3228C5C5" w14:textId="46C245A8" w:rsidR="00DA03EA" w:rsidRPr="00805565" w:rsidRDefault="00DA03EA" w:rsidP="00352C8C">
      <w:pPr>
        <w:spacing w:line="360" w:lineRule="auto"/>
      </w:pPr>
      <w:r w:rsidRPr="0B3436FC">
        <w:t>Whole numbers and addition and subtraction</w:t>
      </w:r>
      <w:r w:rsidR="00834CF3">
        <w:t>:</w:t>
      </w:r>
    </w:p>
    <w:p w14:paraId="6137D50E" w14:textId="723866B6" w:rsidR="00DA03EA" w:rsidRDefault="00DA03EA" w:rsidP="00352C8C">
      <w:pPr>
        <w:pStyle w:val="ListBullet"/>
        <w:spacing w:line="360" w:lineRule="auto"/>
      </w:pPr>
      <w:r>
        <w:t>Model counting with concrete materials to link with addition and subtraction</w:t>
      </w:r>
    </w:p>
    <w:p w14:paraId="35F566A8" w14:textId="723866B6" w:rsidR="00DA03EA" w:rsidRPr="00C746F8" w:rsidRDefault="00DA03EA" w:rsidP="00352C8C">
      <w:pPr>
        <w:pStyle w:val="ListBullet"/>
        <w:spacing w:line="360" w:lineRule="auto"/>
      </w:pPr>
      <w:r>
        <w:t>Describe the number before as 'one less than' and the number after as 'one more than' a given number</w:t>
      </w:r>
    </w:p>
    <w:p w14:paraId="22701C71" w14:textId="7AF786D5" w:rsidR="00DA03EA" w:rsidRPr="00805565" w:rsidRDefault="00DA03EA" w:rsidP="00352C8C">
      <w:pPr>
        <w:spacing w:line="360" w:lineRule="auto"/>
      </w:pPr>
      <w:r w:rsidRPr="0B3436FC">
        <w:t>Whole numbers and multiplication and division</w:t>
      </w:r>
      <w:r w:rsidR="00834CF3">
        <w:t>:</w:t>
      </w:r>
    </w:p>
    <w:p w14:paraId="41FFD39F" w14:textId="723866B6" w:rsidR="00DA03EA" w:rsidRPr="00FA530C" w:rsidRDefault="00DA03EA" w:rsidP="00352C8C">
      <w:pPr>
        <w:pStyle w:val="ListBullet"/>
        <w:spacing w:line="360" w:lineRule="auto"/>
      </w:pPr>
      <w:r>
        <w:t>Count by twos, fives and tens using rhythmic counting and skip counting from zero</w:t>
      </w:r>
    </w:p>
    <w:p w14:paraId="0E6659ED" w14:textId="29190179" w:rsidR="00DA03EA" w:rsidRPr="00805565" w:rsidRDefault="00DA03EA" w:rsidP="00352C8C">
      <w:pPr>
        <w:spacing w:line="360" w:lineRule="auto"/>
      </w:pPr>
      <w:r>
        <w:t xml:space="preserve"> </w:t>
      </w:r>
      <w:r w:rsidRPr="0B3436FC">
        <w:t>Whole numbers and patterns and algebra</w:t>
      </w:r>
      <w:r w:rsidR="00834CF3">
        <w:t>:</w:t>
      </w:r>
    </w:p>
    <w:p w14:paraId="07948070" w14:textId="723866B6" w:rsidR="00DA03EA" w:rsidRPr="00FA530C" w:rsidRDefault="00DA03EA" w:rsidP="00352C8C">
      <w:pPr>
        <w:pStyle w:val="ListBullet"/>
        <w:spacing w:line="360" w:lineRule="auto"/>
      </w:pPr>
      <w:r>
        <w:t>Count forwards and backwards by twos, threes, fives and tens from any starting point</w:t>
      </w:r>
    </w:p>
    <w:p w14:paraId="67100A06" w14:textId="233F2EC6" w:rsidR="00DA03EA" w:rsidRPr="00805565" w:rsidRDefault="00DA03EA" w:rsidP="00352C8C">
      <w:pPr>
        <w:spacing w:line="360" w:lineRule="auto"/>
      </w:pPr>
      <w:r w:rsidRPr="0B3436FC">
        <w:t>Addition and subtraction and multiplication and division</w:t>
      </w:r>
      <w:r w:rsidR="00834CF3">
        <w:t>:</w:t>
      </w:r>
    </w:p>
    <w:p w14:paraId="6D5D7100" w14:textId="723866B6" w:rsidR="00DA03EA" w:rsidRPr="00FA530C" w:rsidRDefault="00DA03EA" w:rsidP="00352C8C">
      <w:pPr>
        <w:pStyle w:val="ListBullet"/>
        <w:spacing w:line="360" w:lineRule="auto"/>
      </w:pPr>
      <w:r>
        <w:t>Model and use repeated addition as a strategy for multiplication</w:t>
      </w:r>
    </w:p>
    <w:p w14:paraId="34C511A0" w14:textId="502AB874" w:rsidR="00DA03EA" w:rsidRPr="00805565" w:rsidRDefault="00DA03EA" w:rsidP="00352C8C">
      <w:pPr>
        <w:spacing w:line="360" w:lineRule="auto"/>
      </w:pPr>
      <w:r w:rsidRPr="0B3436FC">
        <w:t>Addition and subtraction and patterns and algebra</w:t>
      </w:r>
      <w:r w:rsidR="00834CF3">
        <w:t>:</w:t>
      </w:r>
    </w:p>
    <w:p w14:paraId="0741EE16" w14:textId="723866B6" w:rsidR="00DA03EA" w:rsidRDefault="00C1376C" w:rsidP="00352C8C">
      <w:pPr>
        <w:pStyle w:val="ListBullet"/>
        <w:spacing w:line="360" w:lineRule="auto"/>
      </w:pPr>
      <w:r>
        <w:lastRenderedPageBreak/>
        <w:t>C</w:t>
      </w:r>
      <w:r w:rsidR="00DA03EA">
        <w:t>omplete number sentences involving addition and subtraction by calculating missing numbers</w:t>
      </w:r>
    </w:p>
    <w:p w14:paraId="075775FF" w14:textId="723866B6" w:rsidR="00DA03EA" w:rsidRDefault="00DA03EA" w:rsidP="00352C8C">
      <w:pPr>
        <w:pStyle w:val="ListBullet"/>
        <w:spacing w:line="360" w:lineRule="auto"/>
      </w:pPr>
      <w:r>
        <w:t>Recognise and recall combinations of numbers that add to numbers up to 20</w:t>
      </w:r>
    </w:p>
    <w:p w14:paraId="41566D5C" w14:textId="723866B6" w:rsidR="00DA03EA" w:rsidRPr="00FA530C" w:rsidRDefault="00DA03EA" w:rsidP="00352C8C">
      <w:pPr>
        <w:pStyle w:val="ListBullet"/>
        <w:spacing w:line="360" w:lineRule="auto"/>
      </w:pPr>
      <w:r>
        <w:t>Recognise, copy, continue, create and describe increasing and decreasing number patterns</w:t>
      </w:r>
    </w:p>
    <w:p w14:paraId="2BAE4554" w14:textId="378F5ACC" w:rsidR="00DA03EA" w:rsidRPr="00805565" w:rsidRDefault="00DA03EA" w:rsidP="00352C8C">
      <w:pPr>
        <w:spacing w:line="360" w:lineRule="auto"/>
      </w:pPr>
      <w:r w:rsidRPr="0B3436FC">
        <w:t>Multiplication and division and fractions and decimals</w:t>
      </w:r>
      <w:r w:rsidR="00834CF3">
        <w:t>:</w:t>
      </w:r>
    </w:p>
    <w:p w14:paraId="57A6785D" w14:textId="723866B6" w:rsidR="00DA03EA" w:rsidRPr="00805565" w:rsidRDefault="00DA03EA" w:rsidP="00352C8C">
      <w:pPr>
        <w:pStyle w:val="ListBullet"/>
        <w:spacing w:line="360" w:lineRule="auto"/>
      </w:pPr>
      <w:r>
        <w:t>Recognise, describe and represent one-half as one of two equal parts of a whole</w:t>
      </w:r>
    </w:p>
    <w:p w14:paraId="28646140" w14:textId="723866B6" w:rsidR="00DA03EA" w:rsidRPr="00805565" w:rsidRDefault="00DA03EA" w:rsidP="00352C8C">
      <w:pPr>
        <w:pStyle w:val="ListBullet"/>
        <w:spacing w:line="360" w:lineRule="auto"/>
      </w:pPr>
      <w:r>
        <w:t>Model division by sharing a collection equally into a given number of groups and by sharing equally into a given number of rows or columns in an array</w:t>
      </w:r>
    </w:p>
    <w:p w14:paraId="2DF3A972" w14:textId="56C91B14" w:rsidR="00DA03EA" w:rsidRPr="00805565" w:rsidRDefault="00DA03EA" w:rsidP="00352C8C">
      <w:pPr>
        <w:spacing w:line="360" w:lineRule="auto"/>
      </w:pPr>
      <w:r w:rsidRPr="0B3436FC">
        <w:t>Multiplication and division and patterns and algebra</w:t>
      </w:r>
      <w:r w:rsidR="00834CF3">
        <w:t>:</w:t>
      </w:r>
    </w:p>
    <w:p w14:paraId="77B8420B" w14:textId="723866B6" w:rsidR="00DA03EA" w:rsidRDefault="00DA03EA" w:rsidP="00352C8C">
      <w:pPr>
        <w:pStyle w:val="ListBullet"/>
        <w:spacing w:line="360" w:lineRule="auto"/>
      </w:pPr>
      <w:r>
        <w:t>Recognise, copy, continue, create and describe increasing and decreasing number patterns</w:t>
      </w:r>
    </w:p>
    <w:p w14:paraId="28F6F865" w14:textId="723866B6" w:rsidR="00873235" w:rsidRDefault="003519FE" w:rsidP="00352C8C">
      <w:pPr>
        <w:pStyle w:val="Heading3"/>
        <w:spacing w:line="360" w:lineRule="auto"/>
      </w:pPr>
      <w:bookmarkStart w:id="28" w:name="_Toc57722406"/>
      <w:r>
        <w:t>Example c</w:t>
      </w:r>
      <w:r w:rsidR="00873235">
        <w:t>onnections across strands</w:t>
      </w:r>
      <w:bookmarkEnd w:id="28"/>
    </w:p>
    <w:p w14:paraId="25A3F776" w14:textId="0E77113A" w:rsidR="00873235" w:rsidRPr="00CE2118" w:rsidRDefault="00873235" w:rsidP="00352C8C">
      <w:pPr>
        <w:spacing w:line="360" w:lineRule="auto"/>
        <w:rPr>
          <w:rStyle w:val="Strong"/>
          <w:b w:val="0"/>
        </w:rPr>
      </w:pPr>
      <w:r w:rsidRPr="00CE2118">
        <w:rPr>
          <w:rStyle w:val="Strong"/>
          <w:b w:val="0"/>
        </w:rPr>
        <w:t>Measurement and geometry – Number and algebra</w:t>
      </w:r>
      <w:r w:rsidR="00834CF3">
        <w:rPr>
          <w:rStyle w:val="Strong"/>
          <w:b w:val="0"/>
        </w:rPr>
        <w:t>:</w:t>
      </w:r>
    </w:p>
    <w:p w14:paraId="1E592942" w14:textId="7EA4CBBC" w:rsidR="00873235" w:rsidRDefault="007D60F8" w:rsidP="00352C8C">
      <w:pPr>
        <w:pStyle w:val="ListBullet"/>
        <w:spacing w:line="360" w:lineRule="auto"/>
      </w:pPr>
      <w:r>
        <w:t>Area and whole number</w:t>
      </w:r>
      <w:r w:rsidR="00263907">
        <w:t>s</w:t>
      </w:r>
    </w:p>
    <w:p w14:paraId="5D909614" w14:textId="50FC8082" w:rsidR="00873235" w:rsidRDefault="00873235" w:rsidP="00352C8C">
      <w:pPr>
        <w:pStyle w:val="ListBullet2"/>
        <w:spacing w:line="360" w:lineRule="auto"/>
      </w:pPr>
      <w:r w:rsidRPr="00873235">
        <w:t>Use uniform informal unit</w:t>
      </w:r>
      <w:r>
        <w:t>s to measure and estimate areas</w:t>
      </w:r>
    </w:p>
    <w:p w14:paraId="3BD6FB20" w14:textId="77777777" w:rsidR="004B40CB" w:rsidRDefault="004B40CB" w:rsidP="00352C8C">
      <w:pPr>
        <w:pStyle w:val="ListBullet"/>
        <w:spacing w:line="360" w:lineRule="auto"/>
      </w:pPr>
      <w:r>
        <w:t>Area and m</w:t>
      </w:r>
      <w:r w:rsidRPr="00873235">
        <w:t>ultip</w:t>
      </w:r>
      <w:r>
        <w:t>lication and division</w:t>
      </w:r>
    </w:p>
    <w:p w14:paraId="416CE16D" w14:textId="77777777" w:rsidR="004B40CB" w:rsidRPr="00873235" w:rsidRDefault="004B40CB" w:rsidP="00352C8C">
      <w:pPr>
        <w:pStyle w:val="ListBullet2"/>
        <w:spacing w:line="360" w:lineRule="auto"/>
      </w:pPr>
      <w:r w:rsidRPr="00873235">
        <w:t>Use uniform informal units to measure area by covering the surface in rows or c</w:t>
      </w:r>
      <w:r>
        <w:t>olumns without gaps or overlaps</w:t>
      </w:r>
    </w:p>
    <w:p w14:paraId="0EDA5396" w14:textId="35FD21AA" w:rsidR="00873235" w:rsidRDefault="007D60F8" w:rsidP="00352C8C">
      <w:pPr>
        <w:pStyle w:val="ListBullet"/>
        <w:spacing w:line="360" w:lineRule="auto"/>
      </w:pPr>
      <w:r>
        <w:t>Time and whole numbers</w:t>
      </w:r>
    </w:p>
    <w:p w14:paraId="68C55E8E" w14:textId="77777777" w:rsidR="00873235" w:rsidRDefault="00873235" w:rsidP="00352C8C">
      <w:pPr>
        <w:pStyle w:val="ListBullet2"/>
        <w:spacing w:line="360" w:lineRule="auto"/>
      </w:pPr>
      <w:r w:rsidRPr="00873235">
        <w:t xml:space="preserve">Name and </w:t>
      </w:r>
      <w:r>
        <w:t>order months and seasons</w:t>
      </w:r>
    </w:p>
    <w:p w14:paraId="76C96F35" w14:textId="77777777" w:rsidR="00873235" w:rsidRDefault="00873235" w:rsidP="00352C8C">
      <w:pPr>
        <w:pStyle w:val="ListBullet2"/>
        <w:spacing w:line="360" w:lineRule="auto"/>
      </w:pPr>
      <w:r w:rsidRPr="00873235">
        <w:t>Use a calendar to identify the date and determine th</w:t>
      </w:r>
      <w:r>
        <w:t>e number of days in each month</w:t>
      </w:r>
    </w:p>
    <w:p w14:paraId="28BC4D99" w14:textId="77777777" w:rsidR="00873235" w:rsidRPr="00873235" w:rsidRDefault="00873235" w:rsidP="00352C8C">
      <w:pPr>
        <w:pStyle w:val="ListBullet2"/>
        <w:spacing w:line="360" w:lineRule="auto"/>
      </w:pPr>
      <w:r w:rsidRPr="00873235">
        <w:t>Estimate and measure the duration of an event usi</w:t>
      </w:r>
      <w:r>
        <w:t>ng a repeated informal unit, for example,</w:t>
      </w:r>
      <w:r w:rsidRPr="00873235">
        <w:t xml:space="preserve"> number of claps</w:t>
      </w:r>
    </w:p>
    <w:p w14:paraId="20699C84" w14:textId="2EECA4AC" w:rsidR="00873235" w:rsidRDefault="007D60F8" w:rsidP="00352C8C">
      <w:pPr>
        <w:pStyle w:val="ListBullet"/>
        <w:spacing w:line="360" w:lineRule="auto"/>
      </w:pPr>
      <w:r>
        <w:t>Time and fractions and decimals</w:t>
      </w:r>
    </w:p>
    <w:p w14:paraId="0EA63871" w14:textId="3174AD99" w:rsidR="00873235" w:rsidRDefault="00873235" w:rsidP="00352C8C">
      <w:pPr>
        <w:pStyle w:val="ListBullet2"/>
        <w:spacing w:line="360" w:lineRule="auto"/>
      </w:pPr>
      <w:r>
        <w:t>Tell time to the half-hour</w:t>
      </w:r>
    </w:p>
    <w:p w14:paraId="4F1E4217" w14:textId="77777777" w:rsidR="003E51A3" w:rsidRDefault="00873235" w:rsidP="00352C8C">
      <w:pPr>
        <w:pStyle w:val="ListBullet2"/>
        <w:spacing w:line="360" w:lineRule="auto"/>
      </w:pPr>
      <w:r w:rsidRPr="00873235">
        <w:t>Experience activities with duration of one hour, half/quarter of an hour, one minute and a few seconds</w:t>
      </w:r>
    </w:p>
    <w:p w14:paraId="028F0EC8" w14:textId="67C9FA8F" w:rsidR="00873235" w:rsidRDefault="003E51A3" w:rsidP="00352C8C">
      <w:pPr>
        <w:pStyle w:val="ListBullet"/>
        <w:spacing w:line="360" w:lineRule="auto"/>
      </w:pPr>
      <w:r>
        <w:lastRenderedPageBreak/>
        <w:t>Two-dimensional space</w:t>
      </w:r>
      <w:r w:rsidRPr="00873235">
        <w:t xml:space="preserve"> </w:t>
      </w:r>
      <w:r>
        <w:t>and f</w:t>
      </w:r>
      <w:r w:rsidR="00873235" w:rsidRPr="00873235">
        <w:t>ractions and dec</w:t>
      </w:r>
      <w:r>
        <w:t>imals</w:t>
      </w:r>
    </w:p>
    <w:p w14:paraId="4536BA44" w14:textId="75F19C8E" w:rsidR="00873235" w:rsidRPr="00873235" w:rsidRDefault="00873235" w:rsidP="00352C8C">
      <w:pPr>
        <w:pStyle w:val="ListBullet2"/>
        <w:spacing w:line="360" w:lineRule="auto"/>
      </w:pPr>
      <w:r w:rsidRPr="00873235">
        <w:t>Identify, describe, perform and record the result of</w:t>
      </w:r>
      <w:r w:rsidR="009F39CF">
        <w:t xml:space="preserve"> full, half and quarter-turns</w:t>
      </w:r>
    </w:p>
    <w:p w14:paraId="5F94919A" w14:textId="6576DA5A" w:rsidR="00873235" w:rsidRPr="00CE2118" w:rsidRDefault="00873235" w:rsidP="00352C8C">
      <w:pPr>
        <w:spacing w:line="360" w:lineRule="auto"/>
        <w:rPr>
          <w:rStyle w:val="Strong"/>
          <w:b w:val="0"/>
        </w:rPr>
      </w:pPr>
      <w:r w:rsidRPr="00CE2118">
        <w:rPr>
          <w:rStyle w:val="Strong"/>
          <w:b w:val="0"/>
        </w:rPr>
        <w:t>Number and algebra – Statistics and probability</w:t>
      </w:r>
      <w:r w:rsidR="00834CF3">
        <w:rPr>
          <w:rStyle w:val="Strong"/>
          <w:b w:val="0"/>
        </w:rPr>
        <w:t>:</w:t>
      </w:r>
    </w:p>
    <w:p w14:paraId="61A2BC0D" w14:textId="33A6854D" w:rsidR="00873235" w:rsidRDefault="004B40CB" w:rsidP="00352C8C">
      <w:pPr>
        <w:pStyle w:val="ListBullet"/>
        <w:spacing w:line="360" w:lineRule="auto"/>
      </w:pPr>
      <w:r>
        <w:t>Data and whole number</w:t>
      </w:r>
      <w:r w:rsidR="00263907">
        <w:t>s</w:t>
      </w:r>
    </w:p>
    <w:p w14:paraId="3B152945" w14:textId="723866B6" w:rsidR="00873235" w:rsidRDefault="00873235" w:rsidP="00352C8C">
      <w:pPr>
        <w:pStyle w:val="ListBullet2"/>
        <w:spacing w:line="360" w:lineRule="auto"/>
      </w:pPr>
      <w:r>
        <w:t>Collect data and use tally marks to assist with data collection</w:t>
      </w:r>
    </w:p>
    <w:p w14:paraId="7F4D638D" w14:textId="65D8A354" w:rsidR="00873235" w:rsidRDefault="00873235" w:rsidP="00352C8C">
      <w:pPr>
        <w:pStyle w:val="ListBullet2"/>
        <w:spacing w:line="360" w:lineRule="auto"/>
      </w:pPr>
      <w:r w:rsidRPr="00873235">
        <w:t>Create data displays using objects and pictures (one-to-one correspondence) and interpret displays</w:t>
      </w:r>
    </w:p>
    <w:p w14:paraId="364213AF" w14:textId="77777777" w:rsidR="00CE2118" w:rsidRDefault="00CE2118" w:rsidP="00352C8C">
      <w:pPr>
        <w:spacing w:line="360" w:lineRule="auto"/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56F113A1" w14:textId="4AB90001" w:rsidR="00873235" w:rsidRDefault="00873235" w:rsidP="00352C8C">
      <w:pPr>
        <w:pStyle w:val="Heading2"/>
        <w:spacing w:line="360" w:lineRule="auto"/>
      </w:pPr>
      <w:bookmarkStart w:id="29" w:name="_Toc57722407"/>
      <w:r>
        <w:lastRenderedPageBreak/>
        <w:t>Early Term 4</w:t>
      </w:r>
      <w:bookmarkEnd w:id="29"/>
    </w:p>
    <w:p w14:paraId="036BFFD2" w14:textId="0A67C8B1" w:rsidR="00D71CE1" w:rsidRDefault="00D71CE1" w:rsidP="00352C8C">
      <w:pPr>
        <w:pStyle w:val="Caption"/>
        <w:spacing w:line="360" w:lineRule="auto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Early Term 4</w:t>
      </w:r>
      <w:r w:rsidRPr="006166E4">
        <w:t xml:space="preserve"> outcomes</w:t>
      </w:r>
    </w:p>
    <w:tbl>
      <w:tblPr>
        <w:tblStyle w:val="Tableheader1"/>
        <w:tblW w:w="0" w:type="auto"/>
        <w:tblInd w:w="-210" w:type="dxa"/>
        <w:tblLook w:val="0420" w:firstRow="1" w:lastRow="0" w:firstColumn="0" w:lastColumn="0" w:noHBand="0" w:noVBand="1"/>
        <w:tblCaption w:val="Early Term 4 strand, substrands and outcomes"/>
      </w:tblPr>
      <w:tblGrid>
        <w:gridCol w:w="3313"/>
        <w:gridCol w:w="3279"/>
        <w:gridCol w:w="3190"/>
      </w:tblGrid>
      <w:tr w:rsidR="00873235" w:rsidRPr="0018581D" w14:paraId="73395303" w14:textId="77777777" w:rsidTr="00D71C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6"/>
        </w:trPr>
        <w:tc>
          <w:tcPr>
            <w:tcW w:w="3313" w:type="dxa"/>
          </w:tcPr>
          <w:p w14:paraId="798AE79E" w14:textId="77777777" w:rsidR="00873235" w:rsidRPr="0018581D" w:rsidRDefault="00873235" w:rsidP="00352C8C">
            <w:pPr>
              <w:spacing w:before="0" w:line="360" w:lineRule="auto"/>
              <w:rPr>
                <w:lang w:eastAsia="zh-CN"/>
              </w:rPr>
            </w:pPr>
            <w:r>
              <w:rPr>
                <w:lang w:eastAsia="zh-CN"/>
              </w:rPr>
              <w:t>Strand</w:t>
            </w:r>
          </w:p>
        </w:tc>
        <w:tc>
          <w:tcPr>
            <w:tcW w:w="3279" w:type="dxa"/>
          </w:tcPr>
          <w:p w14:paraId="60E49A53" w14:textId="77777777" w:rsidR="00873235" w:rsidRPr="0018581D" w:rsidRDefault="00873235" w:rsidP="00352C8C">
            <w:pPr>
              <w:spacing w:before="0" w:line="360" w:lineRule="auto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Substrands</w:t>
            </w:r>
            <w:proofErr w:type="spellEnd"/>
          </w:p>
        </w:tc>
        <w:tc>
          <w:tcPr>
            <w:tcW w:w="3190" w:type="dxa"/>
          </w:tcPr>
          <w:p w14:paraId="3D013ACB" w14:textId="77777777" w:rsidR="00873235" w:rsidRPr="0018581D" w:rsidRDefault="00873235" w:rsidP="00352C8C">
            <w:pPr>
              <w:spacing w:before="0" w:line="360" w:lineRule="auto"/>
              <w:rPr>
                <w:lang w:eastAsia="zh-CN"/>
              </w:rPr>
            </w:pPr>
            <w:r>
              <w:rPr>
                <w:lang w:eastAsia="zh-CN"/>
              </w:rPr>
              <w:t>Outcomes</w:t>
            </w:r>
          </w:p>
        </w:tc>
      </w:tr>
      <w:tr w:rsidR="00633FEE" w:rsidRPr="00143D55" w14:paraId="6C182269" w14:textId="77777777" w:rsidTr="00D71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313" w:type="dxa"/>
            <w:vAlign w:val="top"/>
          </w:tcPr>
          <w:p w14:paraId="79328F0D" w14:textId="77777777" w:rsidR="00633FEE" w:rsidRPr="00401CB3" w:rsidRDefault="00633FEE" w:rsidP="00352C8C">
            <w:pPr>
              <w:spacing w:line="360" w:lineRule="auto"/>
            </w:pPr>
            <w:r w:rsidRPr="00401CB3">
              <w:t>Number and algebra</w:t>
            </w:r>
          </w:p>
        </w:tc>
        <w:tc>
          <w:tcPr>
            <w:tcW w:w="3279" w:type="dxa"/>
            <w:vAlign w:val="top"/>
          </w:tcPr>
          <w:p w14:paraId="1D084C4F" w14:textId="723866B6" w:rsidR="007C5D5B" w:rsidRDefault="007C5D5B" w:rsidP="00352C8C">
            <w:pPr>
              <w:spacing w:line="360" w:lineRule="auto"/>
            </w:pPr>
            <w:r>
              <w:t>Whole numbers</w:t>
            </w:r>
          </w:p>
          <w:p w14:paraId="6871C53A" w14:textId="723866B6" w:rsidR="007C5D5B" w:rsidRDefault="007C5D5B" w:rsidP="00352C8C">
            <w:pPr>
              <w:spacing w:line="360" w:lineRule="auto"/>
            </w:pPr>
            <w:r>
              <w:t>A</w:t>
            </w:r>
            <w:r w:rsidR="00633FEE">
              <w:t>ddition</w:t>
            </w:r>
            <w:r>
              <w:t xml:space="preserve"> and subtraction</w:t>
            </w:r>
          </w:p>
          <w:p w14:paraId="16563E31" w14:textId="723866B6" w:rsidR="007C5D5B" w:rsidRDefault="007C5D5B" w:rsidP="00352C8C">
            <w:pPr>
              <w:spacing w:line="360" w:lineRule="auto"/>
            </w:pPr>
            <w:r>
              <w:t>M</w:t>
            </w:r>
            <w:r w:rsidR="00633FEE">
              <w:t>ultip</w:t>
            </w:r>
            <w:r>
              <w:t>lication and division</w:t>
            </w:r>
          </w:p>
          <w:p w14:paraId="3B482DC1" w14:textId="723866B6" w:rsidR="007C5D5B" w:rsidRDefault="007C5D5B" w:rsidP="00352C8C">
            <w:pPr>
              <w:spacing w:line="360" w:lineRule="auto"/>
            </w:pPr>
            <w:r>
              <w:t>Fractions and decimals</w:t>
            </w:r>
          </w:p>
          <w:p w14:paraId="23A6D465" w14:textId="723866B6" w:rsidR="00633FEE" w:rsidRPr="00143D55" w:rsidRDefault="007C5D5B" w:rsidP="00352C8C">
            <w:pPr>
              <w:spacing w:line="360" w:lineRule="auto"/>
            </w:pPr>
            <w:r>
              <w:t>P</w:t>
            </w:r>
            <w:r w:rsidR="00633FEE">
              <w:t>atterns and algebra</w:t>
            </w:r>
          </w:p>
        </w:tc>
        <w:tc>
          <w:tcPr>
            <w:tcW w:w="3190" w:type="dxa"/>
            <w:vAlign w:val="top"/>
          </w:tcPr>
          <w:p w14:paraId="0534C946" w14:textId="723866B6" w:rsidR="007C5D5B" w:rsidRDefault="007C5D5B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4NA</w:t>
            </w:r>
          </w:p>
          <w:p w14:paraId="48544381" w14:textId="723866B6" w:rsidR="007C5D5B" w:rsidRDefault="007C5D5B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5NA</w:t>
            </w:r>
          </w:p>
          <w:p w14:paraId="2298C14C" w14:textId="723866B6" w:rsidR="007C5D5B" w:rsidRDefault="007C5D5B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6NA</w:t>
            </w:r>
          </w:p>
          <w:p w14:paraId="0EDCF257" w14:textId="723866B6" w:rsidR="007C5D5B" w:rsidRDefault="007C5D5B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7NA</w:t>
            </w:r>
          </w:p>
          <w:p w14:paraId="522EE51B" w14:textId="723866B6" w:rsidR="00633FEE" w:rsidRPr="00143D55" w:rsidRDefault="00633FEE" w:rsidP="00352C8C">
            <w:pPr>
              <w:spacing w:line="360" w:lineRule="auto"/>
            </w:pPr>
            <w:r w:rsidRPr="0B3436FC">
              <w:rPr>
                <w:rFonts w:cs="Arial"/>
              </w:rPr>
              <w:t>MA1-8NA</w:t>
            </w:r>
          </w:p>
        </w:tc>
      </w:tr>
      <w:tr w:rsidR="00633FEE" w:rsidRPr="00143D55" w14:paraId="47C8F4EA" w14:textId="77777777" w:rsidTr="00D71C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313" w:type="dxa"/>
            <w:vAlign w:val="top"/>
          </w:tcPr>
          <w:p w14:paraId="74ECFBAB" w14:textId="77777777" w:rsidR="00633FEE" w:rsidRPr="00401CB3" w:rsidRDefault="00633FEE" w:rsidP="00352C8C">
            <w:pPr>
              <w:spacing w:line="360" w:lineRule="auto"/>
            </w:pPr>
            <w:r w:rsidRPr="00401CB3">
              <w:t>Measurement and geometry</w:t>
            </w:r>
          </w:p>
        </w:tc>
        <w:tc>
          <w:tcPr>
            <w:tcW w:w="3279" w:type="dxa"/>
            <w:vAlign w:val="top"/>
          </w:tcPr>
          <w:p w14:paraId="33FC2519" w14:textId="723866B6" w:rsidR="007C5D5B" w:rsidRDefault="007C5D5B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lang w:eastAsia="zh-CN"/>
              </w:rPr>
              <w:t>Volume and capacity</w:t>
            </w:r>
          </w:p>
          <w:p w14:paraId="4DDF48E3" w14:textId="723866B6" w:rsidR="007C5D5B" w:rsidRDefault="007C5D5B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lang w:eastAsia="zh-CN"/>
              </w:rPr>
              <w:t>Mass</w:t>
            </w:r>
          </w:p>
          <w:p w14:paraId="6CB19EB4" w14:textId="723866B6" w:rsidR="007C5D5B" w:rsidRDefault="007C5D5B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lang w:eastAsia="zh-CN"/>
              </w:rPr>
              <w:t>Time</w:t>
            </w:r>
          </w:p>
          <w:p w14:paraId="427FD41E" w14:textId="723866B6" w:rsidR="00633FEE" w:rsidRPr="00143D55" w:rsidRDefault="007C5D5B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lang w:eastAsia="zh-CN"/>
              </w:rPr>
              <w:t>P</w:t>
            </w:r>
            <w:r w:rsidR="00633FEE" w:rsidRPr="0B3436FC">
              <w:rPr>
                <w:lang w:eastAsia="zh-CN"/>
              </w:rPr>
              <w:t>osition</w:t>
            </w:r>
          </w:p>
        </w:tc>
        <w:tc>
          <w:tcPr>
            <w:tcW w:w="3190" w:type="dxa"/>
            <w:vAlign w:val="top"/>
          </w:tcPr>
          <w:p w14:paraId="452C92C5" w14:textId="723866B6" w:rsidR="007C5D5B" w:rsidRDefault="007C5D5B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9MG</w:t>
            </w:r>
          </w:p>
          <w:p w14:paraId="204EC7A4" w14:textId="723866B6" w:rsidR="007C5D5B" w:rsidRDefault="007C5D5B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11MG</w:t>
            </w:r>
          </w:p>
          <w:p w14:paraId="03B0A444" w14:textId="723866B6" w:rsidR="007C5D5B" w:rsidRDefault="007C5D5B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13MG</w:t>
            </w:r>
          </w:p>
          <w:p w14:paraId="3CF96C9F" w14:textId="723866B6" w:rsidR="00633FEE" w:rsidRPr="00143D55" w:rsidRDefault="00633FEE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rFonts w:cs="Arial"/>
              </w:rPr>
              <w:t>MA1-16MG</w:t>
            </w:r>
          </w:p>
        </w:tc>
      </w:tr>
      <w:tr w:rsidR="00633FEE" w:rsidRPr="00143D55" w14:paraId="6A770424" w14:textId="77777777" w:rsidTr="00D71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313" w:type="dxa"/>
            <w:vAlign w:val="top"/>
          </w:tcPr>
          <w:p w14:paraId="03689718" w14:textId="77777777" w:rsidR="00633FEE" w:rsidRPr="00401CB3" w:rsidRDefault="00633FEE" w:rsidP="00352C8C">
            <w:pPr>
              <w:spacing w:line="360" w:lineRule="auto"/>
            </w:pPr>
            <w:r w:rsidRPr="00401CB3">
              <w:t>Statistics and probability</w:t>
            </w:r>
          </w:p>
        </w:tc>
        <w:tc>
          <w:tcPr>
            <w:tcW w:w="3279" w:type="dxa"/>
            <w:vAlign w:val="top"/>
          </w:tcPr>
          <w:p w14:paraId="5E791E47" w14:textId="77777777" w:rsidR="00633FEE" w:rsidRPr="00143D55" w:rsidRDefault="00633FEE" w:rsidP="00352C8C">
            <w:pPr>
              <w:spacing w:line="360" w:lineRule="auto"/>
              <w:rPr>
                <w:color w:val="000000" w:themeColor="text1"/>
              </w:rPr>
            </w:pPr>
            <w:r>
              <w:rPr>
                <w:rFonts w:cs="Arial"/>
              </w:rPr>
              <w:t>Chance</w:t>
            </w:r>
          </w:p>
        </w:tc>
        <w:tc>
          <w:tcPr>
            <w:tcW w:w="3190" w:type="dxa"/>
            <w:vAlign w:val="top"/>
          </w:tcPr>
          <w:p w14:paraId="678B6A39" w14:textId="77777777" w:rsidR="00633FEE" w:rsidRPr="00143D55" w:rsidRDefault="00633FEE" w:rsidP="00352C8C">
            <w:pPr>
              <w:spacing w:line="360" w:lineRule="auto"/>
              <w:rPr>
                <w:rFonts w:cs="Arial"/>
                <w:color w:val="000000" w:themeColor="text1"/>
                <w:szCs w:val="22"/>
              </w:rPr>
            </w:pPr>
            <w:r w:rsidRPr="009E584E">
              <w:rPr>
                <w:rFonts w:cs="Arial"/>
              </w:rPr>
              <w:t>MA1-18SP</w:t>
            </w:r>
          </w:p>
        </w:tc>
      </w:tr>
    </w:tbl>
    <w:p w14:paraId="71F3681E" w14:textId="723866B6" w:rsidR="007079FE" w:rsidRPr="00FA530C" w:rsidRDefault="007079FE" w:rsidP="00352C8C">
      <w:pPr>
        <w:pStyle w:val="Heading3"/>
        <w:spacing w:line="360" w:lineRule="auto"/>
      </w:pPr>
      <w:bookmarkStart w:id="30" w:name="_Toc57722408"/>
      <w:r>
        <w:t>Example connections within Number and algebra</w:t>
      </w:r>
      <w:bookmarkEnd w:id="30"/>
    </w:p>
    <w:p w14:paraId="423E826A" w14:textId="4E10DD43" w:rsidR="00DA03EA" w:rsidRPr="00805565" w:rsidRDefault="00DA03EA" w:rsidP="00352C8C">
      <w:pPr>
        <w:spacing w:line="360" w:lineRule="auto"/>
      </w:pPr>
      <w:r w:rsidRPr="0B3436FC">
        <w:t>Whole numbers and addition and subtraction</w:t>
      </w:r>
      <w:r w:rsidR="00834CF3">
        <w:t>:</w:t>
      </w:r>
    </w:p>
    <w:p w14:paraId="731DF6A5" w14:textId="723866B6" w:rsidR="00DA03EA" w:rsidRDefault="00DA03EA" w:rsidP="00352C8C">
      <w:pPr>
        <w:pStyle w:val="ListBullet"/>
        <w:spacing w:line="360" w:lineRule="auto"/>
      </w:pPr>
      <w:r>
        <w:t>Model counting with concrete materials to link with addition and subtraction</w:t>
      </w:r>
    </w:p>
    <w:p w14:paraId="5F8C057C" w14:textId="723866B6" w:rsidR="00DA03EA" w:rsidRPr="00C746F8" w:rsidRDefault="00DA03EA" w:rsidP="00352C8C">
      <w:pPr>
        <w:pStyle w:val="ListBullet"/>
        <w:spacing w:line="360" w:lineRule="auto"/>
      </w:pPr>
      <w:r>
        <w:t>Describe the number before as 'one less than' and the number after as 'one more than' a given number</w:t>
      </w:r>
    </w:p>
    <w:p w14:paraId="19BB5578" w14:textId="03448015" w:rsidR="00DA03EA" w:rsidRPr="00805565" w:rsidRDefault="00DA03EA" w:rsidP="00352C8C">
      <w:pPr>
        <w:spacing w:line="360" w:lineRule="auto"/>
      </w:pPr>
      <w:r w:rsidRPr="0B3436FC">
        <w:t>Whole numbers and multiplication and division</w:t>
      </w:r>
      <w:r w:rsidR="00834CF3">
        <w:t>:</w:t>
      </w:r>
    </w:p>
    <w:p w14:paraId="42CA93E4" w14:textId="723866B6" w:rsidR="00DA03EA" w:rsidRPr="00FA530C" w:rsidRDefault="00DA03EA" w:rsidP="00352C8C">
      <w:pPr>
        <w:pStyle w:val="ListBullet"/>
        <w:spacing w:line="360" w:lineRule="auto"/>
      </w:pPr>
      <w:r>
        <w:t>Count by twos, fives and tens using rhythmic counting and skip counting from zero</w:t>
      </w:r>
    </w:p>
    <w:p w14:paraId="70986D9D" w14:textId="3FC3E48D" w:rsidR="00DA03EA" w:rsidRPr="00805565" w:rsidRDefault="00DA03EA" w:rsidP="00352C8C">
      <w:pPr>
        <w:spacing w:line="360" w:lineRule="auto"/>
      </w:pPr>
      <w:r>
        <w:t xml:space="preserve"> </w:t>
      </w:r>
      <w:r w:rsidRPr="0B3436FC">
        <w:t>Whole numbers and patterns and algebra</w:t>
      </w:r>
      <w:r w:rsidR="00834CF3">
        <w:t>:</w:t>
      </w:r>
    </w:p>
    <w:p w14:paraId="22B20D6F" w14:textId="723866B6" w:rsidR="00DA03EA" w:rsidRPr="00FA530C" w:rsidRDefault="00DA03EA" w:rsidP="00352C8C">
      <w:pPr>
        <w:pStyle w:val="ListBullet"/>
        <w:spacing w:line="360" w:lineRule="auto"/>
      </w:pPr>
      <w:r>
        <w:t>Count forwards and backwards by twos, threes, fives and tens from any starting point</w:t>
      </w:r>
    </w:p>
    <w:p w14:paraId="23BA164B" w14:textId="45A56DC1" w:rsidR="00DA03EA" w:rsidRPr="00805565" w:rsidRDefault="00DA03EA" w:rsidP="00352C8C">
      <w:pPr>
        <w:spacing w:line="360" w:lineRule="auto"/>
      </w:pPr>
      <w:r w:rsidRPr="0B3436FC">
        <w:t>Addition and subtraction and multiplication and division</w:t>
      </w:r>
      <w:r w:rsidR="00834CF3">
        <w:t>:</w:t>
      </w:r>
    </w:p>
    <w:p w14:paraId="34F61337" w14:textId="723866B6" w:rsidR="00DA03EA" w:rsidRPr="00FA530C" w:rsidRDefault="00DA03EA" w:rsidP="00352C8C">
      <w:pPr>
        <w:pStyle w:val="ListBullet"/>
        <w:spacing w:line="360" w:lineRule="auto"/>
      </w:pPr>
      <w:r>
        <w:t>Model and use repeated addition as a strategy for multiplication</w:t>
      </w:r>
    </w:p>
    <w:p w14:paraId="5F4BE1E5" w14:textId="659F1E9D" w:rsidR="00DA03EA" w:rsidRPr="00805565" w:rsidRDefault="00DA03EA" w:rsidP="00352C8C">
      <w:pPr>
        <w:spacing w:line="360" w:lineRule="auto"/>
      </w:pPr>
      <w:r w:rsidRPr="0B3436FC">
        <w:lastRenderedPageBreak/>
        <w:t>Addition and subtraction and patterns and algebra</w:t>
      </w:r>
      <w:r w:rsidR="00834CF3">
        <w:t>:</w:t>
      </w:r>
    </w:p>
    <w:p w14:paraId="7D2601E1" w14:textId="723866B6" w:rsidR="00DA03EA" w:rsidRDefault="00545EF3" w:rsidP="00352C8C">
      <w:pPr>
        <w:pStyle w:val="ListBullet"/>
        <w:spacing w:line="360" w:lineRule="auto"/>
      </w:pPr>
      <w:r>
        <w:t>C</w:t>
      </w:r>
      <w:r w:rsidR="00DA03EA">
        <w:t>omplete number sentences involving addition and subtraction by calculating missing numbers</w:t>
      </w:r>
    </w:p>
    <w:p w14:paraId="3622FFF6" w14:textId="723866B6" w:rsidR="00DA03EA" w:rsidRDefault="00DA03EA" w:rsidP="00352C8C">
      <w:pPr>
        <w:pStyle w:val="ListBullet"/>
        <w:spacing w:line="360" w:lineRule="auto"/>
      </w:pPr>
      <w:r>
        <w:t>Recognise and recall combinations of numbers that add to numbers up to 20</w:t>
      </w:r>
    </w:p>
    <w:p w14:paraId="77C25781" w14:textId="723866B6" w:rsidR="00DA03EA" w:rsidRPr="00FA530C" w:rsidRDefault="00DA03EA" w:rsidP="00352C8C">
      <w:pPr>
        <w:pStyle w:val="ListBullet"/>
        <w:spacing w:line="360" w:lineRule="auto"/>
      </w:pPr>
      <w:r>
        <w:t>Recognise, copy, continue, create and describe increasing and decreasing number patterns</w:t>
      </w:r>
    </w:p>
    <w:p w14:paraId="75A3F994" w14:textId="4418D131" w:rsidR="00DA03EA" w:rsidRPr="00805565" w:rsidRDefault="00DA03EA" w:rsidP="00352C8C">
      <w:pPr>
        <w:spacing w:line="360" w:lineRule="auto"/>
      </w:pPr>
      <w:r w:rsidRPr="0B3436FC">
        <w:t>Multiplication and division and fractions and decimals</w:t>
      </w:r>
      <w:r w:rsidR="00834CF3">
        <w:t>:</w:t>
      </w:r>
    </w:p>
    <w:p w14:paraId="2EAA9D93" w14:textId="723866B6" w:rsidR="00DA03EA" w:rsidRPr="00805565" w:rsidRDefault="00DA03EA" w:rsidP="00352C8C">
      <w:pPr>
        <w:pStyle w:val="ListBullet"/>
        <w:spacing w:line="360" w:lineRule="auto"/>
      </w:pPr>
      <w:r>
        <w:t>Recognise, describe and represent one-half as one of two equal parts of a whole</w:t>
      </w:r>
    </w:p>
    <w:p w14:paraId="626BDF26" w14:textId="723866B6" w:rsidR="00DA03EA" w:rsidRPr="00805565" w:rsidRDefault="00DA03EA" w:rsidP="00352C8C">
      <w:pPr>
        <w:pStyle w:val="ListBullet"/>
        <w:spacing w:line="360" w:lineRule="auto"/>
      </w:pPr>
      <w:r>
        <w:t>Model division by sharing a collection equally into a given number of groups and by sharing equally into a given number of rows or columns in an array</w:t>
      </w:r>
    </w:p>
    <w:p w14:paraId="5F5CB155" w14:textId="14A76F5B" w:rsidR="00DA03EA" w:rsidRPr="00805565" w:rsidRDefault="00DA03EA" w:rsidP="00352C8C">
      <w:pPr>
        <w:spacing w:line="360" w:lineRule="auto"/>
      </w:pPr>
      <w:r w:rsidRPr="0B3436FC">
        <w:t>Multiplication and division and patterns and algebra</w:t>
      </w:r>
      <w:r w:rsidR="00834CF3">
        <w:t>:</w:t>
      </w:r>
    </w:p>
    <w:p w14:paraId="020C05BD" w14:textId="723866B6" w:rsidR="00DA03EA" w:rsidRDefault="00DA03EA" w:rsidP="00352C8C">
      <w:pPr>
        <w:pStyle w:val="ListBullet"/>
        <w:spacing w:line="360" w:lineRule="auto"/>
      </w:pPr>
      <w:r>
        <w:t>Recognise, copy, continue, create and describe increasing and decreasing number patterns</w:t>
      </w:r>
    </w:p>
    <w:p w14:paraId="72DA84F3" w14:textId="723866B6" w:rsidR="00633FEE" w:rsidRDefault="003519FE" w:rsidP="00352C8C">
      <w:pPr>
        <w:pStyle w:val="Heading3"/>
        <w:spacing w:line="360" w:lineRule="auto"/>
      </w:pPr>
      <w:bookmarkStart w:id="31" w:name="_Toc57722409"/>
      <w:r>
        <w:t>Example c</w:t>
      </w:r>
      <w:r w:rsidR="00633FEE">
        <w:t>onnections across strands</w:t>
      </w:r>
      <w:bookmarkEnd w:id="31"/>
    </w:p>
    <w:p w14:paraId="442B435B" w14:textId="41935872" w:rsidR="00633FEE" w:rsidRPr="00CE2118" w:rsidRDefault="00633FEE" w:rsidP="00352C8C">
      <w:pPr>
        <w:spacing w:line="360" w:lineRule="auto"/>
        <w:rPr>
          <w:rStyle w:val="Strong"/>
          <w:b w:val="0"/>
        </w:rPr>
      </w:pPr>
      <w:r w:rsidRPr="00CE2118">
        <w:rPr>
          <w:rStyle w:val="Strong"/>
          <w:b w:val="0"/>
        </w:rPr>
        <w:t>Measurement and geometry – Number and algebra</w:t>
      </w:r>
      <w:r w:rsidR="00D71CE1">
        <w:rPr>
          <w:rStyle w:val="Strong"/>
          <w:b w:val="0"/>
        </w:rPr>
        <w:t>:</w:t>
      </w:r>
    </w:p>
    <w:p w14:paraId="4AC3D53F" w14:textId="3A66454B" w:rsidR="00633FEE" w:rsidRDefault="00CC6BAC" w:rsidP="00352C8C">
      <w:pPr>
        <w:pStyle w:val="ListBullet"/>
        <w:spacing w:line="360" w:lineRule="auto"/>
      </w:pPr>
      <w:r>
        <w:t>Volume and capacity</w:t>
      </w:r>
      <w:r w:rsidRPr="00633FEE">
        <w:t xml:space="preserve"> </w:t>
      </w:r>
      <w:r>
        <w:t>and w</w:t>
      </w:r>
      <w:r w:rsidR="00633FEE" w:rsidRPr="00633FEE">
        <w:t xml:space="preserve">hole </w:t>
      </w:r>
      <w:r w:rsidR="00633FEE">
        <w:t>number</w:t>
      </w:r>
      <w:r w:rsidR="003D7BCD">
        <w:t>s</w:t>
      </w:r>
    </w:p>
    <w:p w14:paraId="55D8ADE6" w14:textId="77777777" w:rsidR="00633FEE" w:rsidRPr="00633FEE" w:rsidRDefault="00633FEE" w:rsidP="00352C8C">
      <w:pPr>
        <w:pStyle w:val="ListBullet2"/>
        <w:spacing w:line="360" w:lineRule="auto"/>
      </w:pPr>
      <w:r w:rsidRPr="00633FEE">
        <w:t xml:space="preserve">Use uniform informal units to measure, </w:t>
      </w:r>
      <w:r>
        <w:t>compare and estimate capacities</w:t>
      </w:r>
    </w:p>
    <w:p w14:paraId="74942C7D" w14:textId="54B84449" w:rsidR="00633FEE" w:rsidRDefault="000B514E" w:rsidP="00352C8C">
      <w:pPr>
        <w:pStyle w:val="ListBullet"/>
        <w:spacing w:line="360" w:lineRule="auto"/>
      </w:pPr>
      <w:r>
        <w:t xml:space="preserve">Mass, whole numbers and </w:t>
      </w:r>
      <w:r w:rsidR="00633FEE" w:rsidRPr="00633FEE">
        <w:t>add</w:t>
      </w:r>
      <w:r>
        <w:t>ition and subtraction</w:t>
      </w:r>
    </w:p>
    <w:p w14:paraId="737BB2BD" w14:textId="77777777" w:rsidR="00633FEE" w:rsidRPr="00633FEE" w:rsidRDefault="00633FEE" w:rsidP="00352C8C">
      <w:pPr>
        <w:pStyle w:val="ListBullet2"/>
        <w:spacing w:line="360" w:lineRule="auto"/>
      </w:pPr>
      <w:r w:rsidRPr="00633FEE">
        <w:t>Use uniform informal units to measure, compare and</w:t>
      </w:r>
      <w:r>
        <w:t xml:space="preserve"> estimate the masses of objects</w:t>
      </w:r>
    </w:p>
    <w:p w14:paraId="6B84FC43" w14:textId="0343D869" w:rsidR="00633FEE" w:rsidRDefault="00317DB7" w:rsidP="00352C8C">
      <w:pPr>
        <w:pStyle w:val="ListBullet"/>
        <w:spacing w:line="360" w:lineRule="auto"/>
      </w:pPr>
      <w:r>
        <w:t>Time and whole numbers</w:t>
      </w:r>
    </w:p>
    <w:p w14:paraId="67CE7D10" w14:textId="77777777" w:rsidR="00633FEE" w:rsidRDefault="00633FEE" w:rsidP="00352C8C">
      <w:pPr>
        <w:pStyle w:val="ListBullet2"/>
        <w:spacing w:line="360" w:lineRule="auto"/>
      </w:pPr>
      <w:r w:rsidRPr="00633FEE">
        <w:t>Nam</w:t>
      </w:r>
      <w:r>
        <w:t>e and order months and seasons</w:t>
      </w:r>
    </w:p>
    <w:p w14:paraId="77A0D036" w14:textId="77777777" w:rsidR="00633FEE" w:rsidRDefault="00633FEE" w:rsidP="00352C8C">
      <w:pPr>
        <w:pStyle w:val="ListBullet2"/>
        <w:spacing w:line="360" w:lineRule="auto"/>
      </w:pPr>
      <w:r w:rsidRPr="00633FEE">
        <w:t xml:space="preserve">Use a calendar to identify the date and determine the number of </w:t>
      </w:r>
      <w:r>
        <w:t>days in each month</w:t>
      </w:r>
    </w:p>
    <w:p w14:paraId="6F609C0E" w14:textId="053BC2DA" w:rsidR="00633FEE" w:rsidRDefault="00633FEE" w:rsidP="00352C8C">
      <w:pPr>
        <w:pStyle w:val="ListBullet2"/>
        <w:spacing w:line="360" w:lineRule="auto"/>
      </w:pPr>
      <w:r w:rsidRPr="00633FEE">
        <w:t>Estimate and measure the duration of an event usi</w:t>
      </w:r>
      <w:r>
        <w:t>ng a repeated informal unit, for example,</w:t>
      </w:r>
      <w:r w:rsidRPr="00633FEE">
        <w:t xml:space="preserve"> number of claps</w:t>
      </w:r>
    </w:p>
    <w:p w14:paraId="3D21E949" w14:textId="0FC6A8F0" w:rsidR="000B514E" w:rsidRDefault="000B514E" w:rsidP="00352C8C">
      <w:pPr>
        <w:pStyle w:val="ListBullet"/>
        <w:spacing w:line="360" w:lineRule="auto"/>
      </w:pPr>
      <w:r>
        <w:t>Time and f</w:t>
      </w:r>
      <w:r w:rsidRPr="00633FEE">
        <w:t>raction</w:t>
      </w:r>
      <w:r>
        <w:t>s and decimals</w:t>
      </w:r>
    </w:p>
    <w:p w14:paraId="58FF6F82" w14:textId="77777777" w:rsidR="000B514E" w:rsidRDefault="000B514E" w:rsidP="00352C8C">
      <w:pPr>
        <w:pStyle w:val="ListBullet2"/>
        <w:spacing w:line="360" w:lineRule="auto"/>
      </w:pPr>
      <w:r>
        <w:t>Tell time to the half-hour</w:t>
      </w:r>
    </w:p>
    <w:p w14:paraId="5A65ADD5" w14:textId="77777777" w:rsidR="000B514E" w:rsidRPr="00633FEE" w:rsidRDefault="000B514E" w:rsidP="00352C8C">
      <w:pPr>
        <w:pStyle w:val="ListBullet2"/>
        <w:spacing w:line="360" w:lineRule="auto"/>
      </w:pPr>
      <w:r w:rsidRPr="00633FEE">
        <w:lastRenderedPageBreak/>
        <w:t>Experience activities with duration of one hour, half/quarter of an hour, one minute and a few seconds</w:t>
      </w:r>
    </w:p>
    <w:p w14:paraId="684FA96A" w14:textId="289A3B40" w:rsidR="00633FEE" w:rsidRDefault="000B514E" w:rsidP="00352C8C">
      <w:pPr>
        <w:pStyle w:val="ListBullet"/>
        <w:spacing w:line="360" w:lineRule="auto"/>
      </w:pPr>
      <w:r>
        <w:t>Position and whole numbers</w:t>
      </w:r>
    </w:p>
    <w:p w14:paraId="532329BD" w14:textId="77777777" w:rsidR="00633FEE" w:rsidRPr="00633FEE" w:rsidRDefault="00633FEE" w:rsidP="00352C8C">
      <w:pPr>
        <w:pStyle w:val="ListBullet2"/>
        <w:spacing w:line="360" w:lineRule="auto"/>
      </w:pPr>
      <w:r w:rsidRPr="00633FEE">
        <w:t>Give and follow directions to move to familiar locatio</w:t>
      </w:r>
      <w:r>
        <w:t xml:space="preserve">ns and to position objects, for example, </w:t>
      </w:r>
      <w:r w:rsidRPr="00633FEE">
        <w:t>number of steps</w:t>
      </w:r>
    </w:p>
    <w:p w14:paraId="386B90B0" w14:textId="0EB54B33" w:rsidR="00633FEE" w:rsidRDefault="000B514E" w:rsidP="00352C8C">
      <w:pPr>
        <w:pStyle w:val="ListBullet"/>
        <w:spacing w:line="360" w:lineRule="auto"/>
      </w:pPr>
      <w:r>
        <w:t>Position and f</w:t>
      </w:r>
      <w:r w:rsidR="00633FEE" w:rsidRPr="00633FEE">
        <w:t>ract</w:t>
      </w:r>
      <w:r>
        <w:t>ions and decimals</w:t>
      </w:r>
    </w:p>
    <w:p w14:paraId="119A75ED" w14:textId="642145DA" w:rsidR="00633FEE" w:rsidRPr="00633FEE" w:rsidRDefault="00633FEE" w:rsidP="00352C8C">
      <w:pPr>
        <w:pStyle w:val="ListBullet2"/>
        <w:spacing w:line="360" w:lineRule="auto"/>
      </w:pPr>
      <w:r w:rsidRPr="00633FEE">
        <w:t>Use half</w:t>
      </w:r>
      <w:r w:rsidR="003D7BCD">
        <w:t>-</w:t>
      </w:r>
      <w:r w:rsidRPr="00633FEE">
        <w:t>turns, full</w:t>
      </w:r>
      <w:r w:rsidR="003D7BCD">
        <w:t>-turns and quarter-</w:t>
      </w:r>
      <w:r w:rsidRPr="00633FEE">
        <w:t>turns when giving i</w:t>
      </w:r>
      <w:r>
        <w:t>nstructions</w:t>
      </w:r>
    </w:p>
    <w:p w14:paraId="6DAAB6B3" w14:textId="59556B0C" w:rsidR="00633FEE" w:rsidRPr="00CE2118" w:rsidRDefault="00633FEE" w:rsidP="00352C8C">
      <w:pPr>
        <w:spacing w:line="360" w:lineRule="auto"/>
        <w:rPr>
          <w:rStyle w:val="Strong"/>
          <w:b w:val="0"/>
        </w:rPr>
      </w:pPr>
      <w:r w:rsidRPr="00CE2118">
        <w:rPr>
          <w:rStyle w:val="Strong"/>
          <w:b w:val="0"/>
        </w:rPr>
        <w:t>Number and algebra – Statistics and probability</w:t>
      </w:r>
      <w:r w:rsidR="00D71CE1">
        <w:rPr>
          <w:rStyle w:val="Strong"/>
          <w:b w:val="0"/>
        </w:rPr>
        <w:t>:</w:t>
      </w:r>
    </w:p>
    <w:p w14:paraId="492FD44F" w14:textId="6B05086E" w:rsidR="00633FEE" w:rsidRDefault="00934431" w:rsidP="00352C8C">
      <w:pPr>
        <w:pStyle w:val="ListBullet"/>
        <w:spacing w:line="360" w:lineRule="auto"/>
      </w:pPr>
      <w:r>
        <w:t>Chance and whole numbers</w:t>
      </w:r>
    </w:p>
    <w:p w14:paraId="4AF0A81A" w14:textId="77777777" w:rsidR="00633FEE" w:rsidRPr="00633FEE" w:rsidRDefault="00633FEE" w:rsidP="00352C8C">
      <w:pPr>
        <w:pStyle w:val="ListBullet2"/>
        <w:spacing w:line="360" w:lineRule="auto"/>
      </w:pPr>
      <w:r w:rsidRPr="00633FEE">
        <w:t>Predict and record all possible combinations in a chance situation</w:t>
      </w:r>
    </w:p>
    <w:p w14:paraId="3677E3A9" w14:textId="54F5142B" w:rsidR="00CE2118" w:rsidRDefault="00CE2118" w:rsidP="00352C8C">
      <w:pPr>
        <w:spacing w:line="360" w:lineRule="auto"/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45698560" w14:textId="60A509DA" w:rsidR="00633FEE" w:rsidRDefault="00633FEE" w:rsidP="00352C8C">
      <w:pPr>
        <w:pStyle w:val="Heading2"/>
        <w:spacing w:line="360" w:lineRule="auto"/>
      </w:pPr>
      <w:bookmarkStart w:id="32" w:name="_Toc57722410"/>
      <w:r w:rsidRPr="00633FEE">
        <w:lastRenderedPageBreak/>
        <w:t>Later Term 4</w:t>
      </w:r>
      <w:bookmarkEnd w:id="32"/>
    </w:p>
    <w:p w14:paraId="7C4F5563" w14:textId="30D412AA" w:rsidR="00D71CE1" w:rsidRDefault="00D71CE1" w:rsidP="00352C8C">
      <w:pPr>
        <w:pStyle w:val="Caption"/>
        <w:spacing w:line="360" w:lineRule="auto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8</w:t>
      </w:r>
      <w:r>
        <w:fldChar w:fldCharType="end"/>
      </w:r>
      <w:r>
        <w:t xml:space="preserve"> Later Term 4</w:t>
      </w:r>
      <w:r w:rsidRPr="007B037D">
        <w:t xml:space="preserve"> outcomes</w:t>
      </w:r>
    </w:p>
    <w:tbl>
      <w:tblPr>
        <w:tblStyle w:val="Tableheader1"/>
        <w:tblW w:w="0" w:type="auto"/>
        <w:tblInd w:w="-240" w:type="dxa"/>
        <w:tblLook w:val="0420" w:firstRow="1" w:lastRow="0" w:firstColumn="0" w:lastColumn="0" w:noHBand="0" w:noVBand="1"/>
        <w:tblDescription w:val="Later Term 4 strand, substrands and outcomes"/>
      </w:tblPr>
      <w:tblGrid>
        <w:gridCol w:w="3322"/>
        <w:gridCol w:w="3289"/>
        <w:gridCol w:w="3201"/>
      </w:tblGrid>
      <w:tr w:rsidR="00633FEE" w:rsidRPr="0018581D" w14:paraId="04450FF5" w14:textId="77777777" w:rsidTr="00D71C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6"/>
        </w:trPr>
        <w:tc>
          <w:tcPr>
            <w:tcW w:w="3322" w:type="dxa"/>
          </w:tcPr>
          <w:p w14:paraId="7C2E90A2" w14:textId="77777777" w:rsidR="00633FEE" w:rsidRPr="0018581D" w:rsidRDefault="00633FEE" w:rsidP="00352C8C">
            <w:pPr>
              <w:spacing w:before="0" w:line="360" w:lineRule="auto"/>
              <w:rPr>
                <w:lang w:eastAsia="zh-CN"/>
              </w:rPr>
            </w:pPr>
            <w:r>
              <w:rPr>
                <w:lang w:eastAsia="zh-CN"/>
              </w:rPr>
              <w:t>Strand</w:t>
            </w:r>
          </w:p>
        </w:tc>
        <w:tc>
          <w:tcPr>
            <w:tcW w:w="3289" w:type="dxa"/>
          </w:tcPr>
          <w:p w14:paraId="216F921C" w14:textId="77777777" w:rsidR="00633FEE" w:rsidRPr="0018581D" w:rsidRDefault="00633FEE" w:rsidP="00352C8C">
            <w:pPr>
              <w:spacing w:before="0" w:line="360" w:lineRule="auto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Substrands</w:t>
            </w:r>
            <w:proofErr w:type="spellEnd"/>
          </w:p>
        </w:tc>
        <w:tc>
          <w:tcPr>
            <w:tcW w:w="3201" w:type="dxa"/>
          </w:tcPr>
          <w:p w14:paraId="50450E5E" w14:textId="77777777" w:rsidR="00633FEE" w:rsidRPr="0018581D" w:rsidRDefault="00633FEE" w:rsidP="00352C8C">
            <w:pPr>
              <w:spacing w:before="0" w:line="360" w:lineRule="auto"/>
              <w:rPr>
                <w:lang w:eastAsia="zh-CN"/>
              </w:rPr>
            </w:pPr>
            <w:r>
              <w:rPr>
                <w:lang w:eastAsia="zh-CN"/>
              </w:rPr>
              <w:t>Outcomes</w:t>
            </w:r>
          </w:p>
        </w:tc>
      </w:tr>
      <w:tr w:rsidR="00633FEE" w:rsidRPr="00143D55" w14:paraId="49C6E153" w14:textId="77777777" w:rsidTr="00D71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322" w:type="dxa"/>
            <w:vAlign w:val="top"/>
          </w:tcPr>
          <w:p w14:paraId="6881DB61" w14:textId="77777777" w:rsidR="00633FEE" w:rsidRPr="00401CB3" w:rsidRDefault="00633FEE" w:rsidP="00352C8C">
            <w:pPr>
              <w:spacing w:line="360" w:lineRule="auto"/>
            </w:pPr>
            <w:r w:rsidRPr="00401CB3">
              <w:t>Number and algebra</w:t>
            </w:r>
          </w:p>
        </w:tc>
        <w:tc>
          <w:tcPr>
            <w:tcW w:w="3289" w:type="dxa"/>
            <w:vAlign w:val="top"/>
          </w:tcPr>
          <w:p w14:paraId="67C12B7A" w14:textId="723866B6" w:rsidR="00E37CC7" w:rsidRDefault="00E37CC7" w:rsidP="00352C8C">
            <w:pPr>
              <w:spacing w:line="360" w:lineRule="auto"/>
            </w:pPr>
            <w:r>
              <w:t>Whole numbers</w:t>
            </w:r>
          </w:p>
          <w:p w14:paraId="4D3D376B" w14:textId="723866B6" w:rsidR="00E37CC7" w:rsidRDefault="00E37CC7" w:rsidP="00352C8C">
            <w:pPr>
              <w:spacing w:line="360" w:lineRule="auto"/>
            </w:pPr>
            <w:r>
              <w:t>Addition and subtraction</w:t>
            </w:r>
          </w:p>
          <w:p w14:paraId="4E95C859" w14:textId="723866B6" w:rsidR="00E37CC7" w:rsidRDefault="00E37CC7" w:rsidP="00352C8C">
            <w:pPr>
              <w:spacing w:line="360" w:lineRule="auto"/>
            </w:pPr>
            <w:r>
              <w:t>Multiplication and division</w:t>
            </w:r>
          </w:p>
          <w:p w14:paraId="0F5886A7" w14:textId="723866B6" w:rsidR="00E37CC7" w:rsidRDefault="00E37CC7" w:rsidP="00352C8C">
            <w:pPr>
              <w:spacing w:line="360" w:lineRule="auto"/>
            </w:pPr>
            <w:r>
              <w:t>Fractions and decimals</w:t>
            </w:r>
          </w:p>
          <w:p w14:paraId="58CA0CFA" w14:textId="723866B6" w:rsidR="00633FEE" w:rsidRPr="00143D55" w:rsidRDefault="00E37CC7" w:rsidP="00352C8C">
            <w:pPr>
              <w:spacing w:line="360" w:lineRule="auto"/>
            </w:pPr>
            <w:r>
              <w:t>P</w:t>
            </w:r>
            <w:r w:rsidR="00633FEE">
              <w:t>atterns and algebra</w:t>
            </w:r>
          </w:p>
        </w:tc>
        <w:tc>
          <w:tcPr>
            <w:tcW w:w="3201" w:type="dxa"/>
            <w:vAlign w:val="top"/>
          </w:tcPr>
          <w:p w14:paraId="7FEBDE8D" w14:textId="723866B6" w:rsidR="00E37CC7" w:rsidRDefault="00E37CC7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4NA</w:t>
            </w:r>
          </w:p>
          <w:p w14:paraId="1B4B4506" w14:textId="723866B6" w:rsidR="00E37CC7" w:rsidRDefault="00633FEE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5NA</w:t>
            </w:r>
          </w:p>
          <w:p w14:paraId="2E26C101" w14:textId="723866B6" w:rsidR="00E37CC7" w:rsidRDefault="00E37CC7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6NA</w:t>
            </w:r>
          </w:p>
          <w:p w14:paraId="65F4BA69" w14:textId="723866B6" w:rsidR="00E37CC7" w:rsidRDefault="00E37CC7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7NA</w:t>
            </w:r>
          </w:p>
          <w:p w14:paraId="5A60AC82" w14:textId="723866B6" w:rsidR="00633FEE" w:rsidRPr="00143D55" w:rsidRDefault="00633FEE" w:rsidP="00352C8C">
            <w:pPr>
              <w:spacing w:line="360" w:lineRule="auto"/>
            </w:pPr>
            <w:r w:rsidRPr="0B3436FC">
              <w:rPr>
                <w:rFonts w:cs="Arial"/>
              </w:rPr>
              <w:t>MA1-8NA</w:t>
            </w:r>
          </w:p>
        </w:tc>
      </w:tr>
      <w:tr w:rsidR="00633FEE" w:rsidRPr="00143D55" w14:paraId="3ABF2364" w14:textId="77777777" w:rsidTr="00D71C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322" w:type="dxa"/>
            <w:vAlign w:val="top"/>
          </w:tcPr>
          <w:p w14:paraId="6DBF0EC8" w14:textId="77777777" w:rsidR="00633FEE" w:rsidRPr="00401CB3" w:rsidRDefault="00633FEE" w:rsidP="00352C8C">
            <w:pPr>
              <w:spacing w:line="360" w:lineRule="auto"/>
            </w:pPr>
            <w:r w:rsidRPr="00401CB3">
              <w:t>Measurement and geometry</w:t>
            </w:r>
          </w:p>
        </w:tc>
        <w:tc>
          <w:tcPr>
            <w:tcW w:w="3289" w:type="dxa"/>
            <w:vAlign w:val="top"/>
          </w:tcPr>
          <w:p w14:paraId="0FF677DA" w14:textId="723866B6" w:rsidR="00E37CC7" w:rsidRDefault="00633FEE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lang w:eastAsia="zh-CN"/>
              </w:rPr>
              <w:t>Length</w:t>
            </w:r>
          </w:p>
          <w:p w14:paraId="66116149" w14:textId="723866B6" w:rsidR="00E37CC7" w:rsidRDefault="00E37CC7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lang w:eastAsia="zh-CN"/>
              </w:rPr>
              <w:t>Three-dimensional space</w:t>
            </w:r>
          </w:p>
          <w:p w14:paraId="55A7027F" w14:textId="723866B6" w:rsidR="00633FEE" w:rsidRPr="00143D55" w:rsidRDefault="00E37CC7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lang w:eastAsia="zh-CN"/>
              </w:rPr>
              <w:t>Two</w:t>
            </w:r>
            <w:r w:rsidR="00633FEE" w:rsidRPr="0B3436FC">
              <w:rPr>
                <w:lang w:eastAsia="zh-CN"/>
              </w:rPr>
              <w:t>-dimensional space</w:t>
            </w:r>
          </w:p>
        </w:tc>
        <w:tc>
          <w:tcPr>
            <w:tcW w:w="3201" w:type="dxa"/>
            <w:vAlign w:val="top"/>
          </w:tcPr>
          <w:p w14:paraId="7D5CA05F" w14:textId="723866B6" w:rsidR="00E37CC7" w:rsidRDefault="00E37CC7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9MG</w:t>
            </w:r>
          </w:p>
          <w:p w14:paraId="4E13F670" w14:textId="723866B6" w:rsidR="00E37CC7" w:rsidRDefault="00E37CC7" w:rsidP="00352C8C">
            <w:pPr>
              <w:spacing w:line="360" w:lineRule="auto"/>
              <w:rPr>
                <w:rFonts w:cs="Arial"/>
              </w:rPr>
            </w:pPr>
            <w:r w:rsidRPr="0B3436FC">
              <w:rPr>
                <w:rFonts w:cs="Arial"/>
              </w:rPr>
              <w:t>MA1-14MG</w:t>
            </w:r>
          </w:p>
          <w:p w14:paraId="03179516" w14:textId="723866B6" w:rsidR="00633FEE" w:rsidRPr="00143D55" w:rsidRDefault="00633FEE" w:rsidP="00352C8C">
            <w:pPr>
              <w:spacing w:line="360" w:lineRule="auto"/>
              <w:rPr>
                <w:lang w:eastAsia="zh-CN"/>
              </w:rPr>
            </w:pPr>
            <w:r w:rsidRPr="0B3436FC">
              <w:rPr>
                <w:rFonts w:cs="Arial"/>
              </w:rPr>
              <w:t>MA1-15MG</w:t>
            </w:r>
          </w:p>
        </w:tc>
      </w:tr>
      <w:tr w:rsidR="00633FEE" w:rsidRPr="00143D55" w14:paraId="485FE4A4" w14:textId="77777777" w:rsidTr="00D71C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322" w:type="dxa"/>
            <w:vAlign w:val="top"/>
          </w:tcPr>
          <w:p w14:paraId="51BD8839" w14:textId="77777777" w:rsidR="00633FEE" w:rsidRPr="00401CB3" w:rsidRDefault="00633FEE" w:rsidP="00352C8C">
            <w:pPr>
              <w:spacing w:line="360" w:lineRule="auto"/>
            </w:pPr>
            <w:r w:rsidRPr="00401CB3">
              <w:t>Statistics and probability</w:t>
            </w:r>
          </w:p>
        </w:tc>
        <w:tc>
          <w:tcPr>
            <w:tcW w:w="3289" w:type="dxa"/>
            <w:vAlign w:val="top"/>
          </w:tcPr>
          <w:p w14:paraId="6F1FDBD4" w14:textId="77777777" w:rsidR="00633FEE" w:rsidRPr="00143D55" w:rsidRDefault="00633FEE" w:rsidP="00352C8C">
            <w:pPr>
              <w:spacing w:line="360" w:lineRule="auto"/>
              <w:rPr>
                <w:color w:val="000000" w:themeColor="text1"/>
              </w:rPr>
            </w:pPr>
            <w:r>
              <w:rPr>
                <w:rFonts w:cs="Arial"/>
              </w:rPr>
              <w:t>Data</w:t>
            </w:r>
          </w:p>
        </w:tc>
        <w:tc>
          <w:tcPr>
            <w:tcW w:w="3201" w:type="dxa"/>
            <w:vAlign w:val="top"/>
          </w:tcPr>
          <w:p w14:paraId="34414E26" w14:textId="77777777" w:rsidR="00633FEE" w:rsidRPr="00143D55" w:rsidRDefault="00633FEE" w:rsidP="00352C8C">
            <w:pPr>
              <w:spacing w:line="360" w:lineRule="auto"/>
              <w:rPr>
                <w:rFonts w:cs="Arial"/>
                <w:color w:val="000000" w:themeColor="text1"/>
                <w:szCs w:val="22"/>
              </w:rPr>
            </w:pPr>
            <w:r w:rsidRPr="009E584E">
              <w:rPr>
                <w:rFonts w:cs="Arial"/>
              </w:rPr>
              <w:t>MA1-17SP</w:t>
            </w:r>
          </w:p>
        </w:tc>
      </w:tr>
    </w:tbl>
    <w:p w14:paraId="148F4C4C" w14:textId="723866B6" w:rsidR="007079FE" w:rsidRPr="00FA530C" w:rsidRDefault="007079FE" w:rsidP="00352C8C">
      <w:pPr>
        <w:pStyle w:val="Heading3"/>
        <w:spacing w:line="360" w:lineRule="auto"/>
      </w:pPr>
      <w:bookmarkStart w:id="33" w:name="_Toc57722411"/>
      <w:r>
        <w:t>Example connections within Number and algebra</w:t>
      </w:r>
      <w:bookmarkEnd w:id="33"/>
    </w:p>
    <w:p w14:paraId="4D64501D" w14:textId="0A0F18EA" w:rsidR="00DA03EA" w:rsidRPr="00805565" w:rsidRDefault="00DA03EA" w:rsidP="00352C8C">
      <w:pPr>
        <w:spacing w:line="360" w:lineRule="auto"/>
      </w:pPr>
      <w:r w:rsidRPr="0B3436FC">
        <w:t>Whole numbers and addition and subtraction</w:t>
      </w:r>
      <w:r w:rsidR="00D71CE1">
        <w:t>:</w:t>
      </w:r>
    </w:p>
    <w:p w14:paraId="1C6235B7" w14:textId="723866B6" w:rsidR="00DA03EA" w:rsidRDefault="00DA03EA" w:rsidP="00352C8C">
      <w:pPr>
        <w:pStyle w:val="ListBullet"/>
        <w:spacing w:line="360" w:lineRule="auto"/>
      </w:pPr>
      <w:r>
        <w:t>Model counting with concrete materials to link with addition and subtraction</w:t>
      </w:r>
    </w:p>
    <w:p w14:paraId="7EB36466" w14:textId="723866B6" w:rsidR="00DA03EA" w:rsidRPr="00C746F8" w:rsidRDefault="00DA03EA" w:rsidP="00352C8C">
      <w:pPr>
        <w:pStyle w:val="ListBullet"/>
        <w:spacing w:line="360" w:lineRule="auto"/>
      </w:pPr>
      <w:r>
        <w:t>Describe the number before as 'one less than' and the number after as 'one more than' a given number</w:t>
      </w:r>
    </w:p>
    <w:p w14:paraId="431FA2BA" w14:textId="33D8EE6B" w:rsidR="00DA03EA" w:rsidRPr="00805565" w:rsidRDefault="00DA03EA" w:rsidP="00352C8C">
      <w:pPr>
        <w:spacing w:line="360" w:lineRule="auto"/>
      </w:pPr>
      <w:r w:rsidRPr="0B3436FC">
        <w:t>Whole numbers and multiplication and division</w:t>
      </w:r>
      <w:r w:rsidR="00D71CE1">
        <w:t>:</w:t>
      </w:r>
    </w:p>
    <w:p w14:paraId="2FB29535" w14:textId="723866B6" w:rsidR="00DA03EA" w:rsidRPr="00FA530C" w:rsidRDefault="00DA03EA" w:rsidP="00352C8C">
      <w:pPr>
        <w:pStyle w:val="ListBullet"/>
        <w:spacing w:line="360" w:lineRule="auto"/>
      </w:pPr>
      <w:r>
        <w:t>Count by twos, fives and tens using rhythmic counting and skip counting from zero</w:t>
      </w:r>
    </w:p>
    <w:p w14:paraId="7112F1B6" w14:textId="03908B49" w:rsidR="00DA03EA" w:rsidRPr="00805565" w:rsidRDefault="00DA03EA" w:rsidP="00352C8C">
      <w:pPr>
        <w:spacing w:line="360" w:lineRule="auto"/>
      </w:pPr>
      <w:r w:rsidRPr="0B3436FC">
        <w:t>Whole numbers and patterns and algebra</w:t>
      </w:r>
      <w:r w:rsidR="00D71CE1">
        <w:t>:</w:t>
      </w:r>
    </w:p>
    <w:p w14:paraId="7ECFBCB0" w14:textId="723866B6" w:rsidR="00DA03EA" w:rsidRPr="00FA530C" w:rsidRDefault="00DA03EA" w:rsidP="00352C8C">
      <w:pPr>
        <w:pStyle w:val="ListBullet"/>
        <w:spacing w:line="360" w:lineRule="auto"/>
      </w:pPr>
      <w:r>
        <w:t>Count forwards and backwards by twos, threes, fives and tens from any starting point</w:t>
      </w:r>
    </w:p>
    <w:p w14:paraId="0286A999" w14:textId="64CE0FAB" w:rsidR="00DA03EA" w:rsidRPr="00805565" w:rsidRDefault="00DA03EA" w:rsidP="00352C8C">
      <w:pPr>
        <w:spacing w:line="360" w:lineRule="auto"/>
      </w:pPr>
      <w:r w:rsidRPr="0B3436FC">
        <w:t>Addition and subtraction and multiplication and division</w:t>
      </w:r>
      <w:r w:rsidR="00D71CE1">
        <w:t>:</w:t>
      </w:r>
    </w:p>
    <w:p w14:paraId="0324F73A" w14:textId="723866B6" w:rsidR="00DA03EA" w:rsidRPr="00FA530C" w:rsidRDefault="00DA03EA" w:rsidP="00352C8C">
      <w:pPr>
        <w:pStyle w:val="ListBullet"/>
        <w:spacing w:line="360" w:lineRule="auto"/>
      </w:pPr>
      <w:r>
        <w:t>Model and use repeated addition as a strategy for multiplication</w:t>
      </w:r>
    </w:p>
    <w:p w14:paraId="3C2D18BB" w14:textId="2400EE33" w:rsidR="00DA03EA" w:rsidRPr="00805565" w:rsidRDefault="00DA03EA" w:rsidP="00352C8C">
      <w:pPr>
        <w:spacing w:line="360" w:lineRule="auto"/>
      </w:pPr>
      <w:r w:rsidRPr="0B3436FC">
        <w:t>Addition and subtraction and patterns and algebra</w:t>
      </w:r>
      <w:r w:rsidR="00D71CE1">
        <w:t>:</w:t>
      </w:r>
    </w:p>
    <w:p w14:paraId="291A924D" w14:textId="723866B6" w:rsidR="00DA03EA" w:rsidRDefault="00E47A60" w:rsidP="00352C8C">
      <w:pPr>
        <w:pStyle w:val="ListBullet"/>
        <w:spacing w:line="360" w:lineRule="auto"/>
      </w:pPr>
      <w:r>
        <w:lastRenderedPageBreak/>
        <w:t>C</w:t>
      </w:r>
      <w:r w:rsidR="00DA03EA">
        <w:t>omplete number sentences involving addition and subtraction by calculating missing numbers</w:t>
      </w:r>
    </w:p>
    <w:p w14:paraId="7B6B5408" w14:textId="723866B6" w:rsidR="00DA03EA" w:rsidRDefault="00DA03EA" w:rsidP="00352C8C">
      <w:pPr>
        <w:pStyle w:val="ListBullet"/>
        <w:spacing w:line="360" w:lineRule="auto"/>
      </w:pPr>
      <w:r>
        <w:t>Recognise and recall combinations of numbers that add to numbers up to 20</w:t>
      </w:r>
    </w:p>
    <w:p w14:paraId="5F83C2B9" w14:textId="723866B6" w:rsidR="00DA03EA" w:rsidRPr="00FA530C" w:rsidRDefault="00DA03EA" w:rsidP="00352C8C">
      <w:pPr>
        <w:pStyle w:val="ListBullet"/>
        <w:spacing w:line="360" w:lineRule="auto"/>
      </w:pPr>
      <w:r>
        <w:t>Recognise, copy, continue, create and describe increasing and decreasing number patterns</w:t>
      </w:r>
    </w:p>
    <w:p w14:paraId="5CD20AF2" w14:textId="4C536359" w:rsidR="00DA03EA" w:rsidRPr="00805565" w:rsidRDefault="00DA03EA" w:rsidP="00352C8C">
      <w:pPr>
        <w:spacing w:line="360" w:lineRule="auto"/>
      </w:pPr>
      <w:r w:rsidRPr="0B3436FC">
        <w:t>Multiplication and division and fractions and decimals</w:t>
      </w:r>
      <w:r w:rsidR="00D71CE1">
        <w:t>:</w:t>
      </w:r>
    </w:p>
    <w:p w14:paraId="00FADAA8" w14:textId="723866B6" w:rsidR="00DA03EA" w:rsidRPr="00805565" w:rsidRDefault="00DA03EA" w:rsidP="00352C8C">
      <w:pPr>
        <w:pStyle w:val="ListBullet"/>
        <w:spacing w:line="360" w:lineRule="auto"/>
      </w:pPr>
      <w:r>
        <w:t>Recognise, describe and represent one-half as one of two equal parts of a whole</w:t>
      </w:r>
    </w:p>
    <w:p w14:paraId="32A3125C" w14:textId="723866B6" w:rsidR="00DA03EA" w:rsidRPr="00805565" w:rsidRDefault="00DA03EA" w:rsidP="00352C8C">
      <w:pPr>
        <w:pStyle w:val="ListBullet"/>
        <w:spacing w:line="360" w:lineRule="auto"/>
      </w:pPr>
      <w:r>
        <w:t>Model division by sharing a collection equally into a given number of groups and by sharing equally into a given number of rows or columns in an array</w:t>
      </w:r>
    </w:p>
    <w:p w14:paraId="35041729" w14:textId="0E113763" w:rsidR="00DA03EA" w:rsidRPr="00805565" w:rsidRDefault="00DA03EA" w:rsidP="00352C8C">
      <w:pPr>
        <w:spacing w:line="360" w:lineRule="auto"/>
      </w:pPr>
      <w:r w:rsidRPr="0B3436FC">
        <w:t>Multiplication and division and patterns and algebra</w:t>
      </w:r>
      <w:r w:rsidR="00D71CE1">
        <w:t>:</w:t>
      </w:r>
    </w:p>
    <w:p w14:paraId="78F946A9" w14:textId="723866B6" w:rsidR="00DA03EA" w:rsidRDefault="00DA03EA" w:rsidP="00352C8C">
      <w:pPr>
        <w:pStyle w:val="ListBullet"/>
        <w:spacing w:line="360" w:lineRule="auto"/>
      </w:pPr>
      <w:r>
        <w:t>Recognise, copy, continue, create and describe increasing and decreasing number patterns</w:t>
      </w:r>
    </w:p>
    <w:p w14:paraId="3FC7527D" w14:textId="723866B6" w:rsidR="00633FEE" w:rsidRDefault="003519FE" w:rsidP="00352C8C">
      <w:pPr>
        <w:pStyle w:val="Heading3"/>
        <w:spacing w:line="360" w:lineRule="auto"/>
      </w:pPr>
      <w:bookmarkStart w:id="34" w:name="_Toc57722412"/>
      <w:r>
        <w:t>Example c</w:t>
      </w:r>
      <w:r w:rsidR="00887D47">
        <w:t>onnections within measurement and geometry</w:t>
      </w:r>
      <w:bookmarkEnd w:id="34"/>
    </w:p>
    <w:p w14:paraId="5CB4671D" w14:textId="1AD1E8C0" w:rsidR="00887D47" w:rsidRDefault="00887D47" w:rsidP="00352C8C">
      <w:pPr>
        <w:spacing w:line="360" w:lineRule="auto"/>
      </w:pPr>
      <w:r w:rsidRPr="00887D47">
        <w:t>Three-dimensional s</w:t>
      </w:r>
      <w:r>
        <w:t>pace and two-dimensional space</w:t>
      </w:r>
      <w:r w:rsidR="00D71CE1">
        <w:t>:</w:t>
      </w:r>
    </w:p>
    <w:p w14:paraId="0FE4BE59" w14:textId="77777777" w:rsidR="00887D47" w:rsidRPr="00887D47" w:rsidRDefault="00887D47" w:rsidP="00352C8C">
      <w:pPr>
        <w:pStyle w:val="ListBullet"/>
        <w:spacing w:line="360" w:lineRule="auto"/>
      </w:pPr>
      <w:r w:rsidRPr="00887D47">
        <w:t xml:space="preserve">Compare </w:t>
      </w:r>
      <w:r>
        <w:t>shapes and the faces of objects</w:t>
      </w:r>
    </w:p>
    <w:p w14:paraId="556704A4" w14:textId="59C6D971" w:rsidR="00887D47" w:rsidRDefault="003519FE" w:rsidP="00352C8C">
      <w:pPr>
        <w:pStyle w:val="Heading3"/>
        <w:spacing w:line="360" w:lineRule="auto"/>
      </w:pPr>
      <w:bookmarkStart w:id="35" w:name="_Toc57722413"/>
      <w:r>
        <w:t>Example c</w:t>
      </w:r>
      <w:r w:rsidR="00887D47" w:rsidRPr="00887D47">
        <w:t>onnections across strands</w:t>
      </w:r>
      <w:bookmarkEnd w:id="35"/>
    </w:p>
    <w:p w14:paraId="6C29FD23" w14:textId="60545727" w:rsidR="00887D47" w:rsidRPr="00CE2118" w:rsidRDefault="00887D47" w:rsidP="00352C8C">
      <w:pPr>
        <w:spacing w:line="360" w:lineRule="auto"/>
        <w:rPr>
          <w:rStyle w:val="Strong"/>
          <w:b w:val="0"/>
        </w:rPr>
      </w:pPr>
      <w:r w:rsidRPr="00CE2118">
        <w:rPr>
          <w:rStyle w:val="Strong"/>
          <w:b w:val="0"/>
        </w:rPr>
        <w:t>Measurement and geometry – Number and algebra</w:t>
      </w:r>
      <w:r w:rsidR="00D71CE1">
        <w:rPr>
          <w:rStyle w:val="Strong"/>
          <w:b w:val="0"/>
        </w:rPr>
        <w:t>:</w:t>
      </w:r>
    </w:p>
    <w:p w14:paraId="21E127B2" w14:textId="470D00DD" w:rsidR="00887D47" w:rsidRDefault="00582761" w:rsidP="00352C8C">
      <w:pPr>
        <w:pStyle w:val="ListBullet"/>
        <w:spacing w:line="360" w:lineRule="auto"/>
      </w:pPr>
      <w:r>
        <w:t xml:space="preserve">Length, whole numbers and </w:t>
      </w:r>
      <w:r w:rsidR="00887D47" w:rsidRPr="00887D47">
        <w:t>addit</w:t>
      </w:r>
      <w:r>
        <w:t>ion and subtraction</w:t>
      </w:r>
    </w:p>
    <w:p w14:paraId="55BC946E" w14:textId="77777777" w:rsidR="00887D47" w:rsidRPr="00887D47" w:rsidRDefault="00887D47" w:rsidP="00352C8C">
      <w:pPr>
        <w:pStyle w:val="ListBullet2"/>
        <w:spacing w:line="360" w:lineRule="auto"/>
      </w:pPr>
      <w:r w:rsidRPr="00887D47">
        <w:t>Measures, records, compares and estimates lengths and distances using uniform informal units (Length 2: also metres and centimetres) and record lengths by referring to th</w:t>
      </w:r>
      <w:r>
        <w:t>e number and type of units used</w:t>
      </w:r>
    </w:p>
    <w:p w14:paraId="3E9725B7" w14:textId="5809D8FF" w:rsidR="00887D47" w:rsidRDefault="00D82D7A" w:rsidP="00352C8C">
      <w:pPr>
        <w:pStyle w:val="ListBullet"/>
        <w:spacing w:line="360" w:lineRule="auto"/>
      </w:pPr>
      <w:r>
        <w:t>T</w:t>
      </w:r>
      <w:r w:rsidRPr="00887D47">
        <w:t>hree-dimensional spa</w:t>
      </w:r>
      <w:r>
        <w:t>ce</w:t>
      </w:r>
      <w:r w:rsidRPr="00887D47">
        <w:t xml:space="preserve"> </w:t>
      </w:r>
      <w:r>
        <w:t>and multiplication and division</w:t>
      </w:r>
    </w:p>
    <w:p w14:paraId="478EAA95" w14:textId="77777777" w:rsidR="00887D47" w:rsidRPr="00887D47" w:rsidRDefault="00887D47" w:rsidP="00352C8C">
      <w:pPr>
        <w:pStyle w:val="ListBullet2"/>
        <w:spacing w:line="360" w:lineRule="auto"/>
      </w:pPr>
      <w:r w:rsidRPr="00887D47">
        <w:t>Describe, classify and manipulate three-dimensional objects</w:t>
      </w:r>
    </w:p>
    <w:p w14:paraId="07A5B4D9" w14:textId="49A18502" w:rsidR="00887D47" w:rsidRPr="00CE2118" w:rsidRDefault="00887D47" w:rsidP="00352C8C">
      <w:pPr>
        <w:spacing w:line="360" w:lineRule="auto"/>
        <w:rPr>
          <w:rStyle w:val="Strong"/>
          <w:b w:val="0"/>
        </w:rPr>
      </w:pPr>
      <w:r w:rsidRPr="00CE2118">
        <w:rPr>
          <w:rStyle w:val="Strong"/>
          <w:b w:val="0"/>
        </w:rPr>
        <w:t>Number and algebra – Statistics and probability</w:t>
      </w:r>
      <w:r w:rsidR="00D71CE1">
        <w:rPr>
          <w:rStyle w:val="Strong"/>
          <w:b w:val="0"/>
        </w:rPr>
        <w:t>:</w:t>
      </w:r>
    </w:p>
    <w:p w14:paraId="7B179DBA" w14:textId="6DE93620" w:rsidR="00887D47" w:rsidRDefault="00FF46FC" w:rsidP="00352C8C">
      <w:pPr>
        <w:pStyle w:val="ListBullet"/>
        <w:spacing w:line="360" w:lineRule="auto"/>
      </w:pPr>
      <w:r>
        <w:t>Data and w</w:t>
      </w:r>
      <w:r w:rsidR="00887D47">
        <w:t>hole number</w:t>
      </w:r>
      <w:r w:rsidR="004870B5">
        <w:t>s</w:t>
      </w:r>
    </w:p>
    <w:p w14:paraId="540AF1EA" w14:textId="77777777" w:rsidR="00887D47" w:rsidRDefault="00887D47" w:rsidP="00352C8C">
      <w:pPr>
        <w:pStyle w:val="ListBullet2"/>
        <w:spacing w:line="360" w:lineRule="auto"/>
      </w:pPr>
      <w:r w:rsidRPr="00887D47">
        <w:lastRenderedPageBreak/>
        <w:t xml:space="preserve">Collect data and use tally marks </w:t>
      </w:r>
      <w:r>
        <w:t>to assist with data collection</w:t>
      </w:r>
    </w:p>
    <w:p w14:paraId="42EF75E6" w14:textId="77777777" w:rsidR="00887D47" w:rsidRPr="00887D47" w:rsidRDefault="00887D47" w:rsidP="00352C8C">
      <w:pPr>
        <w:pStyle w:val="ListBullet2"/>
        <w:spacing w:line="360" w:lineRule="auto"/>
        <w:rPr>
          <w:rStyle w:val="Strong"/>
          <w:b w:val="0"/>
          <w:bCs w:val="0"/>
        </w:rPr>
      </w:pPr>
      <w:r w:rsidRPr="00887D47">
        <w:t>Create data displays using objects and pictures (one-to-one corresp</w:t>
      </w:r>
      <w:r>
        <w:t>ondence) and interpret displays</w:t>
      </w:r>
    </w:p>
    <w:sectPr w:rsidR="00887D47" w:rsidRPr="00887D47" w:rsidSect="002168B6"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96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2980B9" w14:textId="1C60C660" w:rsidR="00F36AA6" w:rsidRDefault="00F36AA6">
      <w:r>
        <w:separator/>
      </w:r>
    </w:p>
    <w:p w14:paraId="0E3C3E48" w14:textId="77777777" w:rsidR="00F36AA6" w:rsidRDefault="00F36AA6"/>
  </w:endnote>
  <w:endnote w:type="continuationSeparator" w:id="0">
    <w:p w14:paraId="630F1B67" w14:textId="47A70A58" w:rsidR="00F36AA6" w:rsidRDefault="00F36AA6">
      <w:r>
        <w:continuationSeparator/>
      </w:r>
    </w:p>
    <w:p w14:paraId="559B3421" w14:textId="77777777" w:rsidR="00F36AA6" w:rsidRDefault="00F36A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54A3B0" w14:textId="6B3CD25C" w:rsidR="00046238" w:rsidRPr="004D333E" w:rsidRDefault="00046238" w:rsidP="00887D47">
    <w:pPr>
      <w:pStyle w:val="Footer"/>
      <w:tabs>
        <w:tab w:val="clear" w:pos="10773"/>
        <w:tab w:val="right" w:pos="14742"/>
      </w:tabs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E4559A">
      <w:rPr>
        <w:noProof/>
      </w:rPr>
      <w:t>2</w:t>
    </w:r>
    <w:r w:rsidRPr="002810D3">
      <w:fldChar w:fldCharType="end"/>
    </w:r>
    <w:r w:rsidRPr="002810D3">
      <w:tab/>
    </w:r>
    <w:r w:rsidRPr="002A57EC">
      <w:t>Mathematics Stage 1 – sample scope and sequence – connections within and across strand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568B8" w14:textId="2F1997DA" w:rsidR="00046238" w:rsidRPr="004D333E" w:rsidRDefault="00046238" w:rsidP="00FA530C">
    <w:pPr>
      <w:pStyle w:val="Footer"/>
      <w:tabs>
        <w:tab w:val="clear" w:pos="10773"/>
        <w:tab w:val="right" w:pos="14601"/>
      </w:tabs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352C8C">
      <w:rPr>
        <w:noProof/>
      </w:rPr>
      <w:t>May-21</w:t>
    </w:r>
    <w:r w:rsidRPr="002810D3">
      <w:fldChar w:fldCharType="end"/>
    </w:r>
    <w:r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E4559A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D13E1A" w14:textId="77777777" w:rsidR="00046238" w:rsidRDefault="00046238" w:rsidP="00FA530C">
    <w:pPr>
      <w:pStyle w:val="Logo"/>
      <w:tabs>
        <w:tab w:val="clear" w:pos="10199"/>
        <w:tab w:val="right" w:pos="14601"/>
      </w:tabs>
    </w:pPr>
    <w:r w:rsidRPr="204D80E7">
      <w:rPr>
        <w:sz w:val="24"/>
        <w:szCs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2E595115" wp14:editId="33884E6C">
          <wp:extent cx="507600" cy="540000"/>
          <wp:effectExtent l="0" t="0" r="635" b="6350"/>
          <wp:docPr id="2" name="Picture 2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61A7A3" w14:textId="10911C91" w:rsidR="00F36AA6" w:rsidRDefault="00F36AA6">
      <w:r>
        <w:separator/>
      </w:r>
    </w:p>
    <w:p w14:paraId="5D68E22B" w14:textId="77777777" w:rsidR="00F36AA6" w:rsidRDefault="00F36AA6"/>
  </w:footnote>
  <w:footnote w:type="continuationSeparator" w:id="0">
    <w:p w14:paraId="37F333E7" w14:textId="2A01A697" w:rsidR="00F36AA6" w:rsidRDefault="00F36AA6">
      <w:r>
        <w:continuationSeparator/>
      </w:r>
    </w:p>
    <w:p w14:paraId="081AEBCE" w14:textId="77777777" w:rsidR="00F36AA6" w:rsidRDefault="00F36A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B72922" w14:textId="77777777" w:rsidR="00046238" w:rsidRDefault="00046238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FFFF89"/>
    <w:multiLevelType w:val="hybridMultilevel"/>
    <w:tmpl w:val="7C8201F8"/>
    <w:lvl w:ilvl="0" w:tplc="40B01D2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CA64674">
      <w:numFmt w:val="decimal"/>
      <w:lvlText w:val=""/>
      <w:lvlJc w:val="left"/>
    </w:lvl>
    <w:lvl w:ilvl="2" w:tplc="1D20AE6E">
      <w:numFmt w:val="decimal"/>
      <w:lvlText w:val=""/>
      <w:lvlJc w:val="left"/>
    </w:lvl>
    <w:lvl w:ilvl="3" w:tplc="3DF06A0A">
      <w:numFmt w:val="decimal"/>
      <w:lvlText w:val=""/>
      <w:lvlJc w:val="left"/>
    </w:lvl>
    <w:lvl w:ilvl="4" w:tplc="603E87C8">
      <w:numFmt w:val="decimal"/>
      <w:lvlText w:val=""/>
      <w:lvlJc w:val="left"/>
    </w:lvl>
    <w:lvl w:ilvl="5" w:tplc="6F2C4EF0">
      <w:numFmt w:val="decimal"/>
      <w:lvlText w:val=""/>
      <w:lvlJc w:val="left"/>
    </w:lvl>
    <w:lvl w:ilvl="6" w:tplc="CC44077E">
      <w:numFmt w:val="decimal"/>
      <w:lvlText w:val=""/>
      <w:lvlJc w:val="left"/>
    </w:lvl>
    <w:lvl w:ilvl="7" w:tplc="E4842EA2">
      <w:numFmt w:val="decimal"/>
      <w:lvlText w:val=""/>
      <w:lvlJc w:val="left"/>
    </w:lvl>
    <w:lvl w:ilvl="8" w:tplc="43A685D4">
      <w:numFmt w:val="decimal"/>
      <w:lvlText w:val=""/>
      <w:lvlJc w:val="left"/>
    </w:lvl>
  </w:abstractNum>
  <w:abstractNum w:abstractNumId="8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A5CAE804"/>
    <w:lvl w:ilvl="0">
      <w:start w:val="1"/>
      <w:numFmt w:val="bullet"/>
      <w:lvlText w:val=""/>
      <w:lvlJc w:val="left"/>
      <w:pPr>
        <w:tabs>
          <w:tab w:val="num" w:pos="1009"/>
        </w:tabs>
        <w:ind w:left="1012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3"/>
  </w:num>
  <w:num w:numId="3">
    <w:abstractNumId w:val="17"/>
  </w:num>
  <w:num w:numId="4">
    <w:abstractNumId w:val="19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0"/>
  </w:num>
  <w:num w:numId="8">
    <w:abstractNumId w:val="11"/>
  </w:num>
  <w:num w:numId="9">
    <w:abstractNumId w:val="16"/>
  </w:num>
  <w:num w:numId="10">
    <w:abstractNumId w:val="10"/>
  </w:num>
  <w:num w:numId="11">
    <w:abstractNumId w:val="14"/>
  </w:num>
  <w:num w:numId="12">
    <w:abstractNumId w:val="6"/>
  </w:num>
  <w:num w:numId="13">
    <w:abstractNumId w:val="9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8"/>
  </w:num>
  <w:num w:numId="21">
    <w:abstractNumId w:val="21"/>
  </w:num>
  <w:num w:numId="22">
    <w:abstractNumId w:val="18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5"/>
  </w:num>
  <w:num w:numId="32">
    <w:abstractNumId w:val="21"/>
  </w:num>
  <w:num w:numId="33">
    <w:abstractNumId w:val="17"/>
  </w:num>
  <w:num w:numId="34">
    <w:abstractNumId w:val="19"/>
  </w:num>
  <w:num w:numId="35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US" w:vendorID="64" w:dllVersion="6" w:nlCheck="1" w:checkStyle="1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szQyNDWzMDGwNLBQ0lEKTi0uzszPAykwrAUAqxpitiwAAAA="/>
  </w:docVars>
  <w:rsids>
    <w:rsidRoot w:val="00FA530C"/>
    <w:rsid w:val="0000031A"/>
    <w:rsid w:val="0000114D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289A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238"/>
    <w:rsid w:val="00046473"/>
    <w:rsid w:val="000507E6"/>
    <w:rsid w:val="0005163D"/>
    <w:rsid w:val="00051A14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B75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514E"/>
    <w:rsid w:val="000B5EE8"/>
    <w:rsid w:val="000B75CB"/>
    <w:rsid w:val="000B7D49"/>
    <w:rsid w:val="000C0107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1740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5096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162D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1B5A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421F"/>
    <w:rsid w:val="001F4543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C2E"/>
    <w:rsid w:val="00210D95"/>
    <w:rsid w:val="002136B3"/>
    <w:rsid w:val="00215FBA"/>
    <w:rsid w:val="002168B6"/>
    <w:rsid w:val="00216957"/>
    <w:rsid w:val="00217731"/>
    <w:rsid w:val="00217AE6"/>
    <w:rsid w:val="00221777"/>
    <w:rsid w:val="00221998"/>
    <w:rsid w:val="00221E1A"/>
    <w:rsid w:val="002228E3"/>
    <w:rsid w:val="00223D20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3907"/>
    <w:rsid w:val="00266738"/>
    <w:rsid w:val="00266D0C"/>
    <w:rsid w:val="00266DB1"/>
    <w:rsid w:val="00267D24"/>
    <w:rsid w:val="00273F94"/>
    <w:rsid w:val="002760B7"/>
    <w:rsid w:val="002810D3"/>
    <w:rsid w:val="002847AE"/>
    <w:rsid w:val="002870F2"/>
    <w:rsid w:val="00287650"/>
    <w:rsid w:val="0029008E"/>
    <w:rsid w:val="00290154"/>
    <w:rsid w:val="002949E2"/>
    <w:rsid w:val="00294F88"/>
    <w:rsid w:val="00294FCC"/>
    <w:rsid w:val="00295516"/>
    <w:rsid w:val="00296925"/>
    <w:rsid w:val="002A10A1"/>
    <w:rsid w:val="002A3161"/>
    <w:rsid w:val="002A3410"/>
    <w:rsid w:val="002A44D1"/>
    <w:rsid w:val="002A4631"/>
    <w:rsid w:val="002A57EC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B7C81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647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DB7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93C"/>
    <w:rsid w:val="00332B30"/>
    <w:rsid w:val="0033532B"/>
    <w:rsid w:val="00336176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184F"/>
    <w:rsid w:val="003519FE"/>
    <w:rsid w:val="00352686"/>
    <w:rsid w:val="00352C8C"/>
    <w:rsid w:val="003534AD"/>
    <w:rsid w:val="00357136"/>
    <w:rsid w:val="003576EB"/>
    <w:rsid w:val="00360BDF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5C05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19AC"/>
    <w:rsid w:val="003C3990"/>
    <w:rsid w:val="003C434B"/>
    <w:rsid w:val="003C489D"/>
    <w:rsid w:val="003C54B8"/>
    <w:rsid w:val="003C687F"/>
    <w:rsid w:val="003C723C"/>
    <w:rsid w:val="003D0F7F"/>
    <w:rsid w:val="003D3CF0"/>
    <w:rsid w:val="003D53BF"/>
    <w:rsid w:val="003D6797"/>
    <w:rsid w:val="003D779D"/>
    <w:rsid w:val="003D7846"/>
    <w:rsid w:val="003D78A2"/>
    <w:rsid w:val="003D7BCD"/>
    <w:rsid w:val="003E03FD"/>
    <w:rsid w:val="003E15EE"/>
    <w:rsid w:val="003E51A3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42F8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28FF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4F89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657EC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870B5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0CB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5E90"/>
    <w:rsid w:val="004E6856"/>
    <w:rsid w:val="004E6FB4"/>
    <w:rsid w:val="004F007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067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5EC1"/>
    <w:rsid w:val="00536369"/>
    <w:rsid w:val="005400FF"/>
    <w:rsid w:val="00540E99"/>
    <w:rsid w:val="00541130"/>
    <w:rsid w:val="00545EF3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761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321F"/>
    <w:rsid w:val="005F78DD"/>
    <w:rsid w:val="005F7A4D"/>
    <w:rsid w:val="005F7D80"/>
    <w:rsid w:val="00601B68"/>
    <w:rsid w:val="00602CBF"/>
    <w:rsid w:val="0060359B"/>
    <w:rsid w:val="00603F69"/>
    <w:rsid w:val="006040DA"/>
    <w:rsid w:val="006047BD"/>
    <w:rsid w:val="00607673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26944"/>
    <w:rsid w:val="00630BB3"/>
    <w:rsid w:val="00632182"/>
    <w:rsid w:val="006335DF"/>
    <w:rsid w:val="00633FEE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BB1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10FC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079FE"/>
    <w:rsid w:val="00712DA7"/>
    <w:rsid w:val="00714956"/>
    <w:rsid w:val="00715F89"/>
    <w:rsid w:val="00716FB7"/>
    <w:rsid w:val="00717C66"/>
    <w:rsid w:val="0072144B"/>
    <w:rsid w:val="00722D6B"/>
    <w:rsid w:val="00723956"/>
    <w:rsid w:val="00723CA5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2C78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1D76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5D5B"/>
    <w:rsid w:val="007C6E38"/>
    <w:rsid w:val="007D212E"/>
    <w:rsid w:val="007D458F"/>
    <w:rsid w:val="007D5655"/>
    <w:rsid w:val="007D5A52"/>
    <w:rsid w:val="007D60F8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565"/>
    <w:rsid w:val="008059C1"/>
    <w:rsid w:val="0080662F"/>
    <w:rsid w:val="00806C91"/>
    <w:rsid w:val="0081065F"/>
    <w:rsid w:val="008107F0"/>
    <w:rsid w:val="00810E72"/>
    <w:rsid w:val="0081179B"/>
    <w:rsid w:val="00812DCB"/>
    <w:rsid w:val="00813FA5"/>
    <w:rsid w:val="0081523F"/>
    <w:rsid w:val="00816151"/>
    <w:rsid w:val="00817268"/>
    <w:rsid w:val="008179B3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4CF3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0AA2"/>
    <w:rsid w:val="00851875"/>
    <w:rsid w:val="0085190E"/>
    <w:rsid w:val="00851AF8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235"/>
    <w:rsid w:val="008736AC"/>
    <w:rsid w:val="00874C1F"/>
    <w:rsid w:val="00880A08"/>
    <w:rsid w:val="008813A0"/>
    <w:rsid w:val="00882E98"/>
    <w:rsid w:val="00883242"/>
    <w:rsid w:val="00883A53"/>
    <w:rsid w:val="00885C59"/>
    <w:rsid w:val="00885F34"/>
    <w:rsid w:val="00887D47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1D47"/>
    <w:rsid w:val="008E43E0"/>
    <w:rsid w:val="008E4A0E"/>
    <w:rsid w:val="008E4E59"/>
    <w:rsid w:val="008F0115"/>
    <w:rsid w:val="008F0383"/>
    <w:rsid w:val="008F1F6A"/>
    <w:rsid w:val="008F28E7"/>
    <w:rsid w:val="008F3EDF"/>
    <w:rsid w:val="008F454D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3FE9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4431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4715D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FEC"/>
    <w:rsid w:val="0096422F"/>
    <w:rsid w:val="00964AE3"/>
    <w:rsid w:val="0096523B"/>
    <w:rsid w:val="00965F05"/>
    <w:rsid w:val="0096720F"/>
    <w:rsid w:val="0097036E"/>
    <w:rsid w:val="00970968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6B26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24E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9CF"/>
    <w:rsid w:val="009F3ECD"/>
    <w:rsid w:val="009F4B19"/>
    <w:rsid w:val="009F5F05"/>
    <w:rsid w:val="009F7315"/>
    <w:rsid w:val="009F73D1"/>
    <w:rsid w:val="00A00D40"/>
    <w:rsid w:val="00A04A93"/>
    <w:rsid w:val="00A0618D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0BB1"/>
    <w:rsid w:val="00A35E8B"/>
    <w:rsid w:val="00A3669F"/>
    <w:rsid w:val="00A36F6C"/>
    <w:rsid w:val="00A41A01"/>
    <w:rsid w:val="00A429A9"/>
    <w:rsid w:val="00A43808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1734"/>
    <w:rsid w:val="00A81791"/>
    <w:rsid w:val="00A8195D"/>
    <w:rsid w:val="00A81DC9"/>
    <w:rsid w:val="00A82923"/>
    <w:rsid w:val="00A8320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4ECC"/>
    <w:rsid w:val="00AF726A"/>
    <w:rsid w:val="00AF7AB4"/>
    <w:rsid w:val="00AF7B91"/>
    <w:rsid w:val="00B00015"/>
    <w:rsid w:val="00B043A6"/>
    <w:rsid w:val="00B06DE8"/>
    <w:rsid w:val="00B07AE1"/>
    <w:rsid w:val="00B07D23"/>
    <w:rsid w:val="00B10FED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1C2C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7B0"/>
    <w:rsid w:val="00B6083F"/>
    <w:rsid w:val="00B61504"/>
    <w:rsid w:val="00B62E95"/>
    <w:rsid w:val="00B63ABC"/>
    <w:rsid w:val="00B64D3D"/>
    <w:rsid w:val="00B64F0A"/>
    <w:rsid w:val="00B6562C"/>
    <w:rsid w:val="00B6729E"/>
    <w:rsid w:val="00B67726"/>
    <w:rsid w:val="00B67B3A"/>
    <w:rsid w:val="00B720C9"/>
    <w:rsid w:val="00B73312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6698"/>
    <w:rsid w:val="00B9695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5430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76C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9AF"/>
    <w:rsid w:val="00C42A1B"/>
    <w:rsid w:val="00C42B41"/>
    <w:rsid w:val="00C42C1F"/>
    <w:rsid w:val="00C44A8D"/>
    <w:rsid w:val="00C44CF8"/>
    <w:rsid w:val="00C456B6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2B6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BAC"/>
    <w:rsid w:val="00CC6F04"/>
    <w:rsid w:val="00CC7B94"/>
    <w:rsid w:val="00CD5A94"/>
    <w:rsid w:val="00CD6E8E"/>
    <w:rsid w:val="00CE161F"/>
    <w:rsid w:val="00CE2118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921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03E1"/>
    <w:rsid w:val="00D114B2"/>
    <w:rsid w:val="00D121C4"/>
    <w:rsid w:val="00D14274"/>
    <w:rsid w:val="00D14C99"/>
    <w:rsid w:val="00D15E5B"/>
    <w:rsid w:val="00D17C62"/>
    <w:rsid w:val="00D21586"/>
    <w:rsid w:val="00D21EA5"/>
    <w:rsid w:val="00D23A38"/>
    <w:rsid w:val="00D2574C"/>
    <w:rsid w:val="00D26D79"/>
    <w:rsid w:val="00D27C2B"/>
    <w:rsid w:val="00D30A7D"/>
    <w:rsid w:val="00D33363"/>
    <w:rsid w:val="00D34529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3CC"/>
    <w:rsid w:val="00D46D26"/>
    <w:rsid w:val="00D51254"/>
    <w:rsid w:val="00D51627"/>
    <w:rsid w:val="00D51E1A"/>
    <w:rsid w:val="00D52344"/>
    <w:rsid w:val="00D532D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1CE1"/>
    <w:rsid w:val="00D73DD6"/>
    <w:rsid w:val="00D745F5"/>
    <w:rsid w:val="00D75392"/>
    <w:rsid w:val="00D7585E"/>
    <w:rsid w:val="00D759A3"/>
    <w:rsid w:val="00D82D7A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03EA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0CF5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1BF4"/>
    <w:rsid w:val="00E137F4"/>
    <w:rsid w:val="00E15542"/>
    <w:rsid w:val="00E164F2"/>
    <w:rsid w:val="00E16F61"/>
    <w:rsid w:val="00E178A7"/>
    <w:rsid w:val="00E20F6A"/>
    <w:rsid w:val="00E21A25"/>
    <w:rsid w:val="00E23303"/>
    <w:rsid w:val="00E239E0"/>
    <w:rsid w:val="00E253CA"/>
    <w:rsid w:val="00E2771C"/>
    <w:rsid w:val="00E2798E"/>
    <w:rsid w:val="00E31D50"/>
    <w:rsid w:val="00E324D9"/>
    <w:rsid w:val="00E331FB"/>
    <w:rsid w:val="00E33DF4"/>
    <w:rsid w:val="00E3564C"/>
    <w:rsid w:val="00E35EDE"/>
    <w:rsid w:val="00E36528"/>
    <w:rsid w:val="00E37CC7"/>
    <w:rsid w:val="00E409B4"/>
    <w:rsid w:val="00E40CF7"/>
    <w:rsid w:val="00E413B8"/>
    <w:rsid w:val="00E434EB"/>
    <w:rsid w:val="00E440C0"/>
    <w:rsid w:val="00E4559A"/>
    <w:rsid w:val="00E4683D"/>
    <w:rsid w:val="00E46CA0"/>
    <w:rsid w:val="00E47A6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871D0"/>
    <w:rsid w:val="00E9108A"/>
    <w:rsid w:val="00E91D47"/>
    <w:rsid w:val="00E94803"/>
    <w:rsid w:val="00E94B69"/>
    <w:rsid w:val="00E9588E"/>
    <w:rsid w:val="00E96813"/>
    <w:rsid w:val="00E968C8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6923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1C62"/>
    <w:rsid w:val="00EE3260"/>
    <w:rsid w:val="00EE3CF3"/>
    <w:rsid w:val="00EE50F0"/>
    <w:rsid w:val="00EE586E"/>
    <w:rsid w:val="00EE5BEB"/>
    <w:rsid w:val="00EE5D1F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6AA6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77F5E"/>
    <w:rsid w:val="00F8041F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A530C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8F8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6FC"/>
    <w:rsid w:val="00FF492B"/>
    <w:rsid w:val="00FF5EC7"/>
    <w:rsid w:val="00FF7815"/>
    <w:rsid w:val="00FF7892"/>
    <w:rsid w:val="0B3436FC"/>
    <w:rsid w:val="0EE46A6C"/>
    <w:rsid w:val="204D80E7"/>
    <w:rsid w:val="34CC0159"/>
    <w:rsid w:val="71E817F9"/>
    <w:rsid w:val="7E1CF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F355D21"/>
  <w14:defaultImageDpi w14:val="330"/>
  <w15:chartTrackingRefBased/>
  <w15:docId w15:val="{CD74BBDB-FBBA-41B6-B1C6-40C00CB6A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A530C"/>
    <w:pPr>
      <w:spacing w:line="312" w:lineRule="auto"/>
    </w:pPr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885F34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4042F8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4042F8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885F34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4042F8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4042F8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885F34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4042F8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4042F8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885F34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,Š 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,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,Š 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10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10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885F34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885F34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table" w:customStyle="1" w:styleId="Tableheader1">
    <w:name w:val="ŠTable header1"/>
    <w:basedOn w:val="TableNormal"/>
    <w:uiPriority w:val="99"/>
    <w:rsid w:val="00FA530C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Paragraph">
    <w:name w:val="List Paragraph"/>
    <w:basedOn w:val="Normal"/>
    <w:uiPriority w:val="99"/>
    <w:unhideWhenUsed/>
    <w:qFormat/>
    <w:rsid w:val="001F454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F4543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336176"/>
    <w:pPr>
      <w:keepNext/>
      <w:keepLines/>
      <w:spacing w:after="0" w:line="259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character" w:styleId="CommentReference">
    <w:name w:val="annotation reference"/>
    <w:basedOn w:val="DefaultParagraphFont"/>
    <w:uiPriority w:val="99"/>
    <w:semiHidden/>
    <w:rsid w:val="00CF49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F49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4921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49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4921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921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921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tes.google.com/education.nsw.gov.au/get-mathematical-stage-1/targeted-teaching/lets-talk-4-part-1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ducation.nsw.gov.au/teaching-and-learning/curriculum/key-learning-areas/primary/stage-1-resources/thinking-mathematically-resour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ites.google.com/education.nsw.gov.au/get-mathematical-stage-1/targeted-teaching/lets-talk-4-part-2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841737E-DC6F-471E-85F4-592013C8F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0</Pages>
  <Words>4697</Words>
  <Characters>26773</Characters>
  <Application>Microsoft Office Word</Application>
  <DocSecurity>0</DocSecurity>
  <Lines>223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14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oach 2 scope and sequence mathematics Stage 1</dc:title>
  <dc:subject/>
  <dc:creator>NSW DoE</dc:creator>
  <cp:keywords/>
  <dc:description/>
  <cp:lastModifiedBy>Jill Andrew</cp:lastModifiedBy>
  <cp:revision>2</cp:revision>
  <dcterms:created xsi:type="dcterms:W3CDTF">2021-05-10T02:03:00Z</dcterms:created>
  <dcterms:modified xsi:type="dcterms:W3CDTF">2021-05-10T02:10:00Z</dcterms:modified>
  <cp:category/>
</cp:coreProperties>
</file>